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2A1F0" w14:textId="1D6D4AF6" w:rsidR="000044F4" w:rsidRPr="000044F4" w:rsidRDefault="001A29A0" w:rsidP="000044F4">
      <w:pPr>
        <w:spacing w:line="276" w:lineRule="auto"/>
        <w:ind w:firstLine="5103"/>
        <w:rPr>
          <w:rFonts w:ascii="Times New Roman" w:hAnsi="Times New Roman"/>
          <w:color w:val="000000" w:themeColor="text1"/>
        </w:rPr>
      </w:pPr>
      <w:bookmarkStart w:id="0" w:name="_Hlk216796666"/>
      <w:bookmarkStart w:id="1" w:name="_GoBack"/>
      <w:r>
        <w:rPr>
          <w:rFonts w:ascii="Times New Roman" w:hAnsi="Times New Roman"/>
          <w:noProof/>
          <w:color w:val="000000" w:themeColor="text1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E16EBA" wp14:editId="777C9C71">
                <wp:simplePos x="0" y="0"/>
                <wp:positionH relativeFrom="column">
                  <wp:posOffset>866774</wp:posOffset>
                </wp:positionH>
                <wp:positionV relativeFrom="paragraph">
                  <wp:posOffset>-95250</wp:posOffset>
                </wp:positionV>
                <wp:extent cx="1247775" cy="914400"/>
                <wp:effectExtent l="0" t="0" r="28575" b="19050"/>
                <wp:wrapNone/>
                <wp:docPr id="2" name="Прямоугольник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914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999C17" w14:textId="77777777" w:rsidR="001A29A0" w:rsidRPr="001A29A0" w:rsidRDefault="001A29A0" w:rsidP="001A29A0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1A29A0">
                              <w:rPr>
                                <w:rFonts w:ascii="Times New Roman" w:hAnsi="Times New Roman"/>
                              </w:rPr>
                              <w:t>Проект</w:t>
                            </w:r>
                          </w:p>
                          <w:p w14:paraId="3505CB17" w14:textId="77777777" w:rsidR="001A29A0" w:rsidRPr="001A29A0" w:rsidRDefault="001A29A0" w:rsidP="001A29A0">
                            <w:pPr>
                              <w:jc w:val="center"/>
                              <w:rPr>
                                <w:rFonts w:ascii="Times New Roman" w:hAnsi="Times New Roman"/>
                                <w:lang w:eastAsia="ru-RU"/>
                              </w:rPr>
                            </w:pPr>
                            <w:r w:rsidRPr="001A29A0">
                              <w:rPr>
                                <w:rFonts w:ascii="Times New Roman" w:hAnsi="Times New Roman"/>
                              </w:rPr>
                              <w:t>01-03/437</w:t>
                            </w:r>
                          </w:p>
                          <w:p w14:paraId="3A4CF5B1" w14:textId="77777777" w:rsidR="001A29A0" w:rsidRPr="001A29A0" w:rsidRDefault="001A29A0" w:rsidP="001A29A0">
                            <w:pPr>
                              <w:jc w:val="center"/>
                              <w:rPr>
                                <w:rFonts w:ascii="Times New Roman" w:hAnsi="Times New Roman"/>
                                <w:sz w:val="22"/>
                                <w:szCs w:val="22"/>
                                <w:lang w:val="ru-RU" w:eastAsia="uk-UA"/>
                              </w:rPr>
                            </w:pPr>
                            <w:r w:rsidRPr="001A29A0">
                              <w:rPr>
                                <w:rFonts w:ascii="Times New Roman" w:hAnsi="Times New Roman"/>
                              </w:rPr>
                              <w:t>18.12.2025 р.</w:t>
                            </w:r>
                          </w:p>
                          <w:p w14:paraId="00234948" w14:textId="77777777" w:rsidR="001A29A0" w:rsidRDefault="001A29A0" w:rsidP="001A29A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4E16EBA" id="Прямоугольник 2" o:spid="_x0000_s1026" style="position:absolute;left:0;text-align:left;margin-left:68.25pt;margin-top:-7.5pt;width:98.25pt;height:1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" fillcolor="white [3201]" strokecolor="black [3200]" strokeweight="2pt">
                <v:textbox>
                  <w:txbxContent>
                    <w:p w14:paraId="19999C17" w14:textId="77777777" w:rsidR="001A29A0" w:rsidRPr="001A29A0" w:rsidRDefault="001A29A0" w:rsidP="001A29A0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 w:rsidRPr="001A29A0">
                        <w:rPr>
                          <w:rFonts w:ascii="Times New Roman" w:hAnsi="Times New Roman"/>
                        </w:rPr>
                        <w:t>Проект</w:t>
                      </w:r>
                    </w:p>
                    <w:p w14:paraId="3505CB17" w14:textId="77777777" w:rsidR="001A29A0" w:rsidRPr="001A29A0" w:rsidRDefault="001A29A0" w:rsidP="001A29A0">
                      <w:pPr>
                        <w:jc w:val="center"/>
                        <w:rPr>
                          <w:rFonts w:ascii="Times New Roman" w:hAnsi="Times New Roman"/>
                          <w:lang w:eastAsia="ru-RU"/>
                        </w:rPr>
                      </w:pPr>
                      <w:r w:rsidRPr="001A29A0">
                        <w:rPr>
                          <w:rFonts w:ascii="Times New Roman" w:hAnsi="Times New Roman"/>
                        </w:rPr>
                        <w:t>01-03/437</w:t>
                      </w:r>
                    </w:p>
                    <w:p w14:paraId="3A4CF5B1" w14:textId="77777777" w:rsidR="001A29A0" w:rsidRPr="001A29A0" w:rsidRDefault="001A29A0" w:rsidP="001A29A0">
                      <w:pPr>
                        <w:jc w:val="center"/>
                        <w:rPr>
                          <w:rFonts w:ascii="Times New Roman" w:hAnsi="Times New Roman"/>
                          <w:sz w:val="22"/>
                          <w:szCs w:val="22"/>
                          <w:lang w:val="ru-RU" w:eastAsia="uk-UA"/>
                        </w:rPr>
                      </w:pPr>
                      <w:r w:rsidRPr="001A29A0">
                        <w:rPr>
                          <w:rFonts w:ascii="Times New Roman" w:hAnsi="Times New Roman"/>
                        </w:rPr>
                        <w:t>18.12.2025 р.</w:t>
                      </w:r>
                    </w:p>
                    <w:p w14:paraId="00234948" w14:textId="77777777" w:rsidR="001A29A0" w:rsidRDefault="001A29A0" w:rsidP="001A29A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0044F4" w:rsidRPr="000044F4">
        <w:rPr>
          <w:rFonts w:ascii="Times New Roman" w:hAnsi="Times New Roman"/>
          <w:color w:val="000000" w:themeColor="text1"/>
        </w:rPr>
        <w:t xml:space="preserve">Додаток </w:t>
      </w:r>
      <w:r w:rsidR="00E82671">
        <w:rPr>
          <w:rFonts w:ascii="Times New Roman" w:hAnsi="Times New Roman"/>
          <w:color w:val="000000" w:themeColor="text1"/>
        </w:rPr>
        <w:t>1</w:t>
      </w:r>
    </w:p>
    <w:bookmarkEnd w:id="1"/>
    <w:p w14:paraId="564B4855" w14:textId="77777777" w:rsidR="000044F4" w:rsidRPr="000044F4" w:rsidRDefault="000044F4" w:rsidP="000044F4">
      <w:pPr>
        <w:spacing w:line="276" w:lineRule="auto"/>
        <w:ind w:firstLine="5103"/>
        <w:rPr>
          <w:rFonts w:ascii="Times New Roman" w:hAnsi="Times New Roman"/>
          <w:color w:val="000000" w:themeColor="text1"/>
        </w:rPr>
      </w:pPr>
      <w:r w:rsidRPr="000044F4">
        <w:rPr>
          <w:rFonts w:ascii="Times New Roman" w:hAnsi="Times New Roman"/>
          <w:color w:val="000000" w:themeColor="text1"/>
        </w:rPr>
        <w:t>до рішення Боярської</w:t>
      </w:r>
    </w:p>
    <w:p w14:paraId="2122BE0C" w14:textId="77777777" w:rsidR="000044F4" w:rsidRPr="000044F4" w:rsidRDefault="000044F4" w:rsidP="000044F4">
      <w:pPr>
        <w:spacing w:line="276" w:lineRule="auto"/>
        <w:ind w:firstLine="5103"/>
        <w:rPr>
          <w:rFonts w:ascii="Times New Roman" w:hAnsi="Times New Roman"/>
          <w:color w:val="000000" w:themeColor="text1"/>
        </w:rPr>
      </w:pPr>
      <w:r w:rsidRPr="000044F4">
        <w:rPr>
          <w:rFonts w:ascii="Times New Roman" w:hAnsi="Times New Roman"/>
          <w:color w:val="000000" w:themeColor="text1"/>
        </w:rPr>
        <w:t>міської ради від 23.12.2025 року № 79/</w:t>
      </w:r>
    </w:p>
    <w:p w14:paraId="73721614" w14:textId="77777777" w:rsidR="006E13EC" w:rsidRPr="00D14E2E" w:rsidRDefault="006E13EC" w:rsidP="006E13EC">
      <w:pPr>
        <w:widowControl/>
        <w:jc w:val="both"/>
        <w:rPr>
          <w:rFonts w:ascii="Times New Roman" w:hAnsi="Times New Roman"/>
          <w:b/>
          <w:color w:val="000000"/>
          <w:sz w:val="22"/>
        </w:rPr>
      </w:pPr>
    </w:p>
    <w:p w14:paraId="7AC5EEEE" w14:textId="77777777" w:rsidR="006E13EC" w:rsidRPr="00D14E2E" w:rsidRDefault="006E13EC" w:rsidP="006E13EC">
      <w:pPr>
        <w:widowControl/>
        <w:jc w:val="both"/>
        <w:rPr>
          <w:rFonts w:ascii="Times New Roman" w:hAnsi="Times New Roman"/>
          <w:b/>
          <w:color w:val="000000"/>
          <w:sz w:val="22"/>
        </w:rPr>
      </w:pPr>
    </w:p>
    <w:p w14:paraId="166C0F6F" w14:textId="345D9356" w:rsidR="006E13EC" w:rsidRPr="00D14E2E" w:rsidRDefault="003E57CD" w:rsidP="006E13EC">
      <w:pPr>
        <w:pStyle w:val="a4"/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/>
          <w:sz w:val="22"/>
        </w:rPr>
      </w:pPr>
      <w:r w:rsidRPr="00D14E2E">
        <w:rPr>
          <w:rFonts w:ascii="Times New Roman" w:hAnsi="Times New Roman" w:cs="Times New Roman"/>
          <w:noProof/>
          <w:color w:val="000000"/>
          <w:sz w:val="22"/>
          <w:lang w:eastAsia="uk-UA"/>
        </w:rPr>
        <w:drawing>
          <wp:inline distT="0" distB="0" distL="0" distR="0" wp14:anchorId="42C8CE89" wp14:editId="1EA829F0">
            <wp:extent cx="1499870" cy="126555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-30000" contrast="4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126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8C940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278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b/>
          <w:color w:val="000000"/>
          <w:sz w:val="22"/>
        </w:rPr>
      </w:pPr>
    </w:p>
    <w:p w14:paraId="626D715E" w14:textId="2784E677" w:rsidR="006E13EC" w:rsidRPr="00D14E2E" w:rsidRDefault="006E13EC" w:rsidP="00091140">
      <w:pPr>
        <w:pStyle w:val="a3"/>
        <w:framePr w:h="12960" w:hRule="exact" w:wrap="au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rPr>
          <w:rFonts w:ascii="Times New Roman" w:hAnsi="Times New Roman" w:cs="Times New Roman"/>
          <w:color w:val="000000"/>
        </w:rPr>
      </w:pPr>
      <w:r w:rsidRPr="00D14E2E">
        <w:rPr>
          <w:rFonts w:ascii="Times New Roman" w:hAnsi="Times New Roman" w:cs="Times New Roman"/>
          <w:color w:val="000000"/>
        </w:rPr>
        <w:t>ДОГОВІР ПОЖЕРТВИ</w:t>
      </w:r>
    </w:p>
    <w:p w14:paraId="1BA30A2D" w14:textId="57D973D4" w:rsidR="006E13EC" w:rsidRPr="00D14E2E" w:rsidRDefault="006E13EC" w:rsidP="00091140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278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b/>
          <w:color w:val="000000"/>
          <w:sz w:val="22"/>
        </w:rPr>
        <w:t>НА ТОВАРИ УВКБ ООН</w:t>
      </w:r>
    </w:p>
    <w:p w14:paraId="58CA30D2" w14:textId="77777777" w:rsidR="006E13EC" w:rsidRPr="00D14E2E" w:rsidRDefault="006E13EC" w:rsidP="00E473CE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color w:val="000000"/>
          <w:sz w:val="22"/>
        </w:rPr>
      </w:pPr>
    </w:p>
    <w:p w14:paraId="5FBFC546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rPr>
          <w:rFonts w:ascii="Times New Roman" w:hAnsi="Times New Roman"/>
          <w:color w:val="000000"/>
          <w:sz w:val="22"/>
        </w:rPr>
      </w:pPr>
    </w:p>
    <w:p w14:paraId="28E2B532" w14:textId="2E287D40" w:rsidR="006E13EC" w:rsidRPr="00D14E2E" w:rsidRDefault="006E13EC" w:rsidP="004D20F1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b/>
          <w:bCs/>
          <w:color w:val="000000"/>
          <w:sz w:val="22"/>
        </w:rPr>
      </w:pPr>
      <w:r w:rsidRPr="00D14E2E">
        <w:rPr>
          <w:rFonts w:ascii="Times New Roman" w:hAnsi="Times New Roman"/>
          <w:b/>
          <w:color w:val="000000"/>
          <w:sz w:val="22"/>
        </w:rPr>
        <w:t>МІЖ</w:t>
      </w:r>
      <w:r w:rsidR="000846F2" w:rsidRPr="00D14E2E">
        <w:rPr>
          <w:rFonts w:ascii="Times New Roman" w:hAnsi="Times New Roman"/>
          <w:b/>
          <w:color w:val="000000"/>
          <w:sz w:val="22"/>
        </w:rPr>
        <w:t>:</w:t>
      </w:r>
      <w:r w:rsidRPr="00D14E2E">
        <w:rPr>
          <w:rFonts w:ascii="Times New Roman" w:hAnsi="Times New Roman"/>
          <w:color w:val="000000"/>
          <w:sz w:val="22"/>
        </w:rPr>
        <w:tab/>
      </w:r>
      <w:bookmarkStart w:id="2" w:name="_Hlk216799263"/>
      <w:r w:rsidR="00047F8D" w:rsidRPr="00A83869">
        <w:rPr>
          <w:rFonts w:ascii="Times New Roman" w:hAnsi="Times New Roman"/>
          <w:b/>
          <w:bCs/>
          <w:color w:val="000000"/>
          <w:sz w:val="22"/>
        </w:rPr>
        <w:t>БОЯРСЬКОЮ МІСЬКОЮ РАДОЮ КИЇВСЬКОЇ ОБЛАСТІ</w:t>
      </w:r>
      <w:r w:rsidR="002B2382" w:rsidRPr="00A83869">
        <w:rPr>
          <w:rFonts w:ascii="Times New Roman" w:hAnsi="Times New Roman"/>
          <w:b/>
          <w:bCs/>
          <w:color w:val="000000"/>
          <w:sz w:val="22"/>
        </w:rPr>
        <w:t>, в особі міського голови Олександра Олександровича Зарубіна, який діє на підставі Закону України «Про місцеве самоврядування в Україні»</w:t>
      </w:r>
      <w:bookmarkEnd w:id="2"/>
      <w:r w:rsidR="002B2382" w:rsidRPr="00A83869">
        <w:rPr>
          <w:rFonts w:ascii="Times New Roman" w:hAnsi="Times New Roman"/>
          <w:b/>
          <w:bCs/>
          <w:color w:val="000000"/>
          <w:sz w:val="22"/>
        </w:rPr>
        <w:t>,</w:t>
      </w:r>
    </w:p>
    <w:p w14:paraId="1C28BCEB" w14:textId="77777777" w:rsidR="00832383" w:rsidRPr="00D14E2E" w:rsidRDefault="00832383" w:rsidP="004D20F1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color w:val="000000"/>
          <w:sz w:val="22"/>
        </w:rPr>
      </w:pPr>
    </w:p>
    <w:p w14:paraId="1C4DF6C3" w14:textId="0370F2BE" w:rsidR="006E13EC" w:rsidRPr="00D14E2E" w:rsidRDefault="006E13EC" w:rsidP="004D20F1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>(Надалі іменується</w:t>
      </w:r>
      <w:r w:rsidR="003D0D20" w:rsidRPr="00D14E2E">
        <w:rPr>
          <w:rFonts w:ascii="Times New Roman" w:hAnsi="Times New Roman"/>
          <w:color w:val="000000"/>
          <w:sz w:val="22"/>
        </w:rPr>
        <w:t xml:space="preserve"> – </w:t>
      </w:r>
      <w:r w:rsidRPr="00D14E2E">
        <w:rPr>
          <w:rFonts w:ascii="Times New Roman" w:hAnsi="Times New Roman"/>
          <w:color w:val="000000"/>
          <w:sz w:val="22"/>
        </w:rPr>
        <w:t>«Отримувач»)</w:t>
      </w:r>
    </w:p>
    <w:p w14:paraId="76006822" w14:textId="77777777" w:rsidR="006E13EC" w:rsidRPr="00D14E2E" w:rsidRDefault="006E13EC" w:rsidP="004D20F1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color w:val="000000"/>
          <w:sz w:val="22"/>
        </w:rPr>
      </w:pPr>
    </w:p>
    <w:p w14:paraId="08A7E3A1" w14:textId="77777777" w:rsidR="006E13EC" w:rsidRPr="00D14E2E" w:rsidRDefault="006E13EC" w:rsidP="004D20F1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color w:val="000000"/>
          <w:sz w:val="22"/>
        </w:rPr>
      </w:pPr>
    </w:p>
    <w:p w14:paraId="2BD453F5" w14:textId="3EF0CDFF" w:rsidR="006E13EC" w:rsidRPr="00D14E2E" w:rsidRDefault="006E13EC" w:rsidP="004D20F1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278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b/>
          <w:color w:val="000000"/>
          <w:sz w:val="22"/>
        </w:rPr>
        <w:t>ТА:</w:t>
      </w:r>
      <w:r w:rsidRPr="00D14E2E">
        <w:rPr>
          <w:rFonts w:ascii="Times New Roman" w:hAnsi="Times New Roman"/>
          <w:b/>
          <w:color w:val="000000"/>
          <w:sz w:val="22"/>
        </w:rPr>
        <w:tab/>
      </w:r>
      <w:r w:rsidR="004D20F1">
        <w:rPr>
          <w:rFonts w:ascii="Times New Roman" w:hAnsi="Times New Roman"/>
          <w:b/>
          <w:color w:val="000000"/>
          <w:sz w:val="22"/>
        </w:rPr>
        <w:t xml:space="preserve"> </w:t>
      </w:r>
      <w:r w:rsidRPr="00D14E2E">
        <w:rPr>
          <w:rFonts w:ascii="Times New Roman" w:hAnsi="Times New Roman"/>
          <w:b/>
          <w:color w:val="000000"/>
          <w:sz w:val="22"/>
        </w:rPr>
        <w:t>УПРАВЛІННЯМ ВЕРХОВНОГО КОМІСАРА ООН У СПРАВАХ БІЖЕНЦІВ</w:t>
      </w:r>
    </w:p>
    <w:p w14:paraId="0BA5A7E3" w14:textId="77777777" w:rsidR="006E13EC" w:rsidRPr="00D14E2E" w:rsidRDefault="006E13EC" w:rsidP="004D20F1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color w:val="000000"/>
          <w:sz w:val="22"/>
        </w:rPr>
      </w:pPr>
    </w:p>
    <w:p w14:paraId="6D2666AF" w14:textId="77777777" w:rsidR="006E13EC" w:rsidRPr="00D14E2E" w:rsidRDefault="006E13EC" w:rsidP="004D20F1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color w:val="000000"/>
          <w:sz w:val="22"/>
        </w:rPr>
      </w:pPr>
    </w:p>
    <w:p w14:paraId="753E42C1" w14:textId="63689047" w:rsidR="006E13EC" w:rsidRPr="00D14E2E" w:rsidRDefault="006E13EC" w:rsidP="004D20F1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278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 xml:space="preserve">(надалі іменується </w:t>
      </w:r>
      <w:r w:rsidR="003D0D20" w:rsidRPr="00D14E2E">
        <w:rPr>
          <w:rFonts w:ascii="Times New Roman" w:hAnsi="Times New Roman"/>
          <w:color w:val="000000"/>
          <w:sz w:val="22"/>
        </w:rPr>
        <w:t>–</w:t>
      </w:r>
      <w:r w:rsidRPr="00D14E2E">
        <w:rPr>
          <w:rFonts w:ascii="Times New Roman" w:hAnsi="Times New Roman"/>
          <w:color w:val="000000"/>
          <w:sz w:val="22"/>
        </w:rPr>
        <w:t xml:space="preserve"> «УВКБ ООН»)</w:t>
      </w:r>
    </w:p>
    <w:p w14:paraId="7093D7A1" w14:textId="77777777" w:rsidR="006E13EC" w:rsidRPr="00D14E2E" w:rsidRDefault="006E13EC" w:rsidP="004D20F1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b/>
          <w:bCs/>
          <w:color w:val="000000"/>
          <w:sz w:val="22"/>
        </w:rPr>
      </w:pPr>
    </w:p>
    <w:p w14:paraId="72C41C85" w14:textId="3D73F1E6" w:rsidR="006E13EC" w:rsidRPr="00D14E2E" w:rsidRDefault="006E13EC" w:rsidP="004D20F1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278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b/>
          <w:bCs/>
          <w:color w:val="000000"/>
          <w:sz w:val="22"/>
        </w:rPr>
      </w:pPr>
      <w:r w:rsidRPr="00D14E2E">
        <w:rPr>
          <w:rFonts w:ascii="Times New Roman" w:hAnsi="Times New Roman"/>
          <w:b/>
          <w:bCs/>
          <w:color w:val="000000"/>
          <w:sz w:val="22"/>
        </w:rPr>
        <w:t xml:space="preserve">(Надалі іменуються разом </w:t>
      </w:r>
      <w:r w:rsidR="003D0D20" w:rsidRPr="00D14E2E">
        <w:rPr>
          <w:rFonts w:ascii="Times New Roman" w:hAnsi="Times New Roman"/>
          <w:b/>
          <w:bCs/>
          <w:color w:val="000000"/>
          <w:sz w:val="22"/>
        </w:rPr>
        <w:t xml:space="preserve">– </w:t>
      </w:r>
      <w:r w:rsidRPr="00D14E2E">
        <w:rPr>
          <w:rFonts w:ascii="Times New Roman" w:hAnsi="Times New Roman"/>
          <w:b/>
          <w:bCs/>
          <w:color w:val="000000"/>
          <w:sz w:val="22"/>
        </w:rPr>
        <w:t>«Сторони»)</w:t>
      </w:r>
    </w:p>
    <w:p w14:paraId="6886FCD8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1D9EE547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44BDE251" w14:textId="3ACD4FBD" w:rsidR="007660F9" w:rsidRPr="00D14E2E" w:rsidRDefault="007660F9" w:rsidP="007660F9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 xml:space="preserve">ДАТА НАБРАННЯ ЧИННОСТІ: </w:t>
      </w:r>
      <w:r w:rsidR="00EC5C30">
        <w:rPr>
          <w:rFonts w:ascii="Times New Roman" w:hAnsi="Times New Roman"/>
          <w:bCs/>
          <w:color w:val="EE0000"/>
          <w:sz w:val="22"/>
          <w:szCs w:val="22"/>
        </w:rPr>
        <w:t>00</w:t>
      </w:r>
      <w:r w:rsidR="00142A0C" w:rsidRPr="001B2DAA">
        <w:rPr>
          <w:rFonts w:ascii="Times New Roman" w:hAnsi="Times New Roman"/>
          <w:bCs/>
          <w:color w:val="EE0000"/>
          <w:sz w:val="22"/>
          <w:szCs w:val="22"/>
        </w:rPr>
        <w:t>.</w:t>
      </w:r>
      <w:r w:rsidR="00EC5C30">
        <w:rPr>
          <w:rFonts w:ascii="Times New Roman" w:hAnsi="Times New Roman"/>
          <w:bCs/>
          <w:color w:val="EE0000"/>
          <w:sz w:val="22"/>
          <w:szCs w:val="22"/>
        </w:rPr>
        <w:t>12</w:t>
      </w:r>
      <w:r w:rsidR="00F740E2" w:rsidRPr="001B2DAA">
        <w:rPr>
          <w:rFonts w:ascii="Times New Roman" w:hAnsi="Times New Roman"/>
          <w:bCs/>
          <w:color w:val="EE0000"/>
          <w:sz w:val="22"/>
          <w:szCs w:val="22"/>
        </w:rPr>
        <w:t>.</w:t>
      </w:r>
      <w:r w:rsidR="00142A0C" w:rsidRPr="001B2DAA">
        <w:rPr>
          <w:rFonts w:ascii="Times New Roman" w:hAnsi="Times New Roman"/>
          <w:bCs/>
          <w:color w:val="EE0000"/>
          <w:sz w:val="22"/>
          <w:szCs w:val="22"/>
        </w:rPr>
        <w:t>202</w:t>
      </w:r>
      <w:r w:rsidR="00264EBD" w:rsidRPr="001B2DAA">
        <w:rPr>
          <w:rFonts w:ascii="Times New Roman" w:hAnsi="Times New Roman"/>
          <w:bCs/>
          <w:color w:val="EE0000"/>
          <w:sz w:val="22"/>
          <w:szCs w:val="22"/>
        </w:rPr>
        <w:t>5</w:t>
      </w:r>
    </w:p>
    <w:p w14:paraId="43A006EE" w14:textId="77777777" w:rsidR="007660F9" w:rsidRPr="00D14E2E" w:rsidRDefault="007660F9" w:rsidP="007660F9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596201CB" w14:textId="131A5BE7" w:rsidR="006E13EC" w:rsidRPr="00D14E2E" w:rsidRDefault="007660F9" w:rsidP="007660F9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 xml:space="preserve">УГОДА №: </w:t>
      </w:r>
      <w:r w:rsidR="00AA10EE" w:rsidRPr="00EC5C30">
        <w:rPr>
          <w:rFonts w:ascii="Times New Roman" w:hAnsi="Times New Roman"/>
          <w:strike/>
          <w:color w:val="EE0000"/>
          <w:sz w:val="22"/>
        </w:rPr>
        <w:t>0</w:t>
      </w:r>
      <w:r w:rsidR="000437FF" w:rsidRPr="00EC5C30">
        <w:rPr>
          <w:rFonts w:ascii="Times New Roman" w:hAnsi="Times New Roman"/>
          <w:strike/>
          <w:color w:val="EE0000"/>
          <w:sz w:val="22"/>
        </w:rPr>
        <w:t>2</w:t>
      </w:r>
      <w:r w:rsidR="008332B9" w:rsidRPr="00EC5C30">
        <w:rPr>
          <w:rFonts w:ascii="Times New Roman" w:hAnsi="Times New Roman"/>
          <w:strike/>
          <w:color w:val="EE0000"/>
          <w:sz w:val="22"/>
        </w:rPr>
        <w:t>4</w:t>
      </w:r>
      <w:r w:rsidR="00860D2C" w:rsidRPr="00EC5C30">
        <w:rPr>
          <w:rFonts w:ascii="Times New Roman" w:hAnsi="Times New Roman"/>
          <w:strike/>
          <w:color w:val="EE0000"/>
          <w:sz w:val="22"/>
        </w:rPr>
        <w:t>/202</w:t>
      </w:r>
      <w:r w:rsidR="00EC166D" w:rsidRPr="00EC5C30">
        <w:rPr>
          <w:rFonts w:ascii="Times New Roman" w:hAnsi="Times New Roman"/>
          <w:strike/>
          <w:color w:val="EE0000"/>
          <w:sz w:val="22"/>
        </w:rPr>
        <w:t>5</w:t>
      </w:r>
    </w:p>
    <w:p w14:paraId="1FEBA270" w14:textId="77777777" w:rsidR="006E13EC" w:rsidRPr="00D14E2E" w:rsidRDefault="006E13EC" w:rsidP="00E473CE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2DC3666D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278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ab/>
      </w:r>
      <w:r w:rsidRPr="00D14E2E">
        <w:rPr>
          <w:rFonts w:ascii="Times New Roman" w:hAnsi="Times New Roman"/>
          <w:b/>
          <w:color w:val="000000"/>
          <w:sz w:val="22"/>
        </w:rPr>
        <w:t>ПРЕАМБУЛА</w:t>
      </w:r>
    </w:p>
    <w:p w14:paraId="3C3D1EDE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0FD5F821" w14:textId="0EF80C3F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b/>
          <w:bCs/>
          <w:color w:val="000000"/>
          <w:sz w:val="22"/>
        </w:rPr>
        <w:t>Ц</w:t>
      </w:r>
      <w:r w:rsidR="003D0D20" w:rsidRPr="00D14E2E">
        <w:rPr>
          <w:rFonts w:ascii="Times New Roman" w:hAnsi="Times New Roman"/>
          <w:b/>
          <w:bCs/>
          <w:color w:val="000000"/>
          <w:sz w:val="22"/>
        </w:rPr>
        <w:t>ЕЙ ДОГОВІР</w:t>
      </w:r>
      <w:r w:rsidRPr="00D14E2E">
        <w:rPr>
          <w:rFonts w:ascii="Times New Roman" w:hAnsi="Times New Roman"/>
          <w:color w:val="000000"/>
          <w:sz w:val="22"/>
        </w:rPr>
        <w:t xml:space="preserve"> визначає процедури передачі права власності наприкінці </w:t>
      </w:r>
      <w:proofErr w:type="spellStart"/>
      <w:r w:rsidRPr="00D14E2E">
        <w:rPr>
          <w:rFonts w:ascii="Times New Roman" w:hAnsi="Times New Roman"/>
          <w:color w:val="000000"/>
          <w:sz w:val="22"/>
        </w:rPr>
        <w:t>проєкту</w:t>
      </w:r>
      <w:proofErr w:type="spellEnd"/>
      <w:r w:rsidRPr="00D14E2E">
        <w:rPr>
          <w:rFonts w:ascii="Times New Roman" w:hAnsi="Times New Roman"/>
          <w:color w:val="000000"/>
          <w:sz w:val="22"/>
        </w:rPr>
        <w:t xml:space="preserve"> або, якщо це можливо, і подальшого використання </w:t>
      </w:r>
      <w:r w:rsidR="003D0D20" w:rsidRPr="00D14E2E">
        <w:rPr>
          <w:rFonts w:ascii="Times New Roman" w:hAnsi="Times New Roman"/>
          <w:color w:val="000000"/>
          <w:sz w:val="22"/>
        </w:rPr>
        <w:t>товарів</w:t>
      </w:r>
      <w:r w:rsidRPr="00D14E2E">
        <w:rPr>
          <w:rFonts w:ascii="Times New Roman" w:hAnsi="Times New Roman"/>
          <w:color w:val="000000"/>
          <w:sz w:val="22"/>
        </w:rPr>
        <w:t xml:space="preserve">, що визначаються як будь-який об’єкт права власності чи обладнання, що були придбані УВКБ ООН, згідно зі списком </w:t>
      </w:r>
      <w:r w:rsidR="003D0D20" w:rsidRPr="00D14E2E">
        <w:rPr>
          <w:rFonts w:ascii="Times New Roman" w:hAnsi="Times New Roman"/>
          <w:color w:val="000000"/>
          <w:sz w:val="22"/>
        </w:rPr>
        <w:t>товарів</w:t>
      </w:r>
      <w:r w:rsidRPr="00D14E2E">
        <w:rPr>
          <w:rFonts w:ascii="Times New Roman" w:hAnsi="Times New Roman"/>
          <w:color w:val="000000"/>
          <w:sz w:val="22"/>
        </w:rPr>
        <w:t>, зазначеним у Додатку;</w:t>
      </w:r>
    </w:p>
    <w:p w14:paraId="1E9CB66C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7D0F1C0E" w14:textId="243DE3DC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b/>
          <w:bCs/>
          <w:color w:val="000000"/>
          <w:sz w:val="22"/>
        </w:rPr>
        <w:t>ОСКІЛЬКИ</w:t>
      </w:r>
      <w:r w:rsidRPr="00D14E2E">
        <w:rPr>
          <w:rFonts w:ascii="Times New Roman" w:hAnsi="Times New Roman"/>
          <w:color w:val="000000"/>
          <w:sz w:val="22"/>
        </w:rPr>
        <w:t xml:space="preserve"> Отримувач має гуманітарну, некомерційну мету, яка відповідає цілям і мандату УВКБ ООН, і прагнення досягнення Отримувачем цієї мети буде посилено шляхом надання вказаних товарів.</w:t>
      </w:r>
    </w:p>
    <w:p w14:paraId="47B44896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6A5173F0" w14:textId="62958CFF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b/>
          <w:bCs/>
          <w:color w:val="000000"/>
          <w:sz w:val="22"/>
        </w:rPr>
        <w:t>І ОСКІЛЬКИ</w:t>
      </w:r>
      <w:r w:rsidRPr="00D14E2E">
        <w:rPr>
          <w:rFonts w:ascii="Times New Roman" w:hAnsi="Times New Roman"/>
          <w:color w:val="000000"/>
          <w:sz w:val="22"/>
        </w:rPr>
        <w:t xml:space="preserve"> УВКБ ООН розглянуло критерії передачі обладнання для інших </w:t>
      </w:r>
      <w:proofErr w:type="spellStart"/>
      <w:r w:rsidRPr="00D14E2E">
        <w:rPr>
          <w:rFonts w:ascii="Times New Roman" w:hAnsi="Times New Roman"/>
          <w:color w:val="000000"/>
          <w:sz w:val="22"/>
        </w:rPr>
        <w:t>проєктів</w:t>
      </w:r>
      <w:proofErr w:type="spellEnd"/>
      <w:r w:rsidRPr="00D14E2E">
        <w:rPr>
          <w:rFonts w:ascii="Times New Roman" w:hAnsi="Times New Roman"/>
          <w:color w:val="000000"/>
          <w:sz w:val="22"/>
        </w:rPr>
        <w:t xml:space="preserve"> УВКБ ООН та прийняло рішення передати Отримувачу товари, що зазначені в Додатку до ц</w:t>
      </w:r>
      <w:r w:rsidR="003D0D20" w:rsidRPr="00D14E2E">
        <w:rPr>
          <w:rFonts w:ascii="Times New Roman" w:hAnsi="Times New Roman"/>
          <w:color w:val="000000"/>
          <w:sz w:val="22"/>
        </w:rPr>
        <w:t>ього Договору</w:t>
      </w:r>
      <w:r w:rsidRPr="00D14E2E">
        <w:rPr>
          <w:rFonts w:ascii="Times New Roman" w:hAnsi="Times New Roman"/>
          <w:color w:val="000000"/>
          <w:sz w:val="22"/>
        </w:rPr>
        <w:t>.</w:t>
      </w:r>
    </w:p>
    <w:p w14:paraId="51D9A909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263698DC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 xml:space="preserve">Сторони </w:t>
      </w:r>
      <w:r w:rsidRPr="00D14E2E">
        <w:rPr>
          <w:rFonts w:ascii="Times New Roman" w:hAnsi="Times New Roman"/>
          <w:b/>
          <w:bCs/>
          <w:color w:val="000000"/>
          <w:sz w:val="22"/>
        </w:rPr>
        <w:t xml:space="preserve">ПОГОДИЛИСЬ ПРО </w:t>
      </w:r>
      <w:r w:rsidRPr="00D14E2E">
        <w:rPr>
          <w:rFonts w:ascii="Times New Roman" w:hAnsi="Times New Roman"/>
          <w:b/>
          <w:color w:val="000000"/>
          <w:sz w:val="22"/>
        </w:rPr>
        <w:t>НАСТУПНЕ</w:t>
      </w:r>
      <w:r w:rsidRPr="00D14E2E">
        <w:rPr>
          <w:rFonts w:ascii="Times New Roman" w:hAnsi="Times New Roman"/>
          <w:color w:val="000000"/>
          <w:sz w:val="22"/>
        </w:rPr>
        <w:t>:</w:t>
      </w:r>
    </w:p>
    <w:p w14:paraId="1792FA8E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7CA2C9C3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0C23362E" w14:textId="77777777" w:rsidR="006E13EC" w:rsidRPr="00D14E2E" w:rsidRDefault="006E13EC" w:rsidP="006E13EC">
      <w:pPr>
        <w:widowControl/>
        <w:jc w:val="both"/>
        <w:rPr>
          <w:rFonts w:ascii="Times New Roman" w:hAnsi="Times New Roman"/>
          <w:b/>
          <w:color w:val="000000"/>
          <w:sz w:val="22"/>
        </w:rPr>
      </w:pPr>
    </w:p>
    <w:p w14:paraId="3DE22B3F" w14:textId="77777777" w:rsidR="006E13EC" w:rsidRPr="00D14E2E" w:rsidRDefault="006E13EC" w:rsidP="006E13EC">
      <w:pPr>
        <w:widowControl/>
        <w:snapToGrid/>
        <w:rPr>
          <w:rFonts w:ascii="Times New Roman" w:hAnsi="Times New Roman"/>
          <w:b/>
          <w:snapToGrid w:val="0"/>
          <w:color w:val="000000"/>
          <w:sz w:val="22"/>
        </w:rPr>
        <w:sectPr w:rsidR="006E13EC" w:rsidRPr="00D14E2E">
          <w:footerReference w:type="default" r:id="rId11"/>
          <w:endnotePr>
            <w:numFmt w:val="decimal"/>
          </w:endnotePr>
          <w:pgSz w:w="11906" w:h="16838"/>
          <w:pgMar w:top="720" w:right="1152" w:bottom="384" w:left="1440" w:header="720" w:footer="384" w:gutter="0"/>
          <w:cols w:space="720"/>
        </w:sectPr>
      </w:pPr>
    </w:p>
    <w:p w14:paraId="681A2486" w14:textId="77777777" w:rsidR="006E13EC" w:rsidRPr="00D14E2E" w:rsidRDefault="006E13EC" w:rsidP="006E13EC">
      <w:pPr>
        <w:pStyle w:val="2"/>
        <w:pageBreakBefore/>
        <w:rPr>
          <w:rFonts w:ascii="Times New Roman" w:hAnsi="Times New Roman" w:cs="Times New Roman"/>
          <w:color w:val="000000"/>
          <w:lang w:val="ru-RU"/>
        </w:rPr>
      </w:pPr>
    </w:p>
    <w:p w14:paraId="4DF80CEF" w14:textId="77777777" w:rsidR="006E13EC" w:rsidRDefault="006E13EC" w:rsidP="006E13EC">
      <w:pPr>
        <w:widowControl/>
        <w:jc w:val="both"/>
        <w:rPr>
          <w:rFonts w:ascii="Times New Roman" w:hAnsi="Times New Roman"/>
          <w:color w:val="000000"/>
          <w:sz w:val="22"/>
        </w:rPr>
      </w:pPr>
    </w:p>
    <w:p w14:paraId="2F93225F" w14:textId="4ED2A107" w:rsidR="00F42876" w:rsidRDefault="00F42876" w:rsidP="006E13EC">
      <w:pPr>
        <w:widowControl/>
        <w:jc w:val="both"/>
        <w:rPr>
          <w:rFonts w:ascii="Times New Roman" w:hAnsi="Times New Roman"/>
          <w:color w:val="000000"/>
          <w:sz w:val="22"/>
        </w:rPr>
      </w:pPr>
    </w:p>
    <w:p w14:paraId="0141C705" w14:textId="77777777" w:rsidR="00F42876" w:rsidRDefault="00F42876" w:rsidP="006E13EC">
      <w:pPr>
        <w:widowControl/>
        <w:jc w:val="both"/>
        <w:rPr>
          <w:rFonts w:ascii="Times New Roman" w:hAnsi="Times New Roman"/>
          <w:color w:val="000000"/>
          <w:sz w:val="22"/>
        </w:rPr>
      </w:pPr>
    </w:p>
    <w:p w14:paraId="47DAA951" w14:textId="77777777" w:rsidR="00957FB7" w:rsidRPr="00D14E2E" w:rsidRDefault="00957FB7" w:rsidP="006E13EC">
      <w:pPr>
        <w:widowControl/>
        <w:jc w:val="both"/>
        <w:rPr>
          <w:rFonts w:ascii="Times New Roman" w:hAnsi="Times New Roman"/>
          <w:color w:val="000000"/>
          <w:sz w:val="22"/>
        </w:rPr>
      </w:pPr>
    </w:p>
    <w:p w14:paraId="40150803" w14:textId="77777777" w:rsidR="006E13EC" w:rsidRPr="00D14E2E" w:rsidRDefault="006E13EC" w:rsidP="006E13EC">
      <w:pPr>
        <w:widowControl/>
        <w:jc w:val="both"/>
        <w:rPr>
          <w:rFonts w:ascii="Times New Roman" w:hAnsi="Times New Roman"/>
          <w:color w:val="000000"/>
          <w:sz w:val="22"/>
        </w:rPr>
      </w:pPr>
    </w:p>
    <w:p w14:paraId="01E1371B" w14:textId="06D49B5B" w:rsidR="006E13EC" w:rsidRPr="00D14E2E" w:rsidRDefault="006E13EC" w:rsidP="006E13EC">
      <w:pPr>
        <w:pStyle w:val="3"/>
        <w:framePr w:h="12960" w:hRule="exact" w:wrap="auto"/>
        <w:rPr>
          <w:rFonts w:ascii="Times New Roman" w:hAnsi="Times New Roman" w:cs="Times New Roman"/>
          <w:color w:val="000000"/>
        </w:rPr>
      </w:pPr>
      <w:r w:rsidRPr="00D14E2E">
        <w:rPr>
          <w:rFonts w:ascii="Times New Roman" w:hAnsi="Times New Roman" w:cs="Times New Roman"/>
          <w:color w:val="000000"/>
        </w:rPr>
        <w:t xml:space="preserve">Стаття I. </w:t>
      </w:r>
      <w:r w:rsidR="003D0D20" w:rsidRPr="00D14E2E">
        <w:rPr>
          <w:rFonts w:ascii="Times New Roman" w:hAnsi="Times New Roman" w:cs="Times New Roman"/>
          <w:color w:val="000000"/>
        </w:rPr>
        <w:t>ПЕРЕДАЧА</w:t>
      </w:r>
      <w:r w:rsidRPr="00D14E2E">
        <w:rPr>
          <w:rFonts w:ascii="Times New Roman" w:hAnsi="Times New Roman" w:cs="Times New Roman"/>
          <w:color w:val="000000"/>
        </w:rPr>
        <w:t xml:space="preserve"> ВЛАСНОСТІ</w:t>
      </w:r>
    </w:p>
    <w:p w14:paraId="380BBC62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3546D093" w14:textId="168B484C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>1:</w:t>
      </w:r>
      <w:r w:rsidRPr="00D14E2E">
        <w:rPr>
          <w:rFonts w:ascii="Times New Roman" w:hAnsi="Times New Roman"/>
          <w:color w:val="000000"/>
          <w:sz w:val="22"/>
        </w:rPr>
        <w:tab/>
        <w:t>Відповідно до Розділу 2 цієї статті, УВКБ ООН передає Отримувачу всі свої права та інтереси щодо всього майна (надалі іменується як: Товари), зазначені в списку, що додається до цього Договору.</w:t>
      </w:r>
    </w:p>
    <w:p w14:paraId="78BC6121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6DE724FF" w14:textId="1C5B46F5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>2:</w:t>
      </w:r>
      <w:r w:rsidRPr="00D14E2E">
        <w:rPr>
          <w:rFonts w:ascii="Times New Roman" w:hAnsi="Times New Roman"/>
          <w:color w:val="000000"/>
          <w:sz w:val="22"/>
        </w:rPr>
        <w:tab/>
        <w:t>О</w:t>
      </w:r>
      <w:r w:rsidR="003D0D20" w:rsidRPr="00D14E2E">
        <w:rPr>
          <w:rFonts w:ascii="Times New Roman" w:hAnsi="Times New Roman"/>
          <w:color w:val="000000"/>
          <w:sz w:val="22"/>
        </w:rPr>
        <w:t>тримувач</w:t>
      </w:r>
      <w:r w:rsidRPr="00D14E2E">
        <w:rPr>
          <w:rFonts w:ascii="Times New Roman" w:hAnsi="Times New Roman"/>
          <w:color w:val="000000"/>
          <w:sz w:val="22"/>
        </w:rPr>
        <w:t xml:space="preserve"> має використовувати товари виключно для гуманітарних заходів, і будь-яке подальше розпорядження товарами, шляхом продажу чи дарування, має здійснюватися виключно на користь подібних гуманітарних інтересів у країні.  У разі будь-якого порушення цього положення Отримувач може нести відповідальність перед УВКБ ООН за компенсацію збитків, еквівалентну вартості товарів на дату набрання чинності ц</w:t>
      </w:r>
      <w:r w:rsidR="003D0D20" w:rsidRPr="00D14E2E">
        <w:rPr>
          <w:rFonts w:ascii="Times New Roman" w:hAnsi="Times New Roman"/>
          <w:color w:val="000000"/>
          <w:sz w:val="22"/>
        </w:rPr>
        <w:t>ього</w:t>
      </w:r>
      <w:r w:rsidRPr="00D14E2E">
        <w:rPr>
          <w:rFonts w:ascii="Times New Roman" w:hAnsi="Times New Roman"/>
          <w:color w:val="000000"/>
          <w:sz w:val="22"/>
        </w:rPr>
        <w:t xml:space="preserve"> </w:t>
      </w:r>
      <w:r w:rsidR="003D0D20" w:rsidRPr="00D14E2E">
        <w:rPr>
          <w:rFonts w:ascii="Times New Roman" w:hAnsi="Times New Roman"/>
          <w:color w:val="000000"/>
          <w:sz w:val="22"/>
        </w:rPr>
        <w:t>Договору</w:t>
      </w:r>
      <w:r w:rsidRPr="00D14E2E">
        <w:rPr>
          <w:rFonts w:ascii="Times New Roman" w:hAnsi="Times New Roman"/>
          <w:color w:val="000000"/>
          <w:sz w:val="22"/>
        </w:rPr>
        <w:t>.</w:t>
      </w:r>
    </w:p>
    <w:p w14:paraId="57834E22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63596629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77B11DBD" w14:textId="6ABC6B33" w:rsidR="006E13EC" w:rsidRPr="00D14E2E" w:rsidRDefault="006E13EC" w:rsidP="006E13EC">
      <w:pPr>
        <w:pStyle w:val="a3"/>
        <w:framePr w:h="12960" w:hRule="exact" w:wrap="auto"/>
        <w:tabs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rPr>
          <w:rFonts w:ascii="Times New Roman" w:hAnsi="Times New Roman" w:cs="Times New Roman"/>
          <w:color w:val="000000"/>
        </w:rPr>
      </w:pPr>
      <w:r w:rsidRPr="00D14E2E">
        <w:rPr>
          <w:rFonts w:ascii="Times New Roman" w:hAnsi="Times New Roman" w:cs="Times New Roman"/>
          <w:color w:val="000000"/>
        </w:rPr>
        <w:t>Стаття II. ПРИПИНЕННЯ ПРАВ ТА ОБОВ'ЯЗКІВ</w:t>
      </w:r>
    </w:p>
    <w:p w14:paraId="60CEDC9C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7AF23DBC" w14:textId="785BBCB1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>1:</w:t>
      </w:r>
      <w:r w:rsidRPr="00D14E2E">
        <w:rPr>
          <w:rFonts w:ascii="Times New Roman" w:hAnsi="Times New Roman"/>
          <w:color w:val="000000"/>
          <w:sz w:val="22"/>
        </w:rPr>
        <w:tab/>
        <w:t>З дати набрання чинності ц</w:t>
      </w:r>
      <w:r w:rsidR="003D0D20" w:rsidRPr="00D14E2E">
        <w:rPr>
          <w:rFonts w:ascii="Times New Roman" w:hAnsi="Times New Roman"/>
          <w:color w:val="000000"/>
          <w:sz w:val="22"/>
        </w:rPr>
        <w:t>ього</w:t>
      </w:r>
      <w:r w:rsidRPr="00D14E2E">
        <w:rPr>
          <w:rFonts w:ascii="Times New Roman" w:hAnsi="Times New Roman"/>
          <w:color w:val="000000"/>
          <w:sz w:val="22"/>
        </w:rPr>
        <w:t xml:space="preserve"> </w:t>
      </w:r>
      <w:r w:rsidR="003D0D20" w:rsidRPr="00D14E2E">
        <w:rPr>
          <w:rFonts w:ascii="Times New Roman" w:hAnsi="Times New Roman"/>
          <w:color w:val="000000"/>
          <w:sz w:val="22"/>
        </w:rPr>
        <w:t>Договору</w:t>
      </w:r>
      <w:r w:rsidRPr="00D14E2E">
        <w:rPr>
          <w:rFonts w:ascii="Times New Roman" w:hAnsi="Times New Roman"/>
          <w:color w:val="000000"/>
          <w:sz w:val="22"/>
        </w:rPr>
        <w:t xml:space="preserve"> всі права УВКБ ООН та відповідальність за товари припиняються.</w:t>
      </w:r>
    </w:p>
    <w:p w14:paraId="3A37592C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7864BAD5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>2:</w:t>
      </w:r>
      <w:r w:rsidRPr="00D14E2E">
        <w:rPr>
          <w:rFonts w:ascii="Times New Roman" w:hAnsi="Times New Roman"/>
          <w:color w:val="000000"/>
          <w:sz w:val="22"/>
        </w:rPr>
        <w:tab/>
        <w:t>УВКБ ООН анулює будь-яку ліцензію або реєстраційний запис, у якому УВКБ ООН є зареєстрованим власником або оператором.</w:t>
      </w:r>
    </w:p>
    <w:p w14:paraId="4B607304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4E294109" w14:textId="04170C2E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>3:</w:t>
      </w:r>
      <w:r w:rsidRPr="00D14E2E">
        <w:rPr>
          <w:rFonts w:ascii="Times New Roman" w:hAnsi="Times New Roman"/>
          <w:color w:val="000000"/>
          <w:sz w:val="22"/>
        </w:rPr>
        <w:tab/>
        <w:t>УВКБ ООН скасовує будь-яке страхування, яке все ще є чинним на момент пожертви Отримувачу, якщо тільки згідно з умовами, узгодженими з Отримувачем і страхувальником, таке страхування залишатиметься в силі до закінчення терміну його дії.</w:t>
      </w:r>
    </w:p>
    <w:p w14:paraId="1FB0D548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5DF2EAEB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4B2B2950" w14:textId="3B85C16E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center" w:pos="4278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b/>
          <w:color w:val="000000"/>
          <w:sz w:val="22"/>
        </w:rPr>
        <w:t>Стаття III. ЕКСПЛУАТАЦІЙНА ПРИДАТНІСТЬ</w:t>
      </w:r>
    </w:p>
    <w:p w14:paraId="51DCCA23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1E438605" w14:textId="3C1EFF49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>УВКБ ООН передає товари за принципом «як є, де є» і не робить жодних заяв чи гарантій щодо їх придатності, чи права власності.  Якщо необхідний ремонт або обслуговування товарів, перш ніж вони можуть бути повністю введені в експлуатацію, Отримувач несе витрати за такий ремонт або обслуговування.</w:t>
      </w:r>
    </w:p>
    <w:p w14:paraId="1F793779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0851E5A4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48E37F66" w14:textId="4B20C691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b/>
          <w:color w:val="000000"/>
          <w:sz w:val="22"/>
        </w:rPr>
        <w:t>Стаття IV. ДОПОМІЖНІ ПРЕДМЕТИ</w:t>
      </w:r>
    </w:p>
    <w:p w14:paraId="5A9B3615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0F76AF27" w14:textId="07B99DEF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 xml:space="preserve">УВКБ ООН передає право на товари Отримувачу до або одночасно з фізичною передачею самих товарів, запасів запасних частин, аксесуарів, допоміжного обладнання або спеціального палива, якщо таке є, для роботи або використання </w:t>
      </w:r>
      <w:r w:rsidR="003D0D20" w:rsidRPr="00D14E2E">
        <w:rPr>
          <w:rFonts w:ascii="Times New Roman" w:hAnsi="Times New Roman"/>
          <w:color w:val="000000"/>
          <w:sz w:val="22"/>
        </w:rPr>
        <w:t>товарів</w:t>
      </w:r>
      <w:r w:rsidRPr="00D14E2E">
        <w:rPr>
          <w:rFonts w:ascii="Times New Roman" w:hAnsi="Times New Roman"/>
          <w:color w:val="000000"/>
          <w:sz w:val="22"/>
        </w:rPr>
        <w:t>, як зазначено в списку, що додається.</w:t>
      </w:r>
    </w:p>
    <w:p w14:paraId="572A37BE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09A9664B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42C5FECC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b/>
          <w:color w:val="000000"/>
          <w:sz w:val="22"/>
        </w:rPr>
        <w:t>Стаття V. ПОТОЧНІ ВИТРАТИ</w:t>
      </w:r>
    </w:p>
    <w:p w14:paraId="40CCB0C0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07A58B06" w14:textId="1599D733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>Отримувач зобов'язується покривати всі майбутні витрати на постійний персонал, операційні витрати та витрати на обслуговування, а також будь-які термінові витрати на повторне введення в експлуатацію або переміщення товарів, а також майбутні витрати на постійний персонал, операційні витрати та витрати на обслуговування.</w:t>
      </w:r>
    </w:p>
    <w:p w14:paraId="74D30D6A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5FB68A1A" w14:textId="77777777" w:rsidR="006E13EC" w:rsidRPr="00D14E2E" w:rsidRDefault="006E13EC" w:rsidP="006E13EC">
      <w:pPr>
        <w:framePr w:w="9314" w:h="12960" w:hRule="exact" w:vSpace="240" w:wrap="auto" w:vAnchor="text" w:hAnchor="margin" w:x="1" w:y="93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4D50F877" w14:textId="77777777" w:rsidR="006E13EC" w:rsidRPr="00D14E2E" w:rsidRDefault="006E13EC" w:rsidP="006E13EC">
      <w:pPr>
        <w:widowControl/>
        <w:jc w:val="both"/>
        <w:rPr>
          <w:rFonts w:ascii="Times New Roman" w:hAnsi="Times New Roman"/>
          <w:b/>
          <w:color w:val="000000"/>
          <w:sz w:val="22"/>
        </w:rPr>
      </w:pPr>
    </w:p>
    <w:p w14:paraId="3658D681" w14:textId="77777777" w:rsidR="006E13EC" w:rsidRPr="00D14E2E" w:rsidRDefault="006E13EC" w:rsidP="006E13EC">
      <w:pPr>
        <w:widowControl/>
        <w:snapToGrid/>
        <w:rPr>
          <w:rFonts w:ascii="Times New Roman" w:hAnsi="Times New Roman"/>
          <w:b/>
          <w:snapToGrid w:val="0"/>
          <w:color w:val="000000"/>
          <w:sz w:val="22"/>
        </w:rPr>
        <w:sectPr w:rsidR="006E13EC" w:rsidRPr="00D14E2E">
          <w:endnotePr>
            <w:numFmt w:val="decimal"/>
          </w:endnotePr>
          <w:type w:val="continuous"/>
          <w:pgSz w:w="11906" w:h="16838"/>
          <w:pgMar w:top="720" w:right="1152" w:bottom="384" w:left="1440" w:header="720" w:footer="384" w:gutter="0"/>
          <w:cols w:space="720"/>
        </w:sectPr>
      </w:pPr>
    </w:p>
    <w:p w14:paraId="0929F493" w14:textId="436E775A" w:rsidR="006543CE" w:rsidRPr="00D14E2E" w:rsidRDefault="006543CE" w:rsidP="002D6E2C">
      <w:pPr>
        <w:pStyle w:val="3"/>
        <w:framePr w:h="13201" w:hRule="exact" w:wrap="auto" w:hAnchor="page" w:x="1111" w:y="121"/>
        <w:rPr>
          <w:rFonts w:ascii="Times New Roman" w:hAnsi="Times New Roman" w:cs="Times New Roman"/>
          <w:color w:val="000000"/>
        </w:rPr>
      </w:pPr>
      <w:r w:rsidRPr="00D14E2E">
        <w:rPr>
          <w:rFonts w:ascii="Times New Roman" w:hAnsi="Times New Roman" w:cs="Times New Roman"/>
          <w:color w:val="000000"/>
        </w:rPr>
        <w:lastRenderedPageBreak/>
        <w:t>Стаття VI. ІДЕНТИФІКАЦІЙНІ ЗНАКИ УВКБ ООН</w:t>
      </w:r>
    </w:p>
    <w:p w14:paraId="2998597C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54ADB8B8" w14:textId="0F83F5E3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>Отримувач погоджується зберігати лише ідентифікаційні знаки УВКБ ООН, тобто «Надано УВКБ ООН» після передачі прав власності. Усі інші ідентифікаційні знаки потрібно видалити.</w:t>
      </w:r>
    </w:p>
    <w:p w14:paraId="27946068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02434F66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 xml:space="preserve"> </w:t>
      </w:r>
    </w:p>
    <w:p w14:paraId="6B49B8D2" w14:textId="2374D8CF" w:rsidR="006543CE" w:rsidRPr="00D14E2E" w:rsidRDefault="006543CE" w:rsidP="002D6E2C">
      <w:pPr>
        <w:pStyle w:val="a3"/>
        <w:framePr w:h="13201" w:hRule="exact" w:wrap="auto" w:hAnchor="page" w:x="1111" w:y="121"/>
        <w:rPr>
          <w:rFonts w:ascii="Times New Roman" w:hAnsi="Times New Roman" w:cs="Times New Roman"/>
          <w:color w:val="000000"/>
        </w:rPr>
      </w:pPr>
      <w:r w:rsidRPr="00D14E2E">
        <w:rPr>
          <w:rFonts w:ascii="Times New Roman" w:hAnsi="Times New Roman" w:cs="Times New Roman"/>
          <w:color w:val="000000"/>
        </w:rPr>
        <w:t>Стаття VII. ЗАГАЛЬНІ ПОЛОЖЕННЯ</w:t>
      </w:r>
    </w:p>
    <w:p w14:paraId="0644360C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rPr>
          <w:rFonts w:ascii="Times New Roman" w:hAnsi="Times New Roman"/>
          <w:color w:val="000000"/>
          <w:sz w:val="22"/>
        </w:rPr>
      </w:pPr>
    </w:p>
    <w:p w14:paraId="01DA2808" w14:textId="1C45AD65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>1:</w:t>
      </w:r>
      <w:r w:rsidRPr="00D14E2E">
        <w:rPr>
          <w:rFonts w:ascii="Times New Roman" w:hAnsi="Times New Roman"/>
          <w:color w:val="000000"/>
          <w:sz w:val="22"/>
        </w:rPr>
        <w:tab/>
        <w:t>УВКБ ООН не несе відповідальності за будь-які витрати, прямі чи непрямі, або за будь-які збори чи податки, які можуть виникнути внаслідок передачі права на майно або у зв’язку з ним.</w:t>
      </w:r>
    </w:p>
    <w:p w14:paraId="293E5AD4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both"/>
        <w:rPr>
          <w:rFonts w:ascii="Times New Roman" w:hAnsi="Times New Roman"/>
          <w:color w:val="000000"/>
          <w:sz w:val="22"/>
        </w:rPr>
      </w:pPr>
    </w:p>
    <w:p w14:paraId="582F3907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>2:</w:t>
      </w:r>
      <w:r w:rsidRPr="00D14E2E">
        <w:rPr>
          <w:rFonts w:ascii="Times New Roman" w:hAnsi="Times New Roman"/>
          <w:color w:val="000000"/>
          <w:sz w:val="22"/>
        </w:rPr>
        <w:tab/>
        <w:t>УВКБ ООН не несе відповідальності перед будь-якою третьою стороною щодо будь-яких претензій, боргів, збитків або вимог, що виникають у результаті виконання Договору.</w:t>
      </w:r>
    </w:p>
    <w:p w14:paraId="26ABB35C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both"/>
        <w:rPr>
          <w:rFonts w:ascii="Times New Roman" w:hAnsi="Times New Roman"/>
          <w:color w:val="000000"/>
          <w:sz w:val="22"/>
        </w:rPr>
      </w:pPr>
    </w:p>
    <w:p w14:paraId="240CA6E4" w14:textId="7F990EB0" w:rsidR="006543CE" w:rsidRPr="00D14E2E" w:rsidRDefault="006543CE" w:rsidP="002D6E2C">
      <w:pPr>
        <w:pStyle w:val="20"/>
        <w:framePr w:h="13201" w:hRule="exact" w:wrap="auto" w:hAnchor="page" w:x="1111" w:y="121"/>
        <w:rPr>
          <w:rFonts w:ascii="Times New Roman" w:hAnsi="Times New Roman" w:cs="Times New Roman"/>
          <w:color w:val="000000"/>
        </w:rPr>
      </w:pPr>
      <w:r w:rsidRPr="00D14E2E">
        <w:rPr>
          <w:rFonts w:ascii="Times New Roman" w:hAnsi="Times New Roman" w:cs="Times New Roman"/>
          <w:color w:val="000000"/>
        </w:rPr>
        <w:t>3:</w:t>
      </w:r>
      <w:r w:rsidRPr="00D14E2E">
        <w:rPr>
          <w:rFonts w:ascii="Times New Roman" w:hAnsi="Times New Roman" w:cs="Times New Roman"/>
          <w:color w:val="000000"/>
        </w:rPr>
        <w:tab/>
        <w:t>Жодне положення ц</w:t>
      </w:r>
      <w:r w:rsidR="003D0D20" w:rsidRPr="00D14E2E">
        <w:rPr>
          <w:rFonts w:ascii="Times New Roman" w:hAnsi="Times New Roman" w:cs="Times New Roman"/>
          <w:color w:val="000000"/>
        </w:rPr>
        <w:t>ього Договору</w:t>
      </w:r>
      <w:r w:rsidRPr="00D14E2E">
        <w:rPr>
          <w:rFonts w:ascii="Times New Roman" w:hAnsi="Times New Roman" w:cs="Times New Roman"/>
          <w:color w:val="000000"/>
        </w:rPr>
        <w:t xml:space="preserve"> або пов’язане з ним не може вважатися відмовою, прямою чи такою, що мається на увазі, від будь-яких привілеїв та імунітетів, якими користується УВКБ ООН.</w:t>
      </w:r>
    </w:p>
    <w:p w14:paraId="146B43D6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72161566" w14:textId="696A0F12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>4:</w:t>
      </w:r>
      <w:r w:rsidRPr="00D14E2E">
        <w:rPr>
          <w:rFonts w:ascii="Times New Roman" w:hAnsi="Times New Roman"/>
          <w:color w:val="000000"/>
          <w:sz w:val="22"/>
        </w:rPr>
        <w:tab/>
        <w:t>Будь-які суперечки, розбіжності чи претензії, що виникають з ц</w:t>
      </w:r>
      <w:r w:rsidR="003D0D20" w:rsidRPr="00D14E2E">
        <w:rPr>
          <w:rFonts w:ascii="Times New Roman" w:hAnsi="Times New Roman"/>
          <w:color w:val="000000"/>
          <w:sz w:val="22"/>
        </w:rPr>
        <w:t>ього Договору</w:t>
      </w:r>
      <w:r w:rsidRPr="00D14E2E">
        <w:rPr>
          <w:rFonts w:ascii="Times New Roman" w:hAnsi="Times New Roman"/>
          <w:color w:val="000000"/>
          <w:sz w:val="22"/>
        </w:rPr>
        <w:t xml:space="preserve"> або пов’язані з н</w:t>
      </w:r>
      <w:r w:rsidR="003D0D20" w:rsidRPr="00D14E2E">
        <w:rPr>
          <w:rFonts w:ascii="Times New Roman" w:hAnsi="Times New Roman"/>
          <w:color w:val="000000"/>
          <w:sz w:val="22"/>
        </w:rPr>
        <w:t>им</w:t>
      </w:r>
      <w:r w:rsidRPr="00D14E2E">
        <w:rPr>
          <w:rFonts w:ascii="Times New Roman" w:hAnsi="Times New Roman"/>
          <w:color w:val="000000"/>
          <w:sz w:val="22"/>
        </w:rPr>
        <w:t>, або будь-яке її порушення, припинення чи недійсність, якщо вони не вирішені мирно шляхом переговорів, передаються до арбітражу відповідно до Арбітражного регламенту Комісії Організації Об’єднаних Націй з права міжнародної торгівлі.  Будь-яке арбітражне рішення, винесене згідно з цією статтею, має бути прийняте як остаточне судове рішення Сторонами, яке вони погоджуються виконувати.</w:t>
      </w:r>
    </w:p>
    <w:p w14:paraId="543FCDC9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2EC668DE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0CB1E61E" w14:textId="4039046B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b/>
          <w:color w:val="000000"/>
          <w:sz w:val="22"/>
        </w:rPr>
        <w:t>Стаття VIII. ДІЙСНІСТЬ</w:t>
      </w:r>
    </w:p>
    <w:p w14:paraId="1FD5BBBB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658FBC90" w14:textId="16DF7C9C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  <w:r w:rsidRPr="00D14E2E">
        <w:rPr>
          <w:rFonts w:ascii="Times New Roman" w:hAnsi="Times New Roman"/>
          <w:color w:val="000000"/>
          <w:sz w:val="22"/>
        </w:rPr>
        <w:t>Ц</w:t>
      </w:r>
      <w:r w:rsidR="003D0D20" w:rsidRPr="00D14E2E">
        <w:rPr>
          <w:rFonts w:ascii="Times New Roman" w:hAnsi="Times New Roman"/>
          <w:color w:val="000000"/>
          <w:sz w:val="22"/>
        </w:rPr>
        <w:t>ей Договір</w:t>
      </w:r>
      <w:r w:rsidRPr="00D14E2E">
        <w:rPr>
          <w:rFonts w:ascii="Times New Roman" w:hAnsi="Times New Roman"/>
          <w:color w:val="000000"/>
          <w:sz w:val="22"/>
        </w:rPr>
        <w:t xml:space="preserve"> набирає чинності з дати, зазначеної на першій сторінці.</w:t>
      </w:r>
    </w:p>
    <w:p w14:paraId="5641D307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364990E8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3F48D432" w14:textId="6E8492BB" w:rsidR="006543CE" w:rsidRPr="00D14E2E" w:rsidRDefault="006543CE" w:rsidP="0040243B">
      <w:pPr>
        <w:pStyle w:val="30"/>
        <w:framePr w:h="13201" w:hRule="exact" w:wrap="auto" w:hAnchor="page" w:x="1111" w:y="121"/>
        <w:jc w:val="center"/>
        <w:rPr>
          <w:rFonts w:ascii="Times New Roman" w:hAnsi="Times New Roman" w:cs="Times New Roman"/>
          <w:color w:val="000000"/>
        </w:rPr>
      </w:pPr>
      <w:r w:rsidRPr="00D14E2E">
        <w:rPr>
          <w:rFonts w:ascii="Times New Roman" w:hAnsi="Times New Roman" w:cs="Times New Roman"/>
          <w:color w:val="000000"/>
        </w:rPr>
        <w:t xml:space="preserve">ПІДПИСАНО В </w:t>
      </w:r>
      <w:r w:rsidR="00860D2C" w:rsidRPr="00D14E2E">
        <w:rPr>
          <w:rFonts w:ascii="Times New Roman" w:hAnsi="Times New Roman" w:cs="Times New Roman"/>
          <w:color w:val="000000"/>
        </w:rPr>
        <w:t>2</w:t>
      </w:r>
      <w:r w:rsidRPr="00D14E2E">
        <w:rPr>
          <w:rFonts w:ascii="Times New Roman" w:hAnsi="Times New Roman" w:cs="Times New Roman"/>
          <w:color w:val="000000"/>
        </w:rPr>
        <w:t xml:space="preserve"> ОРИГІНАЛАХ НАЛЕЖНО УПОВНОВАЖЕНИМИ ПІДПИСАНТАМИ ВІД ІМЕНІ ТАКИХ СТОРІН:</w:t>
      </w:r>
    </w:p>
    <w:p w14:paraId="16DA480C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4F0AB40C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</w:rPr>
      </w:pPr>
    </w:p>
    <w:p w14:paraId="68AA1955" w14:textId="0CC051B7" w:rsidR="006543CE" w:rsidRPr="0016248B" w:rsidRDefault="006543CE" w:rsidP="00640CEB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center"/>
        <w:rPr>
          <w:rFonts w:ascii="Times New Roman" w:hAnsi="Times New Roman"/>
          <w:b/>
          <w:bCs/>
          <w:color w:val="000000"/>
          <w:sz w:val="22"/>
          <w:szCs w:val="22"/>
        </w:rPr>
      </w:pPr>
      <w:r w:rsidRPr="0016248B">
        <w:rPr>
          <w:rFonts w:ascii="Times New Roman" w:hAnsi="Times New Roman"/>
          <w:b/>
          <w:bCs/>
          <w:color w:val="000000"/>
          <w:sz w:val="22"/>
          <w:szCs w:val="22"/>
        </w:rPr>
        <w:t xml:space="preserve">УВКБ ООН                             </w:t>
      </w:r>
      <w:r w:rsidR="00E8244A" w:rsidRPr="0016248B">
        <w:rPr>
          <w:rFonts w:ascii="Times New Roman" w:hAnsi="Times New Roman"/>
          <w:b/>
          <w:bCs/>
          <w:color w:val="000000"/>
          <w:sz w:val="22"/>
          <w:szCs w:val="22"/>
        </w:rPr>
        <w:t xml:space="preserve">  </w:t>
      </w:r>
      <w:r w:rsidR="002D6E2C" w:rsidRPr="0016248B">
        <w:rPr>
          <w:rFonts w:ascii="Times New Roman" w:hAnsi="Times New Roman"/>
          <w:b/>
          <w:bCs/>
          <w:color w:val="000000"/>
          <w:sz w:val="22"/>
          <w:szCs w:val="22"/>
        </w:rPr>
        <w:t xml:space="preserve">               </w:t>
      </w:r>
      <w:r w:rsidRPr="0016248B">
        <w:rPr>
          <w:rFonts w:ascii="Times New Roman" w:hAnsi="Times New Roman"/>
          <w:b/>
          <w:bCs/>
          <w:color w:val="000000"/>
          <w:sz w:val="22"/>
          <w:szCs w:val="22"/>
        </w:rPr>
        <w:t>ОТРИМУВАЧ</w:t>
      </w:r>
    </w:p>
    <w:p w14:paraId="609ABE13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both"/>
        <w:rPr>
          <w:rFonts w:ascii="Times New Roman" w:hAnsi="Times New Roman"/>
          <w:color w:val="000000"/>
          <w:sz w:val="22"/>
          <w:szCs w:val="22"/>
        </w:rPr>
      </w:pPr>
    </w:p>
    <w:p w14:paraId="35856FA5" w14:textId="77777777" w:rsidR="002D6E2C" w:rsidRPr="00D14E2E" w:rsidRDefault="002D6E2C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both"/>
        <w:rPr>
          <w:rFonts w:ascii="Times New Roman" w:hAnsi="Times New Roman"/>
          <w:color w:val="000000"/>
          <w:sz w:val="22"/>
          <w:szCs w:val="22"/>
        </w:rPr>
      </w:pPr>
    </w:p>
    <w:p w14:paraId="2B7AC3D5" w14:textId="143DC3C5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both"/>
        <w:rPr>
          <w:rFonts w:ascii="Times New Roman" w:hAnsi="Times New Roman"/>
          <w:color w:val="000000"/>
          <w:sz w:val="22"/>
          <w:szCs w:val="22"/>
        </w:rPr>
      </w:pPr>
      <w:r w:rsidRPr="00D14E2E">
        <w:rPr>
          <w:rFonts w:ascii="Times New Roman" w:hAnsi="Times New Roman"/>
          <w:color w:val="000000"/>
          <w:sz w:val="22"/>
          <w:szCs w:val="22"/>
        </w:rPr>
        <w:t>Підпис:</w:t>
      </w:r>
      <w:r w:rsidRPr="00D14E2E">
        <w:rPr>
          <w:rFonts w:ascii="Times New Roman" w:hAnsi="Times New Roman"/>
          <w:color w:val="000000"/>
          <w:sz w:val="22"/>
          <w:szCs w:val="22"/>
        </w:rPr>
        <w:tab/>
        <w:t xml:space="preserve">___________________            </w:t>
      </w:r>
      <w:r w:rsidR="002D6E2C" w:rsidRPr="00D14E2E">
        <w:rPr>
          <w:rFonts w:ascii="Times New Roman" w:hAnsi="Times New Roman"/>
          <w:color w:val="000000"/>
          <w:sz w:val="22"/>
          <w:szCs w:val="22"/>
        </w:rPr>
        <w:t xml:space="preserve">         </w:t>
      </w:r>
      <w:r w:rsidR="00640CEB">
        <w:rPr>
          <w:rFonts w:ascii="Times New Roman" w:hAnsi="Times New Roman"/>
          <w:color w:val="000000"/>
          <w:sz w:val="22"/>
          <w:szCs w:val="22"/>
        </w:rPr>
        <w:t xml:space="preserve">                     </w:t>
      </w:r>
      <w:r w:rsidRPr="00D14E2E">
        <w:rPr>
          <w:rFonts w:ascii="Times New Roman" w:hAnsi="Times New Roman"/>
          <w:color w:val="000000"/>
          <w:sz w:val="22"/>
          <w:szCs w:val="22"/>
        </w:rPr>
        <w:t>___________________</w:t>
      </w:r>
    </w:p>
    <w:p w14:paraId="1FB78F8F" w14:textId="5B297C83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both"/>
        <w:rPr>
          <w:rFonts w:ascii="Times New Roman" w:hAnsi="Times New Roman"/>
          <w:color w:val="000000"/>
          <w:sz w:val="22"/>
          <w:szCs w:val="22"/>
        </w:rPr>
      </w:pPr>
    </w:p>
    <w:p w14:paraId="600B17DF" w14:textId="208C0C4C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rPr>
          <w:rFonts w:ascii="Times New Roman" w:hAnsi="Times New Roman"/>
          <w:color w:val="000000"/>
          <w:sz w:val="22"/>
          <w:szCs w:val="22"/>
        </w:rPr>
      </w:pPr>
      <w:r w:rsidRPr="00D14E2E">
        <w:rPr>
          <w:rFonts w:ascii="Times New Roman" w:hAnsi="Times New Roman"/>
          <w:color w:val="000000"/>
          <w:sz w:val="22"/>
          <w:szCs w:val="22"/>
        </w:rPr>
        <w:t>Ім’я:</w:t>
      </w:r>
      <w:r w:rsidRPr="00D14E2E">
        <w:rPr>
          <w:rFonts w:ascii="Times New Roman" w:hAnsi="Times New Roman"/>
          <w:color w:val="000000"/>
          <w:sz w:val="22"/>
          <w:szCs w:val="22"/>
        </w:rPr>
        <w:tab/>
      </w:r>
      <w:r w:rsidRPr="00D14E2E">
        <w:rPr>
          <w:rFonts w:ascii="Times New Roman" w:hAnsi="Times New Roman"/>
          <w:color w:val="000000"/>
          <w:sz w:val="22"/>
          <w:szCs w:val="22"/>
        </w:rPr>
        <w:tab/>
      </w:r>
      <w:proofErr w:type="spellStart"/>
      <w:r w:rsidR="00587314" w:rsidRPr="00D14E2E">
        <w:rPr>
          <w:rFonts w:ascii="Times New Roman" w:hAnsi="Times New Roman"/>
          <w:color w:val="000000"/>
          <w:sz w:val="22"/>
          <w:szCs w:val="22"/>
        </w:rPr>
        <w:t>Крістін</w:t>
      </w:r>
      <w:proofErr w:type="spellEnd"/>
      <w:r w:rsidR="00587314" w:rsidRPr="00D14E2E">
        <w:rPr>
          <w:rFonts w:ascii="Times New Roman" w:hAnsi="Times New Roman"/>
          <w:color w:val="000000"/>
          <w:sz w:val="22"/>
          <w:szCs w:val="22"/>
        </w:rPr>
        <w:t xml:space="preserve"> Елізабет </w:t>
      </w:r>
      <w:proofErr w:type="spellStart"/>
      <w:r w:rsidR="00587314" w:rsidRPr="00D14E2E">
        <w:rPr>
          <w:rFonts w:ascii="Times New Roman" w:hAnsi="Times New Roman"/>
          <w:color w:val="000000"/>
          <w:sz w:val="22"/>
          <w:szCs w:val="22"/>
        </w:rPr>
        <w:t>Мет’юз</w:t>
      </w:r>
      <w:proofErr w:type="spellEnd"/>
      <w:r w:rsidRPr="00D14E2E">
        <w:rPr>
          <w:rFonts w:ascii="Times New Roman" w:hAnsi="Times New Roman"/>
          <w:color w:val="000000"/>
          <w:sz w:val="22"/>
          <w:szCs w:val="22"/>
        </w:rPr>
        <w:tab/>
      </w:r>
      <w:r w:rsidRPr="00D14E2E">
        <w:rPr>
          <w:rFonts w:ascii="Times New Roman" w:hAnsi="Times New Roman"/>
          <w:color w:val="000000"/>
          <w:sz w:val="22"/>
          <w:szCs w:val="22"/>
        </w:rPr>
        <w:tab/>
      </w:r>
      <w:r w:rsidR="00640CEB" w:rsidRPr="00D14E2E">
        <w:rPr>
          <w:rFonts w:ascii="Times New Roman" w:hAnsi="Times New Roman"/>
          <w:color w:val="000000"/>
          <w:sz w:val="22"/>
          <w:szCs w:val="22"/>
        </w:rPr>
        <w:tab/>
      </w:r>
      <w:r w:rsidR="00EC5C30">
        <w:rPr>
          <w:rFonts w:ascii="Times New Roman" w:hAnsi="Times New Roman"/>
          <w:color w:val="000000"/>
          <w:sz w:val="22"/>
          <w:szCs w:val="22"/>
        </w:rPr>
        <w:t>Олександр ЗАРУБІН</w:t>
      </w:r>
    </w:p>
    <w:p w14:paraId="249FA553" w14:textId="77777777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both"/>
        <w:rPr>
          <w:rFonts w:ascii="Times New Roman" w:hAnsi="Times New Roman"/>
          <w:color w:val="000000"/>
          <w:sz w:val="22"/>
          <w:szCs w:val="22"/>
        </w:rPr>
      </w:pPr>
    </w:p>
    <w:p w14:paraId="4F548905" w14:textId="58B7DA57" w:rsidR="002D6E2C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both"/>
        <w:rPr>
          <w:rStyle w:val="normaltextrun"/>
          <w:rFonts w:ascii="Times New Roman" w:hAnsi="Times New Roman"/>
          <w:color w:val="000000"/>
          <w:sz w:val="22"/>
          <w:szCs w:val="22"/>
          <w:bdr w:val="none" w:sz="0" w:space="0" w:color="auto" w:frame="1"/>
        </w:rPr>
      </w:pPr>
      <w:r w:rsidRPr="00D14E2E">
        <w:rPr>
          <w:rFonts w:ascii="Times New Roman" w:hAnsi="Times New Roman"/>
          <w:color w:val="000000"/>
          <w:sz w:val="22"/>
          <w:szCs w:val="22"/>
        </w:rPr>
        <w:t>Посада:</w:t>
      </w:r>
      <w:r w:rsidRPr="00D14E2E">
        <w:rPr>
          <w:rFonts w:ascii="Times New Roman" w:hAnsi="Times New Roman"/>
          <w:color w:val="000000"/>
          <w:sz w:val="22"/>
          <w:szCs w:val="22"/>
        </w:rPr>
        <w:tab/>
      </w:r>
      <w:r w:rsidR="002E39DD" w:rsidRPr="00D14E2E">
        <w:rPr>
          <w:rFonts w:ascii="Times New Roman" w:hAnsi="Times New Roman"/>
          <w:color w:val="000000"/>
          <w:sz w:val="22"/>
          <w:szCs w:val="22"/>
        </w:rPr>
        <w:t>Заступниця Представниці</w:t>
      </w:r>
      <w:r w:rsidR="00D57311" w:rsidRPr="00D14E2E">
        <w:rPr>
          <w:rFonts w:ascii="Times New Roman" w:hAnsi="Times New Roman"/>
          <w:color w:val="000000"/>
          <w:sz w:val="22"/>
          <w:szCs w:val="22"/>
          <w:lang w:val="ru-RU"/>
        </w:rPr>
        <w:t xml:space="preserve">                    </w:t>
      </w:r>
      <w:r w:rsidR="004C4E24" w:rsidRPr="00D14E2E">
        <w:rPr>
          <w:rFonts w:ascii="Times New Roman" w:hAnsi="Times New Roman"/>
          <w:color w:val="000000"/>
          <w:sz w:val="22"/>
          <w:szCs w:val="22"/>
          <w:lang w:val="ru-RU"/>
        </w:rPr>
        <w:t xml:space="preserve"> </w:t>
      </w:r>
      <w:r w:rsidR="00D57311" w:rsidRPr="00D14E2E">
        <w:rPr>
          <w:rFonts w:ascii="Times New Roman" w:hAnsi="Times New Roman"/>
          <w:color w:val="000000"/>
          <w:sz w:val="22"/>
          <w:szCs w:val="22"/>
          <w:lang w:val="ru-RU"/>
        </w:rPr>
        <w:t xml:space="preserve"> </w:t>
      </w:r>
      <w:r w:rsidR="00640CEB">
        <w:rPr>
          <w:rFonts w:ascii="Times New Roman" w:hAnsi="Times New Roman"/>
          <w:color w:val="000000"/>
          <w:sz w:val="22"/>
          <w:szCs w:val="22"/>
          <w:lang w:val="ru-RU"/>
        </w:rPr>
        <w:t xml:space="preserve">             </w:t>
      </w:r>
      <w:proofErr w:type="spellStart"/>
      <w:r w:rsidR="00EC5C30">
        <w:rPr>
          <w:rFonts w:ascii="Times New Roman" w:hAnsi="Times New Roman"/>
          <w:color w:val="000000"/>
          <w:sz w:val="22"/>
          <w:szCs w:val="22"/>
          <w:lang w:val="ru-RU"/>
        </w:rPr>
        <w:t>Міський</w:t>
      </w:r>
      <w:proofErr w:type="spellEnd"/>
      <w:r w:rsidR="00EC5C30">
        <w:rPr>
          <w:rFonts w:ascii="Times New Roman" w:hAnsi="Times New Roman"/>
          <w:color w:val="000000"/>
          <w:sz w:val="22"/>
          <w:szCs w:val="22"/>
          <w:lang w:val="ru-RU"/>
        </w:rPr>
        <w:t xml:space="preserve"> голова</w:t>
      </w:r>
    </w:p>
    <w:p w14:paraId="1B96166E" w14:textId="1CD1C542" w:rsidR="006543CE" w:rsidRPr="00D14E2E" w:rsidRDefault="002D6E2C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both"/>
        <w:rPr>
          <w:rFonts w:ascii="Times New Roman" w:hAnsi="Times New Roman"/>
          <w:color w:val="000000"/>
          <w:sz w:val="22"/>
          <w:szCs w:val="22"/>
        </w:rPr>
      </w:pPr>
      <w:r w:rsidRPr="00D14E2E">
        <w:rPr>
          <w:rStyle w:val="normaltextrun"/>
          <w:rFonts w:ascii="Times New Roman" w:hAnsi="Times New Roman"/>
          <w:color w:val="000000"/>
          <w:sz w:val="22"/>
          <w:szCs w:val="22"/>
          <w:bdr w:val="none" w:sz="0" w:space="0" w:color="auto" w:frame="1"/>
        </w:rPr>
        <w:t xml:space="preserve">                        </w:t>
      </w:r>
      <w:r w:rsidR="00773B1A" w:rsidRPr="00D14E2E">
        <w:rPr>
          <w:rFonts w:ascii="Times New Roman" w:hAnsi="Times New Roman"/>
          <w:color w:val="000000"/>
          <w:sz w:val="22"/>
          <w:szCs w:val="22"/>
        </w:rPr>
        <w:t xml:space="preserve">  </w:t>
      </w:r>
      <w:r w:rsidR="006543CE" w:rsidRPr="00D14E2E">
        <w:rPr>
          <w:rFonts w:ascii="Times New Roman" w:hAnsi="Times New Roman"/>
          <w:color w:val="000000"/>
          <w:sz w:val="22"/>
          <w:szCs w:val="22"/>
        </w:rPr>
        <w:t xml:space="preserve">            </w:t>
      </w:r>
      <w:r w:rsidR="006543CE" w:rsidRPr="00D14E2E">
        <w:rPr>
          <w:rFonts w:ascii="Times New Roman" w:hAnsi="Times New Roman"/>
          <w:color w:val="000000"/>
          <w:sz w:val="22"/>
          <w:szCs w:val="22"/>
        </w:rPr>
        <w:tab/>
        <w:t xml:space="preserve">              </w:t>
      </w:r>
    </w:p>
    <w:p w14:paraId="7C13EF9C" w14:textId="6F455C08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both"/>
        <w:rPr>
          <w:rFonts w:ascii="Times New Roman" w:hAnsi="Times New Roman"/>
          <w:color w:val="000000"/>
          <w:sz w:val="22"/>
          <w:szCs w:val="22"/>
          <w:lang w:val="ru-RU"/>
        </w:rPr>
      </w:pPr>
      <w:r w:rsidRPr="00D14E2E">
        <w:rPr>
          <w:rFonts w:ascii="Times New Roman" w:hAnsi="Times New Roman"/>
          <w:color w:val="000000"/>
          <w:sz w:val="22"/>
          <w:szCs w:val="22"/>
        </w:rPr>
        <w:t>Дата:</w:t>
      </w:r>
      <w:r w:rsidRPr="00D14E2E">
        <w:rPr>
          <w:rFonts w:ascii="Times New Roman" w:hAnsi="Times New Roman"/>
          <w:color w:val="000000"/>
          <w:sz w:val="22"/>
          <w:szCs w:val="22"/>
        </w:rPr>
        <w:tab/>
      </w:r>
      <w:r w:rsidRPr="00D14E2E">
        <w:rPr>
          <w:rFonts w:ascii="Times New Roman" w:hAnsi="Times New Roman"/>
          <w:color w:val="000000"/>
          <w:sz w:val="22"/>
          <w:szCs w:val="22"/>
        </w:rPr>
        <w:tab/>
      </w:r>
      <w:r w:rsidR="00640CEB" w:rsidRPr="00640CEB">
        <w:rPr>
          <w:rFonts w:ascii="Times New Roman" w:hAnsi="Times New Roman"/>
          <w:color w:val="EE0000"/>
          <w:sz w:val="22"/>
          <w:szCs w:val="22"/>
        </w:rPr>
        <w:t>00</w:t>
      </w:r>
      <w:r w:rsidR="004C4E24" w:rsidRPr="00640CEB">
        <w:rPr>
          <w:rFonts w:ascii="Times New Roman" w:hAnsi="Times New Roman"/>
          <w:bCs/>
          <w:color w:val="EE0000"/>
          <w:sz w:val="22"/>
          <w:szCs w:val="22"/>
        </w:rPr>
        <w:t>.</w:t>
      </w:r>
      <w:r w:rsidR="00640CEB" w:rsidRPr="00640CEB">
        <w:rPr>
          <w:rFonts w:ascii="Times New Roman" w:hAnsi="Times New Roman"/>
          <w:bCs/>
          <w:color w:val="EE0000"/>
          <w:sz w:val="22"/>
          <w:szCs w:val="22"/>
        </w:rPr>
        <w:t>12</w:t>
      </w:r>
      <w:r w:rsidR="004C4E24" w:rsidRPr="00640CEB">
        <w:rPr>
          <w:rFonts w:ascii="Times New Roman" w:hAnsi="Times New Roman"/>
          <w:bCs/>
          <w:color w:val="EE0000"/>
          <w:sz w:val="22"/>
          <w:szCs w:val="22"/>
        </w:rPr>
        <w:t>.2025</w:t>
      </w:r>
      <w:r w:rsidRPr="00D14E2E">
        <w:rPr>
          <w:rFonts w:ascii="Times New Roman" w:hAnsi="Times New Roman"/>
          <w:color w:val="000000"/>
          <w:sz w:val="22"/>
          <w:szCs w:val="22"/>
        </w:rPr>
        <w:tab/>
      </w:r>
      <w:r w:rsidRPr="00D14E2E">
        <w:rPr>
          <w:rFonts w:ascii="Times New Roman" w:hAnsi="Times New Roman"/>
          <w:color w:val="000000"/>
          <w:sz w:val="22"/>
          <w:szCs w:val="22"/>
        </w:rPr>
        <w:tab/>
        <w:t xml:space="preserve">         </w:t>
      </w:r>
      <w:r w:rsidRPr="00D14E2E">
        <w:rPr>
          <w:rFonts w:ascii="Times New Roman" w:hAnsi="Times New Roman"/>
          <w:color w:val="000000"/>
          <w:sz w:val="22"/>
          <w:szCs w:val="22"/>
        </w:rPr>
        <w:tab/>
        <w:t xml:space="preserve"> </w:t>
      </w:r>
      <w:r w:rsidR="006A5143" w:rsidRPr="00D14E2E">
        <w:rPr>
          <w:rFonts w:ascii="Times New Roman" w:hAnsi="Times New Roman"/>
          <w:color w:val="000000"/>
          <w:sz w:val="22"/>
          <w:szCs w:val="22"/>
        </w:rPr>
        <w:t xml:space="preserve">   </w:t>
      </w:r>
      <w:r w:rsidR="002D6E2C" w:rsidRPr="00D14E2E">
        <w:rPr>
          <w:rFonts w:ascii="Times New Roman" w:hAnsi="Times New Roman"/>
          <w:color w:val="000000"/>
          <w:sz w:val="22"/>
          <w:szCs w:val="22"/>
        </w:rPr>
        <w:t xml:space="preserve">          </w:t>
      </w:r>
      <w:r w:rsidR="003952FD" w:rsidRPr="00D14E2E">
        <w:rPr>
          <w:rFonts w:ascii="Times New Roman" w:hAnsi="Times New Roman"/>
          <w:color w:val="000000"/>
          <w:sz w:val="22"/>
          <w:szCs w:val="22"/>
        </w:rPr>
        <w:t xml:space="preserve"> </w:t>
      </w:r>
      <w:r w:rsidR="002D6E2C" w:rsidRPr="00D14E2E">
        <w:rPr>
          <w:rFonts w:ascii="Times New Roman" w:hAnsi="Times New Roman"/>
          <w:color w:val="000000"/>
          <w:sz w:val="22"/>
          <w:szCs w:val="22"/>
        </w:rPr>
        <w:t xml:space="preserve">   </w:t>
      </w:r>
      <w:r w:rsidR="00640CEB">
        <w:rPr>
          <w:rFonts w:ascii="Times New Roman" w:hAnsi="Times New Roman"/>
          <w:color w:val="000000"/>
          <w:sz w:val="22"/>
          <w:szCs w:val="22"/>
        </w:rPr>
        <w:t xml:space="preserve">        </w:t>
      </w:r>
      <w:r w:rsidR="00640CEB">
        <w:rPr>
          <w:rFonts w:ascii="Times New Roman" w:hAnsi="Times New Roman"/>
          <w:bCs/>
          <w:color w:val="EE0000"/>
          <w:sz w:val="22"/>
          <w:szCs w:val="22"/>
        </w:rPr>
        <w:t>00</w:t>
      </w:r>
      <w:r w:rsidR="00EC5C30" w:rsidRPr="00EC5C30">
        <w:rPr>
          <w:rFonts w:ascii="Times New Roman" w:hAnsi="Times New Roman"/>
          <w:bCs/>
          <w:color w:val="EE0000"/>
          <w:sz w:val="22"/>
          <w:szCs w:val="22"/>
        </w:rPr>
        <w:t>.</w:t>
      </w:r>
      <w:r w:rsidR="00640CEB">
        <w:rPr>
          <w:rFonts w:ascii="Times New Roman" w:hAnsi="Times New Roman"/>
          <w:bCs/>
          <w:color w:val="EE0000"/>
          <w:sz w:val="22"/>
          <w:szCs w:val="22"/>
        </w:rPr>
        <w:t>12</w:t>
      </w:r>
      <w:r w:rsidR="00EC5C30" w:rsidRPr="00EC5C30">
        <w:rPr>
          <w:rFonts w:ascii="Times New Roman" w:hAnsi="Times New Roman"/>
          <w:bCs/>
          <w:color w:val="EE0000"/>
          <w:sz w:val="22"/>
          <w:szCs w:val="22"/>
        </w:rPr>
        <w:t>.2025</w:t>
      </w:r>
    </w:p>
    <w:p w14:paraId="053B02FD" w14:textId="77777777" w:rsidR="004F3F07" w:rsidRPr="00D14E2E" w:rsidRDefault="004F3F07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both"/>
        <w:rPr>
          <w:rFonts w:ascii="Times New Roman" w:hAnsi="Times New Roman"/>
          <w:color w:val="000000"/>
          <w:sz w:val="22"/>
          <w:szCs w:val="22"/>
        </w:rPr>
      </w:pPr>
    </w:p>
    <w:p w14:paraId="4E778FE2" w14:textId="690C67B9" w:rsidR="006543CE" w:rsidRPr="00D14E2E" w:rsidRDefault="006543CE" w:rsidP="002D6E2C">
      <w:pPr>
        <w:framePr w:w="9314" w:h="13201" w:hRule="exact" w:vSpace="240" w:wrap="auto" w:vAnchor="text" w:hAnchor="page" w:x="1111" w:y="121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="Times New Roman" w:hAnsi="Times New Roman"/>
          <w:color w:val="000000"/>
          <w:sz w:val="22"/>
          <w:szCs w:val="22"/>
        </w:rPr>
      </w:pPr>
      <w:r w:rsidRPr="00D14E2E">
        <w:rPr>
          <w:rFonts w:ascii="Times New Roman" w:hAnsi="Times New Roman"/>
          <w:color w:val="000000"/>
          <w:sz w:val="22"/>
          <w:szCs w:val="22"/>
        </w:rPr>
        <w:t>Місце:</w:t>
      </w:r>
      <w:r w:rsidRPr="00D14E2E">
        <w:rPr>
          <w:rFonts w:ascii="Times New Roman" w:hAnsi="Times New Roman"/>
          <w:color w:val="000000"/>
          <w:sz w:val="22"/>
          <w:szCs w:val="22"/>
        </w:rPr>
        <w:tab/>
      </w:r>
      <w:r w:rsidRPr="00D14E2E">
        <w:rPr>
          <w:rFonts w:ascii="Times New Roman" w:hAnsi="Times New Roman"/>
          <w:color w:val="000000"/>
          <w:sz w:val="22"/>
          <w:szCs w:val="22"/>
        </w:rPr>
        <w:tab/>
      </w:r>
      <w:r w:rsidRPr="00D14E2E">
        <w:rPr>
          <w:rFonts w:ascii="Times New Roman" w:hAnsi="Times New Roman"/>
          <w:color w:val="000000"/>
          <w:sz w:val="22"/>
          <w:szCs w:val="22"/>
        </w:rPr>
        <w:tab/>
      </w:r>
      <w:r w:rsidR="00E8244A" w:rsidRPr="00D14E2E">
        <w:rPr>
          <w:rFonts w:ascii="Times New Roman" w:hAnsi="Times New Roman"/>
          <w:sz w:val="22"/>
          <w:szCs w:val="22"/>
        </w:rPr>
        <w:t>Київ, Україна</w:t>
      </w:r>
      <w:r w:rsidRPr="00D14E2E">
        <w:rPr>
          <w:rFonts w:ascii="Times New Roman" w:hAnsi="Times New Roman"/>
          <w:color w:val="000000"/>
          <w:sz w:val="22"/>
          <w:szCs w:val="22"/>
        </w:rPr>
        <w:tab/>
        <w:t xml:space="preserve">              </w:t>
      </w:r>
      <w:r w:rsidR="008E6C5F" w:rsidRPr="00D14E2E">
        <w:rPr>
          <w:rFonts w:ascii="Times New Roman" w:hAnsi="Times New Roman"/>
          <w:color w:val="000000"/>
          <w:sz w:val="22"/>
          <w:szCs w:val="22"/>
        </w:rPr>
        <w:t xml:space="preserve">           </w:t>
      </w:r>
      <w:r w:rsidR="002D6E2C" w:rsidRPr="00D14E2E">
        <w:rPr>
          <w:rFonts w:ascii="Times New Roman" w:hAnsi="Times New Roman"/>
          <w:color w:val="000000"/>
          <w:sz w:val="22"/>
          <w:szCs w:val="22"/>
        </w:rPr>
        <w:t xml:space="preserve">   </w:t>
      </w:r>
      <w:r w:rsidR="00506719">
        <w:rPr>
          <w:rFonts w:ascii="Times New Roman" w:hAnsi="Times New Roman"/>
          <w:color w:val="000000"/>
          <w:sz w:val="22"/>
          <w:szCs w:val="22"/>
        </w:rPr>
        <w:t xml:space="preserve">          </w:t>
      </w:r>
      <w:r w:rsidR="002D6E2C" w:rsidRPr="00D14E2E">
        <w:rPr>
          <w:rFonts w:ascii="Times New Roman" w:hAnsi="Times New Roman"/>
          <w:color w:val="000000"/>
          <w:sz w:val="22"/>
          <w:szCs w:val="22"/>
        </w:rPr>
        <w:t xml:space="preserve">        </w:t>
      </w:r>
      <w:r w:rsidR="004C4E24" w:rsidRPr="00D14E2E">
        <w:rPr>
          <w:rFonts w:ascii="Times New Roman" w:hAnsi="Times New Roman"/>
          <w:color w:val="000000"/>
          <w:sz w:val="22"/>
          <w:szCs w:val="22"/>
        </w:rPr>
        <w:t xml:space="preserve"> </w:t>
      </w:r>
      <w:r w:rsidR="002D6E2C" w:rsidRPr="00D14E2E">
        <w:rPr>
          <w:rFonts w:ascii="Times New Roman" w:hAnsi="Times New Roman"/>
          <w:color w:val="000000"/>
          <w:sz w:val="22"/>
          <w:szCs w:val="22"/>
        </w:rPr>
        <w:t xml:space="preserve">    </w:t>
      </w:r>
      <w:r w:rsidR="0025360A" w:rsidRPr="00D14E2E">
        <w:rPr>
          <w:rFonts w:ascii="Times New Roman" w:hAnsi="Times New Roman"/>
          <w:color w:val="000000"/>
          <w:sz w:val="22"/>
          <w:szCs w:val="22"/>
        </w:rPr>
        <w:t xml:space="preserve"> </w:t>
      </w:r>
      <w:r w:rsidR="00506719">
        <w:rPr>
          <w:rFonts w:ascii="Times New Roman" w:hAnsi="Times New Roman"/>
          <w:color w:val="000000"/>
          <w:sz w:val="22"/>
          <w:szCs w:val="22"/>
        </w:rPr>
        <w:t>Боярка</w:t>
      </w:r>
      <w:r w:rsidR="00743256" w:rsidRPr="00D14E2E">
        <w:rPr>
          <w:rFonts w:ascii="Times New Roman" w:hAnsi="Times New Roman"/>
          <w:color w:val="000000"/>
          <w:sz w:val="22"/>
          <w:szCs w:val="22"/>
        </w:rPr>
        <w:t xml:space="preserve">, </w:t>
      </w:r>
      <w:r w:rsidR="008E6C5F" w:rsidRPr="00D14E2E">
        <w:rPr>
          <w:rFonts w:ascii="Times New Roman" w:hAnsi="Times New Roman"/>
          <w:color w:val="000000"/>
          <w:sz w:val="22"/>
          <w:szCs w:val="22"/>
        </w:rPr>
        <w:t>Україна</w:t>
      </w:r>
    </w:p>
    <w:p w14:paraId="699E1353" w14:textId="593D7845" w:rsidR="008A3672" w:rsidRPr="00D14E2E" w:rsidRDefault="008A3672" w:rsidP="008A3672">
      <w:pPr>
        <w:tabs>
          <w:tab w:val="left" w:pos="900"/>
        </w:tabs>
        <w:rPr>
          <w:rFonts w:ascii="Times New Roman" w:hAnsi="Times New Roman"/>
        </w:rPr>
        <w:sectPr w:rsidR="008A3672" w:rsidRPr="00D14E2E" w:rsidSect="00387F1F">
          <w:headerReference w:type="default" r:id="rId12"/>
          <w:pgSz w:w="11907" w:h="16840" w:code="9"/>
          <w:pgMar w:top="1440" w:right="1797" w:bottom="1440" w:left="1797" w:header="709" w:footer="709" w:gutter="0"/>
          <w:cols w:space="708"/>
          <w:docGrid w:linePitch="360"/>
        </w:sectPr>
      </w:pPr>
    </w:p>
    <w:bookmarkEnd w:id="0"/>
    <w:p w14:paraId="32E8AC2A" w14:textId="3B75A727" w:rsidR="00506719" w:rsidRPr="000044F4" w:rsidRDefault="00506719" w:rsidP="00DE2A76">
      <w:pPr>
        <w:spacing w:line="276" w:lineRule="auto"/>
        <w:ind w:firstLine="5103"/>
        <w:rPr>
          <w:rFonts w:ascii="Times New Roman" w:hAnsi="Times New Roman"/>
          <w:color w:val="000000" w:themeColor="text1"/>
        </w:rPr>
      </w:pPr>
      <w:r w:rsidRPr="000044F4">
        <w:rPr>
          <w:rFonts w:ascii="Times New Roman" w:hAnsi="Times New Roman"/>
          <w:color w:val="000000" w:themeColor="text1"/>
        </w:rPr>
        <w:lastRenderedPageBreak/>
        <w:t xml:space="preserve">Додаток </w:t>
      </w:r>
      <w:r>
        <w:rPr>
          <w:rFonts w:ascii="Times New Roman" w:hAnsi="Times New Roman"/>
          <w:color w:val="000000" w:themeColor="text1"/>
        </w:rPr>
        <w:t>2</w:t>
      </w:r>
    </w:p>
    <w:p w14:paraId="2321A54B" w14:textId="77777777" w:rsidR="00506719" w:rsidRPr="000044F4" w:rsidRDefault="00506719" w:rsidP="00DE2A76">
      <w:pPr>
        <w:spacing w:line="276" w:lineRule="auto"/>
        <w:ind w:firstLine="5103"/>
        <w:rPr>
          <w:rFonts w:ascii="Times New Roman" w:hAnsi="Times New Roman"/>
          <w:color w:val="000000" w:themeColor="text1"/>
        </w:rPr>
      </w:pPr>
      <w:r w:rsidRPr="000044F4">
        <w:rPr>
          <w:rFonts w:ascii="Times New Roman" w:hAnsi="Times New Roman"/>
          <w:color w:val="000000" w:themeColor="text1"/>
        </w:rPr>
        <w:t>до рішення Боярської</w:t>
      </w:r>
    </w:p>
    <w:p w14:paraId="5CCF0683" w14:textId="77777777" w:rsidR="00506719" w:rsidRDefault="00506719" w:rsidP="00DE2A76">
      <w:pPr>
        <w:spacing w:line="276" w:lineRule="auto"/>
        <w:ind w:firstLine="5103"/>
        <w:rPr>
          <w:rFonts w:ascii="Times New Roman" w:hAnsi="Times New Roman"/>
          <w:color w:val="000000" w:themeColor="text1"/>
        </w:rPr>
      </w:pPr>
      <w:r w:rsidRPr="000044F4">
        <w:rPr>
          <w:rFonts w:ascii="Times New Roman" w:hAnsi="Times New Roman"/>
          <w:color w:val="000000" w:themeColor="text1"/>
        </w:rPr>
        <w:t>міської ради від 23.12.2025 року № 79/</w:t>
      </w:r>
    </w:p>
    <w:p w14:paraId="60601EB1" w14:textId="77777777" w:rsidR="00957FB7" w:rsidRDefault="00957FB7" w:rsidP="00DE2A76">
      <w:pPr>
        <w:spacing w:line="276" w:lineRule="auto"/>
        <w:ind w:firstLine="5103"/>
        <w:rPr>
          <w:rFonts w:ascii="Times New Roman" w:hAnsi="Times New Roman"/>
          <w:color w:val="000000" w:themeColor="text1"/>
        </w:rPr>
      </w:pPr>
    </w:p>
    <w:p w14:paraId="584E35EF" w14:textId="77777777" w:rsidR="00957FB7" w:rsidRPr="000044F4" w:rsidRDefault="00957FB7" w:rsidP="00506719">
      <w:pPr>
        <w:spacing w:line="276" w:lineRule="auto"/>
        <w:ind w:firstLine="4253"/>
        <w:rPr>
          <w:rFonts w:ascii="Times New Roman" w:hAnsi="Times New Roman"/>
          <w:color w:val="000000" w:themeColor="text1"/>
        </w:rPr>
      </w:pPr>
    </w:p>
    <w:p w14:paraId="162856F9" w14:textId="77777777" w:rsidR="00957FB7" w:rsidRPr="00957FB7" w:rsidRDefault="00957FB7" w:rsidP="00957FB7">
      <w:pPr>
        <w:jc w:val="center"/>
        <w:rPr>
          <w:rFonts w:ascii="Times New Roman" w:hAnsi="Times New Roman"/>
          <w:b/>
          <w:color w:val="000000"/>
          <w:sz w:val="28"/>
          <w:szCs w:val="28"/>
        </w:rPr>
      </w:pPr>
      <w:r w:rsidRPr="00957FB7">
        <w:rPr>
          <w:rFonts w:ascii="Times New Roman" w:hAnsi="Times New Roman"/>
          <w:b/>
          <w:color w:val="000000"/>
          <w:sz w:val="28"/>
          <w:szCs w:val="28"/>
        </w:rPr>
        <w:t>АКТ ПРИЙОМУ-ПЕРЕДАЧІ МАТЕРІАЛЬНИХ АКТИВІВ УВКБ ООН</w:t>
      </w:r>
    </w:p>
    <w:p w14:paraId="249D46F4" w14:textId="77777777" w:rsidR="00957FB7" w:rsidRPr="00957FB7" w:rsidRDefault="00957FB7" w:rsidP="00957FB7">
      <w:pPr>
        <w:jc w:val="center"/>
        <w:rPr>
          <w:rFonts w:ascii="Times New Roman" w:hAnsi="Times New Roman"/>
          <w:b/>
          <w:color w:val="000000"/>
          <w:sz w:val="26"/>
          <w:szCs w:val="26"/>
        </w:rPr>
      </w:pPr>
    </w:p>
    <w:p w14:paraId="40B7D6D5" w14:textId="77777777" w:rsidR="00957FB7" w:rsidRPr="00957FB7" w:rsidRDefault="00957FB7" w:rsidP="00957FB7">
      <w:pPr>
        <w:jc w:val="right"/>
        <w:rPr>
          <w:rFonts w:ascii="Times New Roman" w:hAnsi="Times New Roman"/>
          <w:color w:val="EE0000"/>
        </w:rPr>
      </w:pPr>
      <w:r w:rsidRPr="00957FB7">
        <w:rPr>
          <w:rFonts w:ascii="Times New Roman" w:hAnsi="Times New Roman"/>
          <w:color w:val="EE0000"/>
        </w:rPr>
        <w:tab/>
      </w:r>
      <w:r w:rsidRPr="00957FB7">
        <w:rPr>
          <w:rFonts w:ascii="Times New Roman" w:hAnsi="Times New Roman"/>
          <w:color w:val="EE0000"/>
        </w:rPr>
        <w:tab/>
      </w:r>
      <w:r w:rsidRPr="00957FB7">
        <w:rPr>
          <w:rFonts w:ascii="Times New Roman" w:hAnsi="Times New Roman"/>
          <w:color w:val="EE0000"/>
        </w:rPr>
        <w:tab/>
      </w:r>
      <w:r w:rsidRPr="00957FB7">
        <w:rPr>
          <w:rFonts w:ascii="Times New Roman" w:hAnsi="Times New Roman"/>
          <w:color w:val="EE0000"/>
        </w:rPr>
        <w:tab/>
      </w:r>
      <w:r w:rsidRPr="00957FB7">
        <w:rPr>
          <w:rFonts w:ascii="Times New Roman" w:hAnsi="Times New Roman"/>
          <w:color w:val="EE0000"/>
        </w:rPr>
        <w:tab/>
      </w:r>
      <w:r w:rsidRPr="00957FB7">
        <w:rPr>
          <w:rFonts w:ascii="Times New Roman" w:hAnsi="Times New Roman"/>
          <w:color w:val="EE0000"/>
        </w:rPr>
        <w:tab/>
      </w:r>
      <w:r w:rsidRPr="00957FB7">
        <w:rPr>
          <w:rFonts w:ascii="Times New Roman" w:hAnsi="Times New Roman"/>
          <w:color w:val="EE0000"/>
        </w:rPr>
        <w:tab/>
      </w:r>
      <w:r w:rsidRPr="00957FB7">
        <w:rPr>
          <w:rFonts w:ascii="Times New Roman" w:hAnsi="Times New Roman"/>
          <w:color w:val="EE0000"/>
        </w:rPr>
        <w:tab/>
        <w:t xml:space="preserve"> </w:t>
      </w:r>
      <w:r w:rsidRPr="00957FB7">
        <w:rPr>
          <w:rFonts w:ascii="Times New Roman" w:hAnsi="Times New Roman"/>
          <w:color w:val="EE0000"/>
        </w:rPr>
        <w:tab/>
        <w:t>00.12.2025</w:t>
      </w:r>
    </w:p>
    <w:p w14:paraId="67B97B33" w14:textId="77777777" w:rsidR="00957FB7" w:rsidRPr="00957FB7" w:rsidRDefault="00957FB7" w:rsidP="00DE2A76">
      <w:pPr>
        <w:ind w:right="-476"/>
        <w:rPr>
          <w:rFonts w:ascii="Times New Roman" w:hAnsi="Times New Roman"/>
          <w:color w:val="000000"/>
        </w:rPr>
      </w:pPr>
    </w:p>
    <w:p w14:paraId="51B83ADA" w14:textId="3743179F" w:rsidR="00957FB7" w:rsidRPr="00587098" w:rsidRDefault="00957FB7" w:rsidP="006A4ADF">
      <w:pPr>
        <w:spacing w:line="276" w:lineRule="auto"/>
        <w:ind w:right="1"/>
        <w:jc w:val="both"/>
        <w:rPr>
          <w:rFonts w:ascii="Times New Roman" w:hAnsi="Times New Roman"/>
          <w:bCs/>
          <w:sz w:val="26"/>
          <w:szCs w:val="26"/>
        </w:rPr>
      </w:pPr>
      <w:r w:rsidRPr="00587098">
        <w:rPr>
          <w:rFonts w:ascii="Times New Roman" w:hAnsi="Times New Roman"/>
          <w:bCs/>
          <w:sz w:val="26"/>
          <w:szCs w:val="26"/>
        </w:rPr>
        <w:t>Цей акт підписано між</w:t>
      </w:r>
      <w:r w:rsidRPr="00587098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0E72F5" w:rsidRPr="00587098">
        <w:rPr>
          <w:rFonts w:ascii="Times New Roman" w:hAnsi="Times New Roman"/>
          <w:b/>
          <w:bCs/>
          <w:color w:val="000000"/>
          <w:sz w:val="26"/>
          <w:szCs w:val="26"/>
        </w:rPr>
        <w:t>Б</w:t>
      </w:r>
      <w:r w:rsidR="006A4ADF" w:rsidRPr="00587098">
        <w:rPr>
          <w:rFonts w:ascii="Times New Roman" w:hAnsi="Times New Roman"/>
          <w:b/>
          <w:bCs/>
          <w:color w:val="000000"/>
          <w:sz w:val="26"/>
          <w:szCs w:val="26"/>
        </w:rPr>
        <w:t>оярською</w:t>
      </w:r>
      <w:r w:rsidR="000E72F5" w:rsidRPr="00587098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r w:rsidR="006A4ADF" w:rsidRPr="00587098">
        <w:rPr>
          <w:rFonts w:ascii="Times New Roman" w:hAnsi="Times New Roman"/>
          <w:b/>
          <w:bCs/>
          <w:color w:val="000000"/>
          <w:sz w:val="26"/>
          <w:szCs w:val="26"/>
        </w:rPr>
        <w:t>міською радою</w:t>
      </w:r>
      <w:r w:rsidR="000E72F5" w:rsidRPr="00587098">
        <w:rPr>
          <w:rFonts w:ascii="Times New Roman" w:hAnsi="Times New Roman"/>
          <w:b/>
          <w:bCs/>
          <w:color w:val="000000"/>
          <w:sz w:val="26"/>
          <w:szCs w:val="26"/>
        </w:rPr>
        <w:t>, в особі міського голови Олександра Олександровича Зарубіна, який діє на підставі Закону України «Про місцеве самоврядування в Україні»</w:t>
      </w:r>
      <w:r w:rsidRPr="00587098">
        <w:rPr>
          <w:rFonts w:ascii="Times New Roman" w:hAnsi="Times New Roman"/>
          <w:sz w:val="26"/>
          <w:szCs w:val="26"/>
        </w:rPr>
        <w:t xml:space="preserve">, </w:t>
      </w:r>
      <w:r w:rsidRPr="00587098">
        <w:rPr>
          <w:rFonts w:ascii="Times New Roman" w:hAnsi="Times New Roman"/>
          <w:bCs/>
          <w:sz w:val="26"/>
          <w:szCs w:val="26"/>
        </w:rPr>
        <w:t xml:space="preserve">що зареєстрований за </w:t>
      </w:r>
      <w:proofErr w:type="spellStart"/>
      <w:r w:rsidRPr="00587098">
        <w:rPr>
          <w:rFonts w:ascii="Times New Roman" w:hAnsi="Times New Roman"/>
          <w:bCs/>
          <w:sz w:val="26"/>
          <w:szCs w:val="26"/>
        </w:rPr>
        <w:t>адресою</w:t>
      </w:r>
      <w:proofErr w:type="spellEnd"/>
      <w:r w:rsidRPr="00587098">
        <w:rPr>
          <w:rFonts w:ascii="Times New Roman" w:hAnsi="Times New Roman"/>
          <w:bCs/>
          <w:sz w:val="26"/>
          <w:szCs w:val="26"/>
        </w:rPr>
        <w:t xml:space="preserve"> </w:t>
      </w:r>
      <w:r w:rsidR="00DE2A76" w:rsidRPr="00587098">
        <w:rPr>
          <w:rFonts w:ascii="Times New Roman" w:hAnsi="Times New Roman"/>
          <w:bCs/>
          <w:sz w:val="26"/>
          <w:szCs w:val="26"/>
        </w:rPr>
        <w:t>08150, Київська область, Фастівський район, м. Боярка, вул. Грушевського М., 39</w:t>
      </w:r>
      <w:r w:rsidRPr="00587098">
        <w:rPr>
          <w:rFonts w:ascii="Times New Roman" w:hAnsi="Times New Roman"/>
          <w:bCs/>
          <w:sz w:val="26"/>
          <w:szCs w:val="26"/>
        </w:rPr>
        <w:t>, та Управлінням Верховного Комісара ООН у справах біженців відповідно до Угоди про передачу права власності через пожертвування матеріальних активів УВКБ ООН № ---, у зв’язку з передачею та отриманням Матеріальних Активів, що зазначені нижче, для</w:t>
      </w:r>
      <w:r w:rsidRPr="00587098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587098" w:rsidRPr="00587098">
        <w:rPr>
          <w:rFonts w:ascii="Times New Roman" w:eastAsia="Calibri" w:hAnsi="Times New Roman"/>
          <w:color w:val="000000" w:themeColor="text1"/>
          <w:sz w:val="26"/>
          <w:szCs w:val="26"/>
        </w:rPr>
        <w:t xml:space="preserve">облаштування простору </w:t>
      </w:r>
      <w:proofErr w:type="spellStart"/>
      <w:r w:rsidR="00587098" w:rsidRPr="00587098">
        <w:rPr>
          <w:rFonts w:ascii="Times New Roman" w:eastAsia="Calibri" w:hAnsi="Times New Roman"/>
          <w:color w:val="000000" w:themeColor="text1"/>
          <w:sz w:val="26"/>
          <w:szCs w:val="26"/>
        </w:rPr>
        <w:t>спільнотворення</w:t>
      </w:r>
      <w:proofErr w:type="spellEnd"/>
      <w:r w:rsidR="00587098" w:rsidRPr="00587098">
        <w:rPr>
          <w:rFonts w:ascii="Times New Roman" w:eastAsia="Calibri" w:hAnsi="Times New Roman"/>
          <w:color w:val="000000" w:themeColor="text1"/>
          <w:sz w:val="26"/>
          <w:szCs w:val="26"/>
        </w:rPr>
        <w:t xml:space="preserve"> та організації роботи Координаційної ради з питань внутрішньо переміщених осіб при виконавчому комітеті Боярської міської ради, а саме приміщень: 6-1, 7-1, 8-1 (згідно технічного паспорту) за </w:t>
      </w:r>
      <w:proofErr w:type="spellStart"/>
      <w:r w:rsidR="00587098" w:rsidRPr="00587098">
        <w:rPr>
          <w:rFonts w:ascii="Times New Roman" w:eastAsia="Calibri" w:hAnsi="Times New Roman"/>
          <w:color w:val="000000" w:themeColor="text1"/>
          <w:sz w:val="26"/>
          <w:szCs w:val="26"/>
        </w:rPr>
        <w:t>адресою</w:t>
      </w:r>
      <w:proofErr w:type="spellEnd"/>
      <w:r w:rsidR="00587098" w:rsidRPr="00587098">
        <w:rPr>
          <w:rFonts w:ascii="Times New Roman" w:eastAsia="Calibri" w:hAnsi="Times New Roman"/>
          <w:color w:val="000000" w:themeColor="text1"/>
          <w:sz w:val="26"/>
          <w:szCs w:val="26"/>
        </w:rPr>
        <w:t xml:space="preserve">: вул. </w:t>
      </w:r>
      <w:proofErr w:type="spellStart"/>
      <w:r w:rsidR="00587098" w:rsidRPr="00587098">
        <w:rPr>
          <w:rFonts w:ascii="Times New Roman" w:eastAsia="Calibri" w:hAnsi="Times New Roman"/>
          <w:color w:val="000000" w:themeColor="text1"/>
          <w:sz w:val="26"/>
          <w:szCs w:val="26"/>
        </w:rPr>
        <w:t>Білогородська</w:t>
      </w:r>
      <w:proofErr w:type="spellEnd"/>
      <w:r w:rsidR="00587098" w:rsidRPr="00587098">
        <w:rPr>
          <w:rFonts w:ascii="Times New Roman" w:eastAsia="Calibri" w:hAnsi="Times New Roman"/>
          <w:color w:val="000000" w:themeColor="text1"/>
          <w:sz w:val="26"/>
          <w:szCs w:val="26"/>
        </w:rPr>
        <w:t>, 23б, м. Боярка</w:t>
      </w:r>
      <w:r w:rsidRPr="00587098">
        <w:rPr>
          <w:rFonts w:ascii="Times New Roman" w:hAnsi="Times New Roman"/>
          <w:color w:val="000000"/>
          <w:sz w:val="26"/>
          <w:szCs w:val="26"/>
        </w:rPr>
        <w:t>:</w:t>
      </w:r>
    </w:p>
    <w:p w14:paraId="23B6A98B" w14:textId="77777777" w:rsidR="00957FB7" w:rsidRPr="00957FB7" w:rsidRDefault="00957FB7" w:rsidP="00957FB7">
      <w:pPr>
        <w:spacing w:line="276" w:lineRule="auto"/>
        <w:jc w:val="both"/>
        <w:rPr>
          <w:rFonts w:ascii="Times New Roman" w:hAnsi="Times New Roman"/>
          <w:color w:val="000000"/>
          <w:sz w:val="22"/>
        </w:rPr>
      </w:pPr>
    </w:p>
    <w:tbl>
      <w:tblPr>
        <w:tblStyle w:val="ac"/>
        <w:tblW w:w="9819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464"/>
        <w:gridCol w:w="6095"/>
        <w:gridCol w:w="1276"/>
        <w:gridCol w:w="1984"/>
      </w:tblGrid>
      <w:tr w:rsidR="00957FB7" w:rsidRPr="00957FB7" w14:paraId="501BD219" w14:textId="77777777" w:rsidTr="006A4ADF">
        <w:trPr>
          <w:trHeight w:val="702"/>
        </w:trPr>
        <w:tc>
          <w:tcPr>
            <w:tcW w:w="464" w:type="dxa"/>
            <w:vAlign w:val="center"/>
            <w:hideMark/>
          </w:tcPr>
          <w:p w14:paraId="31930600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57FB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№</w:t>
            </w:r>
          </w:p>
        </w:tc>
        <w:tc>
          <w:tcPr>
            <w:tcW w:w="6095" w:type="dxa"/>
            <w:vAlign w:val="center"/>
            <w:hideMark/>
          </w:tcPr>
          <w:p w14:paraId="7059F2EE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57FB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Матеріали</w:t>
            </w:r>
          </w:p>
        </w:tc>
        <w:tc>
          <w:tcPr>
            <w:tcW w:w="1276" w:type="dxa"/>
            <w:vAlign w:val="center"/>
            <w:hideMark/>
          </w:tcPr>
          <w:p w14:paraId="45C998DC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957FB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Од. виміру</w:t>
            </w:r>
          </w:p>
        </w:tc>
        <w:tc>
          <w:tcPr>
            <w:tcW w:w="1984" w:type="dxa"/>
            <w:vAlign w:val="center"/>
            <w:hideMark/>
          </w:tcPr>
          <w:p w14:paraId="61FA0843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57FB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Кількість</w:t>
            </w:r>
          </w:p>
        </w:tc>
      </w:tr>
      <w:tr w:rsidR="00957FB7" w:rsidRPr="00957FB7" w14:paraId="3DDC6933" w14:textId="77777777" w:rsidTr="006A4ADF">
        <w:trPr>
          <w:trHeight w:val="352"/>
        </w:trPr>
        <w:tc>
          <w:tcPr>
            <w:tcW w:w="464" w:type="dxa"/>
          </w:tcPr>
          <w:p w14:paraId="5657E82A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2805B" w14:textId="13956C7F" w:rsidR="00957FB7" w:rsidRPr="00A83869" w:rsidRDefault="00957FB7" w:rsidP="00A83869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14B2E885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84" w:type="dxa"/>
            <w:noWrap/>
            <w:vAlign w:val="center"/>
          </w:tcPr>
          <w:p w14:paraId="2E8EF868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51022B30" w14:textId="77777777" w:rsidTr="006A4ADF">
        <w:trPr>
          <w:trHeight w:val="352"/>
        </w:trPr>
        <w:tc>
          <w:tcPr>
            <w:tcW w:w="464" w:type="dxa"/>
          </w:tcPr>
          <w:p w14:paraId="4BBCA4F1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07C1B" w14:textId="66700DB7" w:rsidR="00957FB7" w:rsidRPr="00A83869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5675E762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043A70B3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14CBAF90" w14:textId="77777777" w:rsidTr="006A4ADF">
        <w:trPr>
          <w:trHeight w:val="352"/>
        </w:trPr>
        <w:tc>
          <w:tcPr>
            <w:tcW w:w="464" w:type="dxa"/>
          </w:tcPr>
          <w:p w14:paraId="5B3FB810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51FAB" w14:textId="73CB0D8E" w:rsidR="00957FB7" w:rsidRPr="00A83869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2C1CC581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984" w:type="dxa"/>
            <w:noWrap/>
            <w:vAlign w:val="center"/>
          </w:tcPr>
          <w:p w14:paraId="66D1AC4B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249698E5" w14:textId="77777777" w:rsidTr="006A4ADF">
        <w:trPr>
          <w:trHeight w:val="352"/>
        </w:trPr>
        <w:tc>
          <w:tcPr>
            <w:tcW w:w="464" w:type="dxa"/>
          </w:tcPr>
          <w:p w14:paraId="651AD385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17599" w14:textId="4FD3E5E3" w:rsidR="00957FB7" w:rsidRPr="00A83869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71795814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5734EDE0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286EE21A" w14:textId="77777777" w:rsidTr="006A4ADF">
        <w:trPr>
          <w:trHeight w:val="352"/>
        </w:trPr>
        <w:tc>
          <w:tcPr>
            <w:tcW w:w="464" w:type="dxa"/>
          </w:tcPr>
          <w:p w14:paraId="40745FF5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220E1" w14:textId="0F27257C" w:rsidR="00957FB7" w:rsidRPr="00A83869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400440A3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984" w:type="dxa"/>
            <w:noWrap/>
            <w:vAlign w:val="center"/>
          </w:tcPr>
          <w:p w14:paraId="7E309271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60255ED4" w14:textId="77777777" w:rsidTr="006A4ADF">
        <w:trPr>
          <w:trHeight w:val="352"/>
        </w:trPr>
        <w:tc>
          <w:tcPr>
            <w:tcW w:w="464" w:type="dxa"/>
          </w:tcPr>
          <w:p w14:paraId="40E4CC66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095" w:type="dxa"/>
            <w:vAlign w:val="center"/>
          </w:tcPr>
          <w:p w14:paraId="24822D70" w14:textId="6BD5CEBA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3115E6FF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984" w:type="dxa"/>
            <w:noWrap/>
            <w:vAlign w:val="center"/>
          </w:tcPr>
          <w:p w14:paraId="304B9F27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3515638D" w14:textId="77777777" w:rsidTr="006A4ADF">
        <w:trPr>
          <w:trHeight w:val="352"/>
        </w:trPr>
        <w:tc>
          <w:tcPr>
            <w:tcW w:w="464" w:type="dxa"/>
          </w:tcPr>
          <w:p w14:paraId="14B3C5AF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095" w:type="dxa"/>
            <w:vAlign w:val="center"/>
          </w:tcPr>
          <w:p w14:paraId="4FB375CF" w14:textId="046896C2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32BB589F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58439E1B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6DE244D6" w14:textId="77777777" w:rsidTr="006A4ADF">
        <w:trPr>
          <w:trHeight w:val="352"/>
        </w:trPr>
        <w:tc>
          <w:tcPr>
            <w:tcW w:w="464" w:type="dxa"/>
          </w:tcPr>
          <w:p w14:paraId="1098E7BA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vAlign w:val="center"/>
          </w:tcPr>
          <w:p w14:paraId="54FE7355" w14:textId="77777777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409B5686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225339EF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46B9CCE2" w14:textId="77777777" w:rsidTr="006A4ADF">
        <w:trPr>
          <w:trHeight w:val="352"/>
        </w:trPr>
        <w:tc>
          <w:tcPr>
            <w:tcW w:w="464" w:type="dxa"/>
          </w:tcPr>
          <w:p w14:paraId="1C77BCBB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vAlign w:val="center"/>
          </w:tcPr>
          <w:p w14:paraId="3890167E" w14:textId="77777777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0ABBC155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5FF4A063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506C6D5D" w14:textId="77777777" w:rsidTr="006A4ADF">
        <w:trPr>
          <w:trHeight w:val="352"/>
        </w:trPr>
        <w:tc>
          <w:tcPr>
            <w:tcW w:w="464" w:type="dxa"/>
          </w:tcPr>
          <w:p w14:paraId="60F5C88D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vAlign w:val="center"/>
          </w:tcPr>
          <w:p w14:paraId="501BA9E1" w14:textId="77777777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505102B7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4EE2087C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6A978116" w14:textId="77777777" w:rsidTr="006A4ADF">
        <w:trPr>
          <w:trHeight w:val="352"/>
        </w:trPr>
        <w:tc>
          <w:tcPr>
            <w:tcW w:w="464" w:type="dxa"/>
          </w:tcPr>
          <w:p w14:paraId="6AAC6D56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vAlign w:val="center"/>
          </w:tcPr>
          <w:p w14:paraId="73EB734D" w14:textId="77777777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2AB342DE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3A18F5B9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7B80B4C8" w14:textId="77777777" w:rsidTr="006A4ADF">
        <w:trPr>
          <w:trHeight w:val="352"/>
        </w:trPr>
        <w:tc>
          <w:tcPr>
            <w:tcW w:w="464" w:type="dxa"/>
          </w:tcPr>
          <w:p w14:paraId="514022C0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vAlign w:val="center"/>
          </w:tcPr>
          <w:p w14:paraId="2481FFF6" w14:textId="77777777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2A453C89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3D302824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33B77135" w14:textId="77777777" w:rsidTr="006A4ADF">
        <w:trPr>
          <w:trHeight w:val="352"/>
        </w:trPr>
        <w:tc>
          <w:tcPr>
            <w:tcW w:w="464" w:type="dxa"/>
          </w:tcPr>
          <w:p w14:paraId="13A45658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vAlign w:val="center"/>
          </w:tcPr>
          <w:p w14:paraId="229120D9" w14:textId="77777777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34A5E51F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5B53AA41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4B43CEBD" w14:textId="77777777" w:rsidTr="006A4ADF">
        <w:trPr>
          <w:trHeight w:val="352"/>
        </w:trPr>
        <w:tc>
          <w:tcPr>
            <w:tcW w:w="464" w:type="dxa"/>
          </w:tcPr>
          <w:p w14:paraId="1F7EBFD2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vAlign w:val="center"/>
          </w:tcPr>
          <w:p w14:paraId="5C918C4A" w14:textId="77777777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276" w:type="dxa"/>
            <w:noWrap/>
            <w:vAlign w:val="center"/>
          </w:tcPr>
          <w:p w14:paraId="56BFEB24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1BACB260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30354E70" w14:textId="77777777" w:rsidTr="006A4ADF">
        <w:trPr>
          <w:trHeight w:val="352"/>
        </w:trPr>
        <w:tc>
          <w:tcPr>
            <w:tcW w:w="464" w:type="dxa"/>
          </w:tcPr>
          <w:p w14:paraId="035EF58A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vAlign w:val="center"/>
          </w:tcPr>
          <w:p w14:paraId="6CFE708B" w14:textId="77777777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78307449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75EA1505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4BFC7934" w14:textId="77777777" w:rsidTr="006A4ADF">
        <w:trPr>
          <w:trHeight w:val="352"/>
        </w:trPr>
        <w:tc>
          <w:tcPr>
            <w:tcW w:w="464" w:type="dxa"/>
          </w:tcPr>
          <w:p w14:paraId="080EEEA4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vAlign w:val="center"/>
          </w:tcPr>
          <w:p w14:paraId="3FE5B5C9" w14:textId="77777777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6A7BC04D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288D3379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25B567D7" w14:textId="77777777" w:rsidTr="006A4ADF">
        <w:trPr>
          <w:trHeight w:val="352"/>
        </w:trPr>
        <w:tc>
          <w:tcPr>
            <w:tcW w:w="464" w:type="dxa"/>
          </w:tcPr>
          <w:p w14:paraId="2FC2AE56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vAlign w:val="center"/>
          </w:tcPr>
          <w:p w14:paraId="5AA6E90A" w14:textId="77777777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50470FA1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512F7C03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1AD013BA" w14:textId="77777777" w:rsidTr="006A4ADF">
        <w:trPr>
          <w:trHeight w:val="352"/>
        </w:trPr>
        <w:tc>
          <w:tcPr>
            <w:tcW w:w="464" w:type="dxa"/>
          </w:tcPr>
          <w:p w14:paraId="3B5D7A66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vAlign w:val="center"/>
          </w:tcPr>
          <w:p w14:paraId="0C2D65FD" w14:textId="77777777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44AE4099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6BF1156E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6649B60B" w14:textId="77777777" w:rsidTr="006A4ADF">
        <w:trPr>
          <w:trHeight w:val="352"/>
        </w:trPr>
        <w:tc>
          <w:tcPr>
            <w:tcW w:w="464" w:type="dxa"/>
          </w:tcPr>
          <w:p w14:paraId="3B91764D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vAlign w:val="center"/>
          </w:tcPr>
          <w:p w14:paraId="5674367F" w14:textId="77777777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435B8DC3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2A5A53B3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17341CC4" w14:textId="77777777" w:rsidTr="006A4ADF">
        <w:trPr>
          <w:trHeight w:val="352"/>
        </w:trPr>
        <w:tc>
          <w:tcPr>
            <w:tcW w:w="464" w:type="dxa"/>
          </w:tcPr>
          <w:p w14:paraId="34D9B0CB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vAlign w:val="center"/>
          </w:tcPr>
          <w:p w14:paraId="1E602BB2" w14:textId="77777777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6A791E3C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4389C414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957FB7" w:rsidRPr="00957FB7" w14:paraId="71028A72" w14:textId="77777777" w:rsidTr="006A4ADF">
        <w:trPr>
          <w:trHeight w:val="352"/>
        </w:trPr>
        <w:tc>
          <w:tcPr>
            <w:tcW w:w="464" w:type="dxa"/>
          </w:tcPr>
          <w:p w14:paraId="45405B74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095" w:type="dxa"/>
            <w:vAlign w:val="center"/>
          </w:tcPr>
          <w:p w14:paraId="51013939" w14:textId="77777777" w:rsidR="00957FB7" w:rsidRPr="00957FB7" w:rsidRDefault="00957FB7" w:rsidP="00CE06F7">
            <w:pPr>
              <w:widowControl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  <w:noWrap/>
            <w:vAlign w:val="center"/>
          </w:tcPr>
          <w:p w14:paraId="36FD0F82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noWrap/>
            <w:vAlign w:val="center"/>
          </w:tcPr>
          <w:p w14:paraId="2548B2DD" w14:textId="77777777" w:rsidR="00957FB7" w:rsidRPr="00957FB7" w:rsidRDefault="00957FB7" w:rsidP="00CE06F7">
            <w:pPr>
              <w:widowControl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</w:tbl>
    <w:p w14:paraId="0986202B" w14:textId="77777777" w:rsidR="00957FB7" w:rsidRPr="00957FB7" w:rsidRDefault="00957FB7" w:rsidP="00957FB7">
      <w:pPr>
        <w:spacing w:line="276" w:lineRule="auto"/>
        <w:jc w:val="both"/>
        <w:rPr>
          <w:rStyle w:val="normaltextrun"/>
          <w:rFonts w:ascii="Times New Roman" w:hAnsi="Times New Roman"/>
          <w:color w:val="000000"/>
          <w:sz w:val="22"/>
          <w:szCs w:val="22"/>
          <w:shd w:val="clear" w:color="auto" w:fill="FFFFFF"/>
        </w:rPr>
      </w:pPr>
    </w:p>
    <w:p w14:paraId="798CC2B2" w14:textId="3910A638" w:rsidR="00957FB7" w:rsidRPr="00957FB7" w:rsidRDefault="00957FB7" w:rsidP="00957FB7">
      <w:pPr>
        <w:spacing w:line="276" w:lineRule="auto"/>
        <w:jc w:val="both"/>
        <w:rPr>
          <w:rStyle w:val="eop"/>
          <w:rFonts w:ascii="Times New Roman" w:hAnsi="Times New Roman"/>
          <w:color w:val="000000"/>
          <w:sz w:val="22"/>
          <w:szCs w:val="22"/>
          <w:shd w:val="clear" w:color="auto" w:fill="FFFFFF"/>
        </w:rPr>
      </w:pPr>
      <w:r w:rsidRPr="00957FB7">
        <w:rPr>
          <w:rStyle w:val="normaltextrun"/>
          <w:rFonts w:ascii="Times New Roman" w:hAnsi="Times New Roman"/>
          <w:color w:val="000000"/>
          <w:sz w:val="22"/>
          <w:szCs w:val="22"/>
          <w:shd w:val="clear" w:color="auto" w:fill="FFFFFF"/>
        </w:rPr>
        <w:t>Підписанням даного Акту</w:t>
      </w:r>
      <w:r w:rsidRPr="00957FB7">
        <w:rPr>
          <w:rFonts w:ascii="Times New Roman" w:hAnsi="Times New Roman"/>
          <w:color w:val="000000"/>
          <w:sz w:val="22"/>
        </w:rPr>
        <w:t xml:space="preserve"> </w:t>
      </w:r>
      <w:r w:rsidR="0076530F" w:rsidRPr="000E72F5">
        <w:rPr>
          <w:rFonts w:ascii="Times New Roman" w:hAnsi="Times New Roman"/>
          <w:b/>
          <w:bCs/>
          <w:color w:val="000000"/>
          <w:sz w:val="22"/>
          <w:highlight w:val="yellow"/>
        </w:rPr>
        <w:t>Боярською міською радою</w:t>
      </w:r>
      <w:r w:rsidRPr="00957FB7">
        <w:rPr>
          <w:rFonts w:ascii="Times New Roman" w:hAnsi="Times New Roman"/>
          <w:color w:val="000000"/>
          <w:sz w:val="22"/>
        </w:rPr>
        <w:t xml:space="preserve"> </w:t>
      </w:r>
      <w:r w:rsidRPr="00957FB7">
        <w:rPr>
          <w:rStyle w:val="normaltextrun"/>
          <w:rFonts w:ascii="Times New Roman" w:hAnsi="Times New Roman"/>
          <w:color w:val="000000"/>
          <w:sz w:val="22"/>
          <w:szCs w:val="22"/>
          <w:shd w:val="clear" w:color="auto" w:fill="FFFFFF"/>
        </w:rPr>
        <w:t>підтверджує</w:t>
      </w:r>
      <w:r w:rsidR="0076530F">
        <w:rPr>
          <w:rStyle w:val="normaltextrun"/>
          <w:rFonts w:ascii="Times New Roman" w:hAnsi="Times New Roman"/>
          <w:color w:val="000000"/>
          <w:sz w:val="22"/>
          <w:szCs w:val="22"/>
          <w:shd w:val="clear" w:color="auto" w:fill="FFFFFF"/>
        </w:rPr>
        <w:t>ться</w:t>
      </w:r>
      <w:r w:rsidRPr="00957FB7">
        <w:rPr>
          <w:rStyle w:val="normaltextrun"/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 отримання Матеріальних Активів, передбачених Угодою, в повній кількості та належній якості.</w:t>
      </w:r>
      <w:r w:rsidRPr="00957FB7">
        <w:rPr>
          <w:rStyle w:val="eop"/>
          <w:rFonts w:ascii="Times New Roman" w:hAnsi="Times New Roman"/>
          <w:color w:val="000000"/>
          <w:sz w:val="22"/>
          <w:szCs w:val="22"/>
          <w:shd w:val="clear" w:color="auto" w:fill="FFFFFF"/>
        </w:rPr>
        <w:t> </w:t>
      </w:r>
    </w:p>
    <w:p w14:paraId="281625E5" w14:textId="77777777" w:rsidR="00957FB7" w:rsidRPr="00957FB7" w:rsidRDefault="00957FB7" w:rsidP="00957FB7">
      <w:pPr>
        <w:spacing w:line="276" w:lineRule="auto"/>
        <w:jc w:val="both"/>
        <w:rPr>
          <w:rStyle w:val="eop"/>
          <w:rFonts w:ascii="Times New Roman" w:hAnsi="Times New Roman"/>
          <w:color w:val="000000"/>
          <w:sz w:val="22"/>
          <w:szCs w:val="22"/>
          <w:shd w:val="clear" w:color="auto" w:fill="FFFFFF"/>
        </w:rPr>
      </w:pPr>
    </w:p>
    <w:p w14:paraId="74B88626" w14:textId="77777777" w:rsidR="00957FB7" w:rsidRPr="00957FB7" w:rsidRDefault="00957FB7" w:rsidP="00957FB7">
      <w:pPr>
        <w:spacing w:line="276" w:lineRule="auto"/>
        <w:jc w:val="both"/>
        <w:rPr>
          <w:rFonts w:ascii="Times New Roman" w:hAnsi="Times New Roman"/>
          <w:color w:val="000000"/>
          <w:sz w:val="22"/>
          <w:szCs w:val="22"/>
          <w:shd w:val="clear" w:color="auto" w:fill="FFFFFF"/>
        </w:rPr>
      </w:pPr>
    </w:p>
    <w:tbl>
      <w:tblPr>
        <w:tblW w:w="9468" w:type="dxa"/>
        <w:tblLook w:val="04A0" w:firstRow="1" w:lastRow="0" w:firstColumn="1" w:lastColumn="0" w:noHBand="0" w:noVBand="1"/>
      </w:tblPr>
      <w:tblGrid>
        <w:gridCol w:w="4500"/>
        <w:gridCol w:w="4968"/>
      </w:tblGrid>
      <w:tr w:rsidR="00957FB7" w:rsidRPr="00957FB7" w14:paraId="0F40CC4B" w14:textId="77777777" w:rsidTr="00CE06F7">
        <w:tc>
          <w:tcPr>
            <w:tcW w:w="4500" w:type="dxa"/>
          </w:tcPr>
          <w:p w14:paraId="65FF5657" w14:textId="77777777" w:rsidR="00957FB7" w:rsidRPr="00957FB7" w:rsidRDefault="00957FB7" w:rsidP="00CE06F7">
            <w:pPr>
              <w:jc w:val="center"/>
              <w:rPr>
                <w:rFonts w:ascii="Times New Roman" w:hAnsi="Times New Roman"/>
                <w:bCs/>
                <w:color w:val="000000"/>
                <w:sz w:val="22"/>
                <w:szCs w:val="22"/>
              </w:rPr>
            </w:pPr>
            <w:r w:rsidRPr="00957FB7">
              <w:rPr>
                <w:rFonts w:ascii="Times New Roman" w:hAnsi="Times New Roman"/>
                <w:bCs/>
                <w:color w:val="000000"/>
                <w:sz w:val="22"/>
                <w:szCs w:val="22"/>
              </w:rPr>
              <w:t>ВІД ІМЕНІ УПРАВЛІННЯ ВЕРХОВНОГО КОМІСАРА ООН У СПРАВАХ БІЖЕНЦІВ</w:t>
            </w:r>
          </w:p>
        </w:tc>
        <w:tc>
          <w:tcPr>
            <w:tcW w:w="4968" w:type="dxa"/>
          </w:tcPr>
          <w:p w14:paraId="19ECD3E6" w14:textId="77777777" w:rsidR="00957FB7" w:rsidRDefault="00957FB7" w:rsidP="00CE06F7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</w:rPr>
            </w:pPr>
            <w:r w:rsidRPr="00957FB7">
              <w:rPr>
                <w:rFonts w:ascii="Times New Roman" w:hAnsi="Times New Roman"/>
                <w:bCs/>
                <w:color w:val="000000"/>
                <w:sz w:val="22"/>
                <w:szCs w:val="22"/>
              </w:rPr>
              <w:t xml:space="preserve">ВІД ІМЕНІ </w:t>
            </w:r>
            <w:r w:rsidR="0076530F" w:rsidRPr="000E72F5">
              <w:rPr>
                <w:rFonts w:ascii="Times New Roman" w:hAnsi="Times New Roman"/>
                <w:b/>
                <w:bCs/>
                <w:color w:val="000000"/>
                <w:sz w:val="22"/>
                <w:highlight w:val="yellow"/>
              </w:rPr>
              <w:t>БОЯРСЬКО</w:t>
            </w:r>
            <w:r w:rsidR="0076530F">
              <w:rPr>
                <w:rFonts w:ascii="Times New Roman" w:hAnsi="Times New Roman"/>
                <w:b/>
                <w:bCs/>
                <w:color w:val="000000"/>
                <w:sz w:val="22"/>
                <w:highlight w:val="yellow"/>
              </w:rPr>
              <w:t>Ї</w:t>
            </w:r>
            <w:r w:rsidR="0076530F" w:rsidRPr="000E72F5">
              <w:rPr>
                <w:rFonts w:ascii="Times New Roman" w:hAnsi="Times New Roman"/>
                <w:b/>
                <w:bCs/>
                <w:color w:val="000000"/>
                <w:sz w:val="22"/>
                <w:highlight w:val="yellow"/>
              </w:rPr>
              <w:t xml:space="preserve"> МІСЬКО</w:t>
            </w:r>
            <w:r w:rsidR="0076530F">
              <w:rPr>
                <w:rFonts w:ascii="Times New Roman" w:hAnsi="Times New Roman"/>
                <w:b/>
                <w:bCs/>
                <w:color w:val="000000"/>
                <w:sz w:val="22"/>
                <w:highlight w:val="yellow"/>
              </w:rPr>
              <w:t>Ї</w:t>
            </w:r>
            <w:r w:rsidR="0076530F" w:rsidRPr="000E72F5">
              <w:rPr>
                <w:rFonts w:ascii="Times New Roman" w:hAnsi="Times New Roman"/>
                <w:b/>
                <w:bCs/>
                <w:color w:val="000000"/>
                <w:sz w:val="22"/>
                <w:highlight w:val="yellow"/>
              </w:rPr>
              <w:t xml:space="preserve"> РА</w:t>
            </w:r>
            <w:r w:rsidR="0076530F" w:rsidRPr="0076530F">
              <w:rPr>
                <w:rFonts w:ascii="Times New Roman" w:hAnsi="Times New Roman"/>
                <w:b/>
                <w:bCs/>
                <w:color w:val="000000"/>
                <w:sz w:val="22"/>
                <w:highlight w:val="yellow"/>
              </w:rPr>
              <w:t>ДИ</w:t>
            </w:r>
            <w:r w:rsidR="0076530F">
              <w:rPr>
                <w:rFonts w:ascii="Times New Roman" w:hAnsi="Times New Roman"/>
                <w:b/>
                <w:bCs/>
                <w:color w:val="000000"/>
                <w:sz w:val="22"/>
              </w:rPr>
              <w:t xml:space="preserve"> </w:t>
            </w:r>
          </w:p>
          <w:p w14:paraId="0FA02F3C" w14:textId="279743E4" w:rsidR="0076530F" w:rsidRPr="00957FB7" w:rsidRDefault="0076530F" w:rsidP="00CE06F7"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МІСЬКИЙ ГОЛОВА</w:t>
            </w:r>
          </w:p>
        </w:tc>
      </w:tr>
    </w:tbl>
    <w:p w14:paraId="43EA1544" w14:textId="77777777" w:rsidR="00957FB7" w:rsidRPr="00957FB7" w:rsidRDefault="00957FB7" w:rsidP="00957FB7">
      <w:pPr>
        <w:widowControl/>
        <w:rPr>
          <w:rFonts w:ascii="Times New Roman" w:hAnsi="Times New Roman"/>
          <w:b/>
          <w:sz w:val="22"/>
          <w:szCs w:val="22"/>
        </w:rPr>
      </w:pPr>
    </w:p>
    <w:p w14:paraId="063E9824" w14:textId="77777777" w:rsidR="00957FB7" w:rsidRPr="00957FB7" w:rsidRDefault="00957FB7" w:rsidP="00957FB7">
      <w:pPr>
        <w:widowControl/>
        <w:rPr>
          <w:rFonts w:ascii="Times New Roman" w:hAnsi="Times New Roman"/>
          <w:b/>
          <w:sz w:val="22"/>
          <w:szCs w:val="22"/>
        </w:rPr>
      </w:pPr>
    </w:p>
    <w:p w14:paraId="2A5F46AA" w14:textId="19C24A29" w:rsidR="00957FB7" w:rsidRPr="00957FB7" w:rsidRDefault="00957FB7" w:rsidP="00957FB7">
      <w:pPr>
        <w:widowControl/>
        <w:rPr>
          <w:rFonts w:ascii="Times New Roman" w:hAnsi="Times New Roman"/>
          <w:bCs/>
          <w:sz w:val="22"/>
          <w:szCs w:val="22"/>
        </w:rPr>
      </w:pPr>
      <w:r w:rsidRPr="00957FB7">
        <w:rPr>
          <w:rFonts w:ascii="Times New Roman" w:hAnsi="Times New Roman"/>
          <w:bCs/>
          <w:sz w:val="22"/>
          <w:szCs w:val="22"/>
        </w:rPr>
        <w:t xml:space="preserve">Підпис: </w:t>
      </w:r>
      <w:r w:rsidRPr="00957FB7">
        <w:rPr>
          <w:rFonts w:ascii="Times New Roman" w:hAnsi="Times New Roman"/>
          <w:bCs/>
          <w:sz w:val="22"/>
          <w:szCs w:val="22"/>
        </w:rPr>
        <w:tab/>
        <w:t xml:space="preserve">___________________          </w:t>
      </w:r>
      <w:r w:rsidR="0076530F">
        <w:rPr>
          <w:rFonts w:ascii="Times New Roman" w:hAnsi="Times New Roman"/>
          <w:bCs/>
          <w:sz w:val="22"/>
          <w:szCs w:val="22"/>
        </w:rPr>
        <w:t xml:space="preserve">           </w:t>
      </w:r>
      <w:r w:rsidRPr="00957FB7">
        <w:rPr>
          <w:rFonts w:ascii="Times New Roman" w:hAnsi="Times New Roman"/>
          <w:bCs/>
          <w:sz w:val="22"/>
          <w:szCs w:val="22"/>
        </w:rPr>
        <w:t xml:space="preserve">                         ___________________</w:t>
      </w:r>
    </w:p>
    <w:p w14:paraId="2426BA55" w14:textId="77777777" w:rsidR="00957FB7" w:rsidRPr="00957FB7" w:rsidRDefault="00957FB7" w:rsidP="00957FB7">
      <w:pPr>
        <w:widowControl/>
        <w:rPr>
          <w:rFonts w:ascii="Times New Roman" w:hAnsi="Times New Roman"/>
          <w:bCs/>
          <w:sz w:val="22"/>
          <w:szCs w:val="22"/>
        </w:rPr>
      </w:pPr>
      <w:r w:rsidRPr="00957FB7">
        <w:rPr>
          <w:rFonts w:ascii="Times New Roman" w:hAnsi="Times New Roman"/>
          <w:bCs/>
          <w:sz w:val="22"/>
          <w:szCs w:val="22"/>
        </w:rPr>
        <w:t xml:space="preserve"> </w:t>
      </w:r>
    </w:p>
    <w:p w14:paraId="7CC708CC" w14:textId="284E259C" w:rsidR="00957FB7" w:rsidRPr="00957FB7" w:rsidRDefault="00957FB7" w:rsidP="00957FB7">
      <w:pPr>
        <w:widowControl/>
        <w:spacing w:line="360" w:lineRule="auto"/>
        <w:rPr>
          <w:rFonts w:ascii="Times New Roman" w:hAnsi="Times New Roman"/>
          <w:color w:val="000000"/>
          <w:sz w:val="22"/>
          <w:szCs w:val="22"/>
        </w:rPr>
      </w:pPr>
      <w:r w:rsidRPr="00957FB7">
        <w:rPr>
          <w:rFonts w:ascii="Times New Roman" w:hAnsi="Times New Roman"/>
          <w:bCs/>
          <w:sz w:val="22"/>
          <w:szCs w:val="22"/>
        </w:rPr>
        <w:t>Ім’я:</w:t>
      </w:r>
      <w:r w:rsidRPr="00957FB7">
        <w:rPr>
          <w:rFonts w:ascii="Times New Roman" w:hAnsi="Times New Roman"/>
          <w:bCs/>
          <w:sz w:val="22"/>
          <w:szCs w:val="22"/>
        </w:rPr>
        <w:tab/>
      </w:r>
      <w:r w:rsidRPr="00957FB7">
        <w:rPr>
          <w:rFonts w:ascii="Times New Roman" w:hAnsi="Times New Roman"/>
          <w:bCs/>
          <w:sz w:val="22"/>
          <w:szCs w:val="22"/>
        </w:rPr>
        <w:tab/>
      </w:r>
      <w:proofErr w:type="spellStart"/>
      <w:r w:rsidRPr="00957FB7">
        <w:rPr>
          <w:rFonts w:ascii="Times New Roman" w:hAnsi="Times New Roman"/>
          <w:color w:val="000000"/>
          <w:sz w:val="22"/>
          <w:szCs w:val="22"/>
        </w:rPr>
        <w:t>Крістін</w:t>
      </w:r>
      <w:proofErr w:type="spellEnd"/>
      <w:r w:rsidRPr="00957FB7">
        <w:rPr>
          <w:rFonts w:ascii="Times New Roman" w:hAnsi="Times New Roman"/>
          <w:color w:val="000000"/>
          <w:sz w:val="22"/>
          <w:szCs w:val="22"/>
        </w:rPr>
        <w:t xml:space="preserve"> Елізабет </w:t>
      </w:r>
      <w:proofErr w:type="spellStart"/>
      <w:r w:rsidRPr="00957FB7">
        <w:rPr>
          <w:rFonts w:ascii="Times New Roman" w:hAnsi="Times New Roman"/>
          <w:color w:val="000000"/>
          <w:sz w:val="22"/>
          <w:szCs w:val="22"/>
        </w:rPr>
        <w:t>Мет’юз</w:t>
      </w:r>
      <w:proofErr w:type="spellEnd"/>
      <w:r w:rsidRPr="00957FB7">
        <w:rPr>
          <w:rFonts w:ascii="Times New Roman" w:hAnsi="Times New Roman"/>
          <w:bCs/>
          <w:sz w:val="22"/>
          <w:szCs w:val="22"/>
        </w:rPr>
        <w:tab/>
        <w:t xml:space="preserve"> </w:t>
      </w:r>
      <w:r w:rsidRPr="00957FB7">
        <w:rPr>
          <w:rFonts w:ascii="Times New Roman" w:hAnsi="Times New Roman"/>
          <w:bCs/>
          <w:sz w:val="22"/>
          <w:szCs w:val="22"/>
        </w:rPr>
        <w:tab/>
        <w:t xml:space="preserve">     </w:t>
      </w:r>
      <w:r w:rsidR="00735F1C">
        <w:rPr>
          <w:rFonts w:ascii="Times New Roman" w:hAnsi="Times New Roman"/>
          <w:bCs/>
          <w:sz w:val="22"/>
          <w:szCs w:val="22"/>
        </w:rPr>
        <w:t xml:space="preserve">            </w:t>
      </w:r>
      <w:r w:rsidRPr="00957FB7">
        <w:rPr>
          <w:rFonts w:ascii="Times New Roman" w:hAnsi="Times New Roman"/>
          <w:bCs/>
          <w:sz w:val="22"/>
          <w:szCs w:val="22"/>
        </w:rPr>
        <w:t xml:space="preserve">   </w:t>
      </w:r>
      <w:r w:rsidR="00735F1C">
        <w:rPr>
          <w:rFonts w:ascii="Times New Roman" w:hAnsi="Times New Roman"/>
          <w:color w:val="000000"/>
          <w:sz w:val="22"/>
          <w:szCs w:val="22"/>
        </w:rPr>
        <w:t>Олександр ЗАРУБІН</w:t>
      </w:r>
    </w:p>
    <w:p w14:paraId="7AA9639B" w14:textId="79BFE198" w:rsidR="00957FB7" w:rsidRPr="00957FB7" w:rsidRDefault="00957FB7" w:rsidP="00957FB7">
      <w:pPr>
        <w:widowControl/>
        <w:spacing w:line="360" w:lineRule="auto"/>
        <w:rPr>
          <w:rFonts w:ascii="Times New Roman" w:hAnsi="Times New Roman"/>
          <w:bCs/>
          <w:sz w:val="22"/>
          <w:szCs w:val="22"/>
        </w:rPr>
      </w:pPr>
      <w:r w:rsidRPr="00957FB7">
        <w:rPr>
          <w:rFonts w:ascii="Times New Roman" w:hAnsi="Times New Roman"/>
          <w:bCs/>
          <w:sz w:val="22"/>
          <w:szCs w:val="22"/>
        </w:rPr>
        <w:t xml:space="preserve">Посада: </w:t>
      </w:r>
      <w:r w:rsidRPr="00957FB7">
        <w:rPr>
          <w:rFonts w:ascii="Times New Roman" w:hAnsi="Times New Roman"/>
          <w:bCs/>
          <w:sz w:val="22"/>
          <w:szCs w:val="22"/>
        </w:rPr>
        <w:tab/>
      </w:r>
      <w:r w:rsidRPr="00957FB7">
        <w:rPr>
          <w:rFonts w:ascii="Times New Roman" w:hAnsi="Times New Roman"/>
          <w:color w:val="000000"/>
          <w:sz w:val="22"/>
          <w:szCs w:val="22"/>
        </w:rPr>
        <w:t>Заступниця Представниці</w:t>
      </w:r>
      <w:r w:rsidRPr="00957FB7">
        <w:rPr>
          <w:rFonts w:ascii="Times New Roman" w:hAnsi="Times New Roman"/>
          <w:bCs/>
          <w:sz w:val="22"/>
          <w:szCs w:val="22"/>
        </w:rPr>
        <w:t xml:space="preserve">    </w:t>
      </w:r>
      <w:r w:rsidRPr="00957FB7">
        <w:rPr>
          <w:rStyle w:val="normaltextrun"/>
          <w:rFonts w:ascii="Times New Roman" w:hAnsi="Times New Roman"/>
          <w:color w:val="000000"/>
          <w:sz w:val="22"/>
          <w:szCs w:val="22"/>
          <w:bdr w:val="none" w:sz="0" w:space="0" w:color="auto" w:frame="1"/>
        </w:rPr>
        <w:t xml:space="preserve">         </w:t>
      </w:r>
      <w:r w:rsidR="00735F1C">
        <w:rPr>
          <w:rStyle w:val="normaltextrun"/>
          <w:rFonts w:ascii="Times New Roman" w:hAnsi="Times New Roman"/>
          <w:color w:val="000000"/>
          <w:sz w:val="22"/>
          <w:szCs w:val="22"/>
          <w:bdr w:val="none" w:sz="0" w:space="0" w:color="auto" w:frame="1"/>
        </w:rPr>
        <w:t xml:space="preserve">                  </w:t>
      </w:r>
      <w:r w:rsidRPr="00957FB7">
        <w:rPr>
          <w:rStyle w:val="normaltextrun"/>
          <w:rFonts w:ascii="Times New Roman" w:hAnsi="Times New Roman"/>
          <w:color w:val="000000"/>
          <w:sz w:val="22"/>
          <w:szCs w:val="22"/>
          <w:bdr w:val="none" w:sz="0" w:space="0" w:color="auto" w:frame="1"/>
        </w:rPr>
        <w:t xml:space="preserve">          </w:t>
      </w:r>
      <w:r w:rsidR="00735F1C">
        <w:rPr>
          <w:rStyle w:val="normaltextrun"/>
          <w:rFonts w:ascii="Times New Roman" w:hAnsi="Times New Roman"/>
          <w:color w:val="000000"/>
          <w:sz w:val="22"/>
          <w:szCs w:val="22"/>
          <w:bdr w:val="none" w:sz="0" w:space="0" w:color="auto" w:frame="1"/>
        </w:rPr>
        <w:t>Міський голова</w:t>
      </w:r>
    </w:p>
    <w:p w14:paraId="4F5F27EB" w14:textId="62A7605D" w:rsidR="00957FB7" w:rsidRPr="00E4563B" w:rsidRDefault="00957FB7" w:rsidP="00957FB7">
      <w:pPr>
        <w:widowControl/>
        <w:spacing w:line="360" w:lineRule="auto"/>
        <w:rPr>
          <w:rFonts w:ascii="Times New Roman" w:hAnsi="Times New Roman"/>
          <w:bCs/>
          <w:color w:val="EE0000"/>
          <w:sz w:val="22"/>
          <w:szCs w:val="22"/>
        </w:rPr>
      </w:pPr>
      <w:r w:rsidRPr="00957FB7">
        <w:rPr>
          <w:rFonts w:ascii="Times New Roman" w:hAnsi="Times New Roman"/>
          <w:bCs/>
          <w:sz w:val="22"/>
          <w:szCs w:val="22"/>
        </w:rPr>
        <w:t>Дата:</w:t>
      </w:r>
      <w:r w:rsidRPr="00957FB7">
        <w:rPr>
          <w:rFonts w:ascii="Times New Roman" w:hAnsi="Times New Roman"/>
          <w:bCs/>
          <w:sz w:val="22"/>
          <w:szCs w:val="22"/>
        </w:rPr>
        <w:tab/>
      </w:r>
      <w:r w:rsidRPr="00957FB7">
        <w:rPr>
          <w:rFonts w:ascii="Times New Roman" w:hAnsi="Times New Roman"/>
          <w:bCs/>
          <w:sz w:val="22"/>
          <w:szCs w:val="22"/>
        </w:rPr>
        <w:tab/>
      </w:r>
      <w:r w:rsidR="00735F1C" w:rsidRPr="00735F1C">
        <w:rPr>
          <w:rFonts w:ascii="Times New Roman" w:hAnsi="Times New Roman"/>
          <w:bCs/>
          <w:color w:val="EE0000"/>
          <w:sz w:val="22"/>
          <w:szCs w:val="22"/>
        </w:rPr>
        <w:t>00</w:t>
      </w:r>
      <w:r w:rsidRPr="00735F1C">
        <w:rPr>
          <w:rFonts w:ascii="Times New Roman" w:hAnsi="Times New Roman"/>
          <w:bCs/>
          <w:color w:val="EE0000"/>
          <w:sz w:val="22"/>
          <w:szCs w:val="22"/>
        </w:rPr>
        <w:t>.</w:t>
      </w:r>
      <w:r w:rsidR="00735F1C" w:rsidRPr="00735F1C">
        <w:rPr>
          <w:rFonts w:ascii="Times New Roman" w:hAnsi="Times New Roman"/>
          <w:bCs/>
          <w:color w:val="EE0000"/>
          <w:sz w:val="22"/>
          <w:szCs w:val="22"/>
        </w:rPr>
        <w:t>12</w:t>
      </w:r>
      <w:r w:rsidRPr="00735F1C">
        <w:rPr>
          <w:rFonts w:ascii="Times New Roman" w:hAnsi="Times New Roman"/>
          <w:bCs/>
          <w:color w:val="EE0000"/>
          <w:sz w:val="22"/>
          <w:szCs w:val="22"/>
        </w:rPr>
        <w:t>.2025</w:t>
      </w:r>
      <w:r w:rsidRPr="00735F1C">
        <w:rPr>
          <w:rFonts w:ascii="Times New Roman" w:hAnsi="Times New Roman"/>
          <w:color w:val="EE0000"/>
        </w:rPr>
        <w:tab/>
      </w:r>
      <w:r w:rsidRPr="00957FB7">
        <w:rPr>
          <w:rFonts w:ascii="Times New Roman" w:hAnsi="Times New Roman"/>
        </w:rPr>
        <w:tab/>
      </w:r>
      <w:r w:rsidRPr="00957FB7">
        <w:rPr>
          <w:rFonts w:ascii="Times New Roman" w:hAnsi="Times New Roman"/>
        </w:rPr>
        <w:tab/>
      </w:r>
      <w:r w:rsidRPr="00957FB7">
        <w:rPr>
          <w:rFonts w:ascii="Times New Roman" w:hAnsi="Times New Roman"/>
        </w:rPr>
        <w:tab/>
      </w:r>
      <w:r w:rsidRPr="00E4563B">
        <w:rPr>
          <w:rFonts w:ascii="Times New Roman" w:hAnsi="Times New Roman"/>
          <w:color w:val="EE0000"/>
        </w:rPr>
        <w:t xml:space="preserve">    </w:t>
      </w:r>
      <w:r w:rsidR="00E4563B" w:rsidRPr="00E4563B">
        <w:rPr>
          <w:rFonts w:ascii="Times New Roman" w:hAnsi="Times New Roman"/>
          <w:color w:val="EE0000"/>
        </w:rPr>
        <w:t xml:space="preserve">          </w:t>
      </w:r>
      <w:r w:rsidRPr="00E4563B">
        <w:rPr>
          <w:rFonts w:ascii="Times New Roman" w:hAnsi="Times New Roman"/>
          <w:color w:val="EE0000"/>
        </w:rPr>
        <w:t xml:space="preserve">    </w:t>
      </w:r>
      <w:r w:rsidR="00E4563B" w:rsidRPr="00E4563B">
        <w:rPr>
          <w:rFonts w:ascii="Times New Roman" w:hAnsi="Times New Roman"/>
          <w:bCs/>
          <w:color w:val="EE0000"/>
          <w:sz w:val="22"/>
          <w:szCs w:val="22"/>
          <w:highlight w:val="yellow"/>
        </w:rPr>
        <w:t>00.12.2025</w:t>
      </w:r>
    </w:p>
    <w:p w14:paraId="108B50E5" w14:textId="6BCB9B63" w:rsidR="00957FB7" w:rsidRPr="00957FB7" w:rsidRDefault="00957FB7" w:rsidP="00957FB7">
      <w:pPr>
        <w:widowControl/>
        <w:spacing w:line="360" w:lineRule="auto"/>
        <w:rPr>
          <w:rFonts w:ascii="Times New Roman" w:hAnsi="Times New Roman"/>
          <w:bCs/>
          <w:sz w:val="22"/>
          <w:szCs w:val="22"/>
        </w:rPr>
      </w:pPr>
      <w:r w:rsidRPr="00957FB7">
        <w:rPr>
          <w:rFonts w:ascii="Times New Roman" w:hAnsi="Times New Roman"/>
          <w:bCs/>
          <w:sz w:val="22"/>
          <w:szCs w:val="22"/>
        </w:rPr>
        <w:t>Місце:</w:t>
      </w:r>
      <w:r w:rsidRPr="00957FB7">
        <w:rPr>
          <w:rFonts w:ascii="Times New Roman" w:hAnsi="Times New Roman"/>
          <w:bCs/>
          <w:sz w:val="22"/>
          <w:szCs w:val="22"/>
        </w:rPr>
        <w:tab/>
      </w:r>
      <w:r w:rsidRPr="00957FB7">
        <w:rPr>
          <w:rFonts w:ascii="Times New Roman" w:hAnsi="Times New Roman"/>
          <w:bCs/>
          <w:sz w:val="22"/>
          <w:szCs w:val="22"/>
        </w:rPr>
        <w:tab/>
        <w:t>Київ, Україна</w:t>
      </w:r>
      <w:r w:rsidRPr="00957FB7">
        <w:rPr>
          <w:rFonts w:ascii="Times New Roman" w:hAnsi="Times New Roman"/>
          <w:bCs/>
          <w:sz w:val="22"/>
          <w:szCs w:val="22"/>
        </w:rPr>
        <w:tab/>
        <w:t xml:space="preserve">                           </w:t>
      </w:r>
      <w:r w:rsidR="00E4563B">
        <w:rPr>
          <w:rFonts w:ascii="Times New Roman" w:hAnsi="Times New Roman"/>
          <w:bCs/>
          <w:sz w:val="22"/>
          <w:szCs w:val="22"/>
        </w:rPr>
        <w:t xml:space="preserve">                </w:t>
      </w:r>
      <w:r w:rsidRPr="00957FB7">
        <w:rPr>
          <w:rFonts w:ascii="Times New Roman" w:hAnsi="Times New Roman"/>
          <w:bCs/>
          <w:sz w:val="22"/>
          <w:szCs w:val="22"/>
        </w:rPr>
        <w:t xml:space="preserve">                </w:t>
      </w:r>
      <w:r w:rsidR="00E4563B" w:rsidRPr="00E4563B">
        <w:rPr>
          <w:rFonts w:ascii="Times New Roman" w:hAnsi="Times New Roman"/>
          <w:bCs/>
          <w:color w:val="EE0000"/>
          <w:sz w:val="22"/>
          <w:szCs w:val="22"/>
          <w:highlight w:val="yellow"/>
        </w:rPr>
        <w:t>Боярка</w:t>
      </w:r>
      <w:r w:rsidRPr="00957FB7">
        <w:rPr>
          <w:rFonts w:ascii="Times New Roman" w:hAnsi="Times New Roman"/>
          <w:color w:val="000000"/>
          <w:sz w:val="22"/>
          <w:szCs w:val="22"/>
        </w:rPr>
        <w:t>, Україна</w:t>
      </w:r>
    </w:p>
    <w:p w14:paraId="20CEDDC1" w14:textId="7C07FB37" w:rsidR="008A3672" w:rsidRPr="00957FB7" w:rsidRDefault="008A3672" w:rsidP="004F354B">
      <w:pPr>
        <w:rPr>
          <w:rFonts w:ascii="Times New Roman" w:hAnsi="Times New Roman"/>
        </w:rPr>
      </w:pPr>
    </w:p>
    <w:sectPr w:rsidR="008A3672" w:rsidRPr="00957FB7" w:rsidSect="00DE2A76">
      <w:pgSz w:w="11907" w:h="16840" w:code="9"/>
      <w:pgMar w:top="850" w:right="850" w:bottom="850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53FFB8" w14:textId="77777777" w:rsidR="00ED3DBF" w:rsidRDefault="00ED3DBF" w:rsidP="006543CE">
      <w:r>
        <w:separator/>
      </w:r>
    </w:p>
  </w:endnote>
  <w:endnote w:type="continuationSeparator" w:id="0">
    <w:p w14:paraId="679ECF0E" w14:textId="77777777" w:rsidR="00ED3DBF" w:rsidRDefault="00ED3DBF" w:rsidP="006543CE">
      <w:r>
        <w:continuationSeparator/>
      </w:r>
    </w:p>
  </w:endnote>
  <w:endnote w:type="continuationNotice" w:id="1">
    <w:p w14:paraId="388887A9" w14:textId="77777777" w:rsidR="00ED3DBF" w:rsidRDefault="00ED3D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649471" w14:textId="09F337DF" w:rsidR="00F07CEC" w:rsidRPr="005C3735" w:rsidRDefault="005C3735" w:rsidP="005C3735">
    <w:pPr>
      <w:pStyle w:val="a7"/>
      <w:tabs>
        <w:tab w:val="right" w:pos="9240"/>
      </w:tabs>
      <w:rPr>
        <w:rFonts w:ascii="Times New Roman" w:hAnsi="Times New Roman"/>
      </w:rPr>
    </w:pPr>
    <w:r>
      <w:rPr>
        <w:rStyle w:val="ab"/>
        <w:rFonts w:ascii="Times New Roman" w:hAnsi="Times New Roman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1405F5" w14:textId="77777777" w:rsidR="00ED3DBF" w:rsidRDefault="00ED3DBF" w:rsidP="006543CE">
      <w:r>
        <w:separator/>
      </w:r>
    </w:p>
  </w:footnote>
  <w:footnote w:type="continuationSeparator" w:id="0">
    <w:p w14:paraId="3C1DD085" w14:textId="77777777" w:rsidR="00ED3DBF" w:rsidRDefault="00ED3DBF" w:rsidP="006543CE">
      <w:r>
        <w:continuationSeparator/>
      </w:r>
    </w:p>
  </w:footnote>
  <w:footnote w:type="continuationNotice" w:id="1">
    <w:p w14:paraId="3961AB2E" w14:textId="77777777" w:rsidR="00ED3DBF" w:rsidRDefault="00ED3DBF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952EEC" w14:textId="77777777" w:rsidR="006543CE" w:rsidRDefault="006543CE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TA3NTI3NzQ1MLFQ0lEKTi0uzszPAykwrAUAr6zzwywAAAA="/>
  </w:docVars>
  <w:rsids>
    <w:rsidRoot w:val="006B6700"/>
    <w:rsid w:val="00000F2F"/>
    <w:rsid w:val="00003116"/>
    <w:rsid w:val="000044F4"/>
    <w:rsid w:val="00007D9E"/>
    <w:rsid w:val="00013810"/>
    <w:rsid w:val="00013EEE"/>
    <w:rsid w:val="00024FC0"/>
    <w:rsid w:val="000304AD"/>
    <w:rsid w:val="000312D6"/>
    <w:rsid w:val="00031E88"/>
    <w:rsid w:val="000330D2"/>
    <w:rsid w:val="00035FCB"/>
    <w:rsid w:val="000436CF"/>
    <w:rsid w:val="000437FF"/>
    <w:rsid w:val="00044525"/>
    <w:rsid w:val="00047801"/>
    <w:rsid w:val="00047F8D"/>
    <w:rsid w:val="00052817"/>
    <w:rsid w:val="00054609"/>
    <w:rsid w:val="00054FC6"/>
    <w:rsid w:val="000551D7"/>
    <w:rsid w:val="00056E44"/>
    <w:rsid w:val="00063179"/>
    <w:rsid w:val="0006609E"/>
    <w:rsid w:val="00071C39"/>
    <w:rsid w:val="000727C9"/>
    <w:rsid w:val="00074F5D"/>
    <w:rsid w:val="000754FB"/>
    <w:rsid w:val="00075F6A"/>
    <w:rsid w:val="000764F1"/>
    <w:rsid w:val="00083B8A"/>
    <w:rsid w:val="000846F2"/>
    <w:rsid w:val="00085804"/>
    <w:rsid w:val="00086625"/>
    <w:rsid w:val="00090D3F"/>
    <w:rsid w:val="00091140"/>
    <w:rsid w:val="00091BB7"/>
    <w:rsid w:val="0009474B"/>
    <w:rsid w:val="0009601C"/>
    <w:rsid w:val="00097FA5"/>
    <w:rsid w:val="000A07E9"/>
    <w:rsid w:val="000A1783"/>
    <w:rsid w:val="000A3DDE"/>
    <w:rsid w:val="000A3E73"/>
    <w:rsid w:val="000A4EEF"/>
    <w:rsid w:val="000A7F41"/>
    <w:rsid w:val="000B1717"/>
    <w:rsid w:val="000B53CD"/>
    <w:rsid w:val="000C46A0"/>
    <w:rsid w:val="000C47FD"/>
    <w:rsid w:val="000C4EFE"/>
    <w:rsid w:val="000C7E02"/>
    <w:rsid w:val="000D1BEA"/>
    <w:rsid w:val="000E0EB3"/>
    <w:rsid w:val="000E58B0"/>
    <w:rsid w:val="000E72F5"/>
    <w:rsid w:val="000F0E6A"/>
    <w:rsid w:val="001007C8"/>
    <w:rsid w:val="0010455C"/>
    <w:rsid w:val="00106685"/>
    <w:rsid w:val="00112B41"/>
    <w:rsid w:val="00113232"/>
    <w:rsid w:val="00114857"/>
    <w:rsid w:val="001156C4"/>
    <w:rsid w:val="00117282"/>
    <w:rsid w:val="00120FFA"/>
    <w:rsid w:val="0012116E"/>
    <w:rsid w:val="00122474"/>
    <w:rsid w:val="001235B4"/>
    <w:rsid w:val="00124B74"/>
    <w:rsid w:val="00126E32"/>
    <w:rsid w:val="001307C1"/>
    <w:rsid w:val="001370E1"/>
    <w:rsid w:val="00140CDB"/>
    <w:rsid w:val="00141FC2"/>
    <w:rsid w:val="00142A0C"/>
    <w:rsid w:val="001513CC"/>
    <w:rsid w:val="0015337F"/>
    <w:rsid w:val="00154897"/>
    <w:rsid w:val="0015734D"/>
    <w:rsid w:val="00161A32"/>
    <w:rsid w:val="0016248B"/>
    <w:rsid w:val="00163D1D"/>
    <w:rsid w:val="00170D0D"/>
    <w:rsid w:val="00172896"/>
    <w:rsid w:val="00177811"/>
    <w:rsid w:val="0018518F"/>
    <w:rsid w:val="00186B6E"/>
    <w:rsid w:val="00191544"/>
    <w:rsid w:val="00194BC7"/>
    <w:rsid w:val="001A29A0"/>
    <w:rsid w:val="001B2DAA"/>
    <w:rsid w:val="001B445D"/>
    <w:rsid w:val="001B4E93"/>
    <w:rsid w:val="001B5072"/>
    <w:rsid w:val="001B6E3D"/>
    <w:rsid w:val="001C793F"/>
    <w:rsid w:val="001E06EE"/>
    <w:rsid w:val="001F37A1"/>
    <w:rsid w:val="001F469C"/>
    <w:rsid w:val="002010B4"/>
    <w:rsid w:val="00203C6B"/>
    <w:rsid w:val="00203CA5"/>
    <w:rsid w:val="00204658"/>
    <w:rsid w:val="002076D5"/>
    <w:rsid w:val="0021235D"/>
    <w:rsid w:val="002130B0"/>
    <w:rsid w:val="00217945"/>
    <w:rsid w:val="00220E3C"/>
    <w:rsid w:val="00222A4F"/>
    <w:rsid w:val="002271EA"/>
    <w:rsid w:val="00231D7A"/>
    <w:rsid w:val="002355DA"/>
    <w:rsid w:val="002368C5"/>
    <w:rsid w:val="00237E4F"/>
    <w:rsid w:val="00240B14"/>
    <w:rsid w:val="00244D94"/>
    <w:rsid w:val="002513F4"/>
    <w:rsid w:val="00251520"/>
    <w:rsid w:val="0025360A"/>
    <w:rsid w:val="0025590E"/>
    <w:rsid w:val="00256933"/>
    <w:rsid w:val="002609AC"/>
    <w:rsid w:val="00260A9A"/>
    <w:rsid w:val="002623F0"/>
    <w:rsid w:val="00263F0A"/>
    <w:rsid w:val="00264EBD"/>
    <w:rsid w:val="00265CD4"/>
    <w:rsid w:val="0027048E"/>
    <w:rsid w:val="0027051C"/>
    <w:rsid w:val="002717BD"/>
    <w:rsid w:val="00272264"/>
    <w:rsid w:val="00272424"/>
    <w:rsid w:val="0027245C"/>
    <w:rsid w:val="00280CC6"/>
    <w:rsid w:val="002847E7"/>
    <w:rsid w:val="002869D7"/>
    <w:rsid w:val="002875DC"/>
    <w:rsid w:val="00287860"/>
    <w:rsid w:val="00290E39"/>
    <w:rsid w:val="002A10C7"/>
    <w:rsid w:val="002A716F"/>
    <w:rsid w:val="002B2382"/>
    <w:rsid w:val="002B5D98"/>
    <w:rsid w:val="002C03F5"/>
    <w:rsid w:val="002C1245"/>
    <w:rsid w:val="002C165D"/>
    <w:rsid w:val="002C6D89"/>
    <w:rsid w:val="002C77FF"/>
    <w:rsid w:val="002D0A00"/>
    <w:rsid w:val="002D1FA8"/>
    <w:rsid w:val="002D4934"/>
    <w:rsid w:val="002D62FC"/>
    <w:rsid w:val="002D666C"/>
    <w:rsid w:val="002D6E2C"/>
    <w:rsid w:val="002E39DD"/>
    <w:rsid w:val="002E6163"/>
    <w:rsid w:val="002E6968"/>
    <w:rsid w:val="002E7578"/>
    <w:rsid w:val="00301D9E"/>
    <w:rsid w:val="00304F57"/>
    <w:rsid w:val="003062B2"/>
    <w:rsid w:val="003068AB"/>
    <w:rsid w:val="00315F63"/>
    <w:rsid w:val="00316CE7"/>
    <w:rsid w:val="003175C6"/>
    <w:rsid w:val="00320C13"/>
    <w:rsid w:val="00325C21"/>
    <w:rsid w:val="00330D52"/>
    <w:rsid w:val="00332D1E"/>
    <w:rsid w:val="00343DFE"/>
    <w:rsid w:val="00351A5B"/>
    <w:rsid w:val="003541D3"/>
    <w:rsid w:val="003556C4"/>
    <w:rsid w:val="003557C5"/>
    <w:rsid w:val="003568CA"/>
    <w:rsid w:val="00366989"/>
    <w:rsid w:val="003679F1"/>
    <w:rsid w:val="00370330"/>
    <w:rsid w:val="003723AC"/>
    <w:rsid w:val="003732DE"/>
    <w:rsid w:val="00373EC3"/>
    <w:rsid w:val="003802B9"/>
    <w:rsid w:val="00381118"/>
    <w:rsid w:val="00381D8E"/>
    <w:rsid w:val="00385C3D"/>
    <w:rsid w:val="00387F1F"/>
    <w:rsid w:val="00390032"/>
    <w:rsid w:val="00391378"/>
    <w:rsid w:val="0039335D"/>
    <w:rsid w:val="003952FD"/>
    <w:rsid w:val="0039798E"/>
    <w:rsid w:val="003A1045"/>
    <w:rsid w:val="003B63C1"/>
    <w:rsid w:val="003B7020"/>
    <w:rsid w:val="003C2484"/>
    <w:rsid w:val="003C4020"/>
    <w:rsid w:val="003D0D20"/>
    <w:rsid w:val="003D14CD"/>
    <w:rsid w:val="003D2E71"/>
    <w:rsid w:val="003D4B83"/>
    <w:rsid w:val="003D7FA0"/>
    <w:rsid w:val="003E1706"/>
    <w:rsid w:val="003E4751"/>
    <w:rsid w:val="003E515B"/>
    <w:rsid w:val="003E57CD"/>
    <w:rsid w:val="003F3E9D"/>
    <w:rsid w:val="00400680"/>
    <w:rsid w:val="00400CC8"/>
    <w:rsid w:val="0040243B"/>
    <w:rsid w:val="00415658"/>
    <w:rsid w:val="00416603"/>
    <w:rsid w:val="004220BF"/>
    <w:rsid w:val="00427B99"/>
    <w:rsid w:val="004312DC"/>
    <w:rsid w:val="00437F1B"/>
    <w:rsid w:val="00441749"/>
    <w:rsid w:val="004446E6"/>
    <w:rsid w:val="00456115"/>
    <w:rsid w:val="00456B7A"/>
    <w:rsid w:val="00457185"/>
    <w:rsid w:val="00460CE3"/>
    <w:rsid w:val="00463766"/>
    <w:rsid w:val="00465BBE"/>
    <w:rsid w:val="0046632F"/>
    <w:rsid w:val="00472746"/>
    <w:rsid w:val="00474FB9"/>
    <w:rsid w:val="0047653F"/>
    <w:rsid w:val="00482A9E"/>
    <w:rsid w:val="00482C7B"/>
    <w:rsid w:val="004836F3"/>
    <w:rsid w:val="00487428"/>
    <w:rsid w:val="00487436"/>
    <w:rsid w:val="004911FF"/>
    <w:rsid w:val="00494825"/>
    <w:rsid w:val="004955DE"/>
    <w:rsid w:val="00496782"/>
    <w:rsid w:val="004A381C"/>
    <w:rsid w:val="004A60DB"/>
    <w:rsid w:val="004A69FF"/>
    <w:rsid w:val="004A78B0"/>
    <w:rsid w:val="004B4307"/>
    <w:rsid w:val="004B4C3F"/>
    <w:rsid w:val="004B7592"/>
    <w:rsid w:val="004C150E"/>
    <w:rsid w:val="004C484B"/>
    <w:rsid w:val="004C4E24"/>
    <w:rsid w:val="004C6BB3"/>
    <w:rsid w:val="004C78C1"/>
    <w:rsid w:val="004D11C3"/>
    <w:rsid w:val="004D20F1"/>
    <w:rsid w:val="004D3074"/>
    <w:rsid w:val="004D3825"/>
    <w:rsid w:val="004D3B25"/>
    <w:rsid w:val="004D4F63"/>
    <w:rsid w:val="004E0E0F"/>
    <w:rsid w:val="004E3701"/>
    <w:rsid w:val="004E672A"/>
    <w:rsid w:val="004E7186"/>
    <w:rsid w:val="004F270C"/>
    <w:rsid w:val="004F354B"/>
    <w:rsid w:val="004F3F07"/>
    <w:rsid w:val="004F741E"/>
    <w:rsid w:val="005009DF"/>
    <w:rsid w:val="0050343C"/>
    <w:rsid w:val="005042E6"/>
    <w:rsid w:val="00506719"/>
    <w:rsid w:val="005125CE"/>
    <w:rsid w:val="0051411C"/>
    <w:rsid w:val="00515DB3"/>
    <w:rsid w:val="0051799C"/>
    <w:rsid w:val="00517B7F"/>
    <w:rsid w:val="00522224"/>
    <w:rsid w:val="005222E7"/>
    <w:rsid w:val="005258BB"/>
    <w:rsid w:val="00525E2E"/>
    <w:rsid w:val="005333F1"/>
    <w:rsid w:val="0053372D"/>
    <w:rsid w:val="00535B78"/>
    <w:rsid w:val="00537D52"/>
    <w:rsid w:val="005409CA"/>
    <w:rsid w:val="00545A8B"/>
    <w:rsid w:val="005516C8"/>
    <w:rsid w:val="005544F5"/>
    <w:rsid w:val="00555D10"/>
    <w:rsid w:val="005619D0"/>
    <w:rsid w:val="00561CDD"/>
    <w:rsid w:val="00564030"/>
    <w:rsid w:val="0056683F"/>
    <w:rsid w:val="00570BB3"/>
    <w:rsid w:val="00574C96"/>
    <w:rsid w:val="005801B5"/>
    <w:rsid w:val="00581D8C"/>
    <w:rsid w:val="00586E5D"/>
    <w:rsid w:val="00587098"/>
    <w:rsid w:val="00587314"/>
    <w:rsid w:val="0058763A"/>
    <w:rsid w:val="005907A3"/>
    <w:rsid w:val="0059273F"/>
    <w:rsid w:val="00594945"/>
    <w:rsid w:val="00595A7C"/>
    <w:rsid w:val="005A04F7"/>
    <w:rsid w:val="005A27C3"/>
    <w:rsid w:val="005A4BAC"/>
    <w:rsid w:val="005A521A"/>
    <w:rsid w:val="005B34F1"/>
    <w:rsid w:val="005B63C3"/>
    <w:rsid w:val="005C3735"/>
    <w:rsid w:val="005C5077"/>
    <w:rsid w:val="005C58B3"/>
    <w:rsid w:val="005D3236"/>
    <w:rsid w:val="005D565F"/>
    <w:rsid w:val="005D5749"/>
    <w:rsid w:val="005E1C4A"/>
    <w:rsid w:val="00602F39"/>
    <w:rsid w:val="006034A9"/>
    <w:rsid w:val="00603731"/>
    <w:rsid w:val="00604F5B"/>
    <w:rsid w:val="00610F4E"/>
    <w:rsid w:val="00612D93"/>
    <w:rsid w:val="00614110"/>
    <w:rsid w:val="00614A14"/>
    <w:rsid w:val="006209F1"/>
    <w:rsid w:val="006241E9"/>
    <w:rsid w:val="00625214"/>
    <w:rsid w:val="00625827"/>
    <w:rsid w:val="0062585E"/>
    <w:rsid w:val="0063508C"/>
    <w:rsid w:val="006379F3"/>
    <w:rsid w:val="00640CEB"/>
    <w:rsid w:val="00646CD6"/>
    <w:rsid w:val="006530AF"/>
    <w:rsid w:val="00653A57"/>
    <w:rsid w:val="006543CE"/>
    <w:rsid w:val="0065614C"/>
    <w:rsid w:val="006708A1"/>
    <w:rsid w:val="00671828"/>
    <w:rsid w:val="00672DA2"/>
    <w:rsid w:val="0067619F"/>
    <w:rsid w:val="00680DAD"/>
    <w:rsid w:val="0068160A"/>
    <w:rsid w:val="00681639"/>
    <w:rsid w:val="0068389C"/>
    <w:rsid w:val="006841CE"/>
    <w:rsid w:val="00684FEB"/>
    <w:rsid w:val="00686488"/>
    <w:rsid w:val="006A04D4"/>
    <w:rsid w:val="006A4ADF"/>
    <w:rsid w:val="006A4E7E"/>
    <w:rsid w:val="006A5143"/>
    <w:rsid w:val="006A7649"/>
    <w:rsid w:val="006B48E5"/>
    <w:rsid w:val="006B6700"/>
    <w:rsid w:val="006C2DB9"/>
    <w:rsid w:val="006C6A60"/>
    <w:rsid w:val="006C7BA5"/>
    <w:rsid w:val="006D2CC7"/>
    <w:rsid w:val="006E13EC"/>
    <w:rsid w:val="006E157F"/>
    <w:rsid w:val="006E4482"/>
    <w:rsid w:val="006E4A64"/>
    <w:rsid w:val="006E75B9"/>
    <w:rsid w:val="006E77B1"/>
    <w:rsid w:val="006E78BB"/>
    <w:rsid w:val="006F0B3C"/>
    <w:rsid w:val="006F5197"/>
    <w:rsid w:val="00701C5E"/>
    <w:rsid w:val="007057EC"/>
    <w:rsid w:val="00705C54"/>
    <w:rsid w:val="00712487"/>
    <w:rsid w:val="00713219"/>
    <w:rsid w:val="0071358F"/>
    <w:rsid w:val="00713D76"/>
    <w:rsid w:val="00714D59"/>
    <w:rsid w:val="0071716D"/>
    <w:rsid w:val="00720FED"/>
    <w:rsid w:val="0072151A"/>
    <w:rsid w:val="00723034"/>
    <w:rsid w:val="00726CCF"/>
    <w:rsid w:val="0072736C"/>
    <w:rsid w:val="007351FC"/>
    <w:rsid w:val="00735C9C"/>
    <w:rsid w:val="00735F1C"/>
    <w:rsid w:val="00737FE9"/>
    <w:rsid w:val="00741F86"/>
    <w:rsid w:val="00742101"/>
    <w:rsid w:val="00743256"/>
    <w:rsid w:val="007453A6"/>
    <w:rsid w:val="00750AB6"/>
    <w:rsid w:val="00751F48"/>
    <w:rsid w:val="00753D0B"/>
    <w:rsid w:val="00755277"/>
    <w:rsid w:val="007623C5"/>
    <w:rsid w:val="007638BE"/>
    <w:rsid w:val="00763AF2"/>
    <w:rsid w:val="0076530F"/>
    <w:rsid w:val="00765672"/>
    <w:rsid w:val="007660F9"/>
    <w:rsid w:val="00766247"/>
    <w:rsid w:val="00771AC4"/>
    <w:rsid w:val="00772338"/>
    <w:rsid w:val="0077371B"/>
    <w:rsid w:val="00773B1A"/>
    <w:rsid w:val="00774032"/>
    <w:rsid w:val="0077419B"/>
    <w:rsid w:val="007760E2"/>
    <w:rsid w:val="007778E0"/>
    <w:rsid w:val="00780D10"/>
    <w:rsid w:val="0078175A"/>
    <w:rsid w:val="00782BA5"/>
    <w:rsid w:val="007847B0"/>
    <w:rsid w:val="00785AF3"/>
    <w:rsid w:val="007907AA"/>
    <w:rsid w:val="00794F63"/>
    <w:rsid w:val="007A4CD2"/>
    <w:rsid w:val="007A6DE0"/>
    <w:rsid w:val="007B619C"/>
    <w:rsid w:val="007C04F7"/>
    <w:rsid w:val="007C0D0E"/>
    <w:rsid w:val="007C17AA"/>
    <w:rsid w:val="007C337F"/>
    <w:rsid w:val="007C774D"/>
    <w:rsid w:val="007D1BEF"/>
    <w:rsid w:val="007D3D01"/>
    <w:rsid w:val="007E0323"/>
    <w:rsid w:val="007E3ACB"/>
    <w:rsid w:val="007E6D8C"/>
    <w:rsid w:val="007E76D1"/>
    <w:rsid w:val="007E7B12"/>
    <w:rsid w:val="00802A50"/>
    <w:rsid w:val="00803468"/>
    <w:rsid w:val="0080756F"/>
    <w:rsid w:val="00814CFE"/>
    <w:rsid w:val="00814E4C"/>
    <w:rsid w:val="00816762"/>
    <w:rsid w:val="00816EB6"/>
    <w:rsid w:val="008254A0"/>
    <w:rsid w:val="00825792"/>
    <w:rsid w:val="0082649F"/>
    <w:rsid w:val="00826AD8"/>
    <w:rsid w:val="00827EFA"/>
    <w:rsid w:val="00830B6F"/>
    <w:rsid w:val="00832383"/>
    <w:rsid w:val="008332B9"/>
    <w:rsid w:val="00836467"/>
    <w:rsid w:val="00837284"/>
    <w:rsid w:val="00837B53"/>
    <w:rsid w:val="0084060E"/>
    <w:rsid w:val="00843BDE"/>
    <w:rsid w:val="00844FA6"/>
    <w:rsid w:val="00845582"/>
    <w:rsid w:val="00847BCB"/>
    <w:rsid w:val="00854B87"/>
    <w:rsid w:val="00860D2C"/>
    <w:rsid w:val="00861981"/>
    <w:rsid w:val="00864426"/>
    <w:rsid w:val="008655AE"/>
    <w:rsid w:val="00866A3E"/>
    <w:rsid w:val="00866F57"/>
    <w:rsid w:val="00872307"/>
    <w:rsid w:val="00872E2C"/>
    <w:rsid w:val="00876BE3"/>
    <w:rsid w:val="00877C2E"/>
    <w:rsid w:val="0088052F"/>
    <w:rsid w:val="00881378"/>
    <w:rsid w:val="008826DC"/>
    <w:rsid w:val="00884398"/>
    <w:rsid w:val="00896A37"/>
    <w:rsid w:val="008A306E"/>
    <w:rsid w:val="008A3672"/>
    <w:rsid w:val="008A393F"/>
    <w:rsid w:val="008A3D27"/>
    <w:rsid w:val="008A7934"/>
    <w:rsid w:val="008B1219"/>
    <w:rsid w:val="008B19D3"/>
    <w:rsid w:val="008B39DC"/>
    <w:rsid w:val="008B3B56"/>
    <w:rsid w:val="008B69BA"/>
    <w:rsid w:val="008B6D3D"/>
    <w:rsid w:val="008B7257"/>
    <w:rsid w:val="008B7D6B"/>
    <w:rsid w:val="008C0035"/>
    <w:rsid w:val="008C1D25"/>
    <w:rsid w:val="008C2644"/>
    <w:rsid w:val="008C56F7"/>
    <w:rsid w:val="008C67A2"/>
    <w:rsid w:val="008C6C12"/>
    <w:rsid w:val="008D5404"/>
    <w:rsid w:val="008D68DB"/>
    <w:rsid w:val="008E1F65"/>
    <w:rsid w:val="008E235C"/>
    <w:rsid w:val="008E2937"/>
    <w:rsid w:val="008E62D5"/>
    <w:rsid w:val="008E6C5F"/>
    <w:rsid w:val="008F4DA5"/>
    <w:rsid w:val="008F531E"/>
    <w:rsid w:val="00900AF2"/>
    <w:rsid w:val="00910B74"/>
    <w:rsid w:val="00911A2E"/>
    <w:rsid w:val="00914299"/>
    <w:rsid w:val="00914785"/>
    <w:rsid w:val="009175A6"/>
    <w:rsid w:val="009208E5"/>
    <w:rsid w:val="00921644"/>
    <w:rsid w:val="00925DEA"/>
    <w:rsid w:val="009276AD"/>
    <w:rsid w:val="00930AE5"/>
    <w:rsid w:val="00935B75"/>
    <w:rsid w:val="0094039D"/>
    <w:rsid w:val="009474D2"/>
    <w:rsid w:val="009521B4"/>
    <w:rsid w:val="00952D25"/>
    <w:rsid w:val="0095345D"/>
    <w:rsid w:val="0095349C"/>
    <w:rsid w:val="009536E4"/>
    <w:rsid w:val="00954DE0"/>
    <w:rsid w:val="00956616"/>
    <w:rsid w:val="00957FB7"/>
    <w:rsid w:val="00960101"/>
    <w:rsid w:val="0096397B"/>
    <w:rsid w:val="00964085"/>
    <w:rsid w:val="00964625"/>
    <w:rsid w:val="009646E1"/>
    <w:rsid w:val="00967D40"/>
    <w:rsid w:val="0098082F"/>
    <w:rsid w:val="009814AA"/>
    <w:rsid w:val="00981684"/>
    <w:rsid w:val="00985620"/>
    <w:rsid w:val="00985E7A"/>
    <w:rsid w:val="00993504"/>
    <w:rsid w:val="009B4260"/>
    <w:rsid w:val="009C137B"/>
    <w:rsid w:val="009C16AE"/>
    <w:rsid w:val="009C55B0"/>
    <w:rsid w:val="009D0C30"/>
    <w:rsid w:val="009D30F2"/>
    <w:rsid w:val="009D5C0C"/>
    <w:rsid w:val="009E2B58"/>
    <w:rsid w:val="009E562E"/>
    <w:rsid w:val="009E5F05"/>
    <w:rsid w:val="009E7D6B"/>
    <w:rsid w:val="009F32CB"/>
    <w:rsid w:val="009F349A"/>
    <w:rsid w:val="009F6E29"/>
    <w:rsid w:val="009F7FDE"/>
    <w:rsid w:val="00A02CC9"/>
    <w:rsid w:val="00A05710"/>
    <w:rsid w:val="00A22020"/>
    <w:rsid w:val="00A222F0"/>
    <w:rsid w:val="00A25F88"/>
    <w:rsid w:val="00A27295"/>
    <w:rsid w:val="00A330EE"/>
    <w:rsid w:val="00A408CD"/>
    <w:rsid w:val="00A66BE9"/>
    <w:rsid w:val="00A6762C"/>
    <w:rsid w:val="00A708EA"/>
    <w:rsid w:val="00A70951"/>
    <w:rsid w:val="00A75A70"/>
    <w:rsid w:val="00A7611A"/>
    <w:rsid w:val="00A83869"/>
    <w:rsid w:val="00A8586E"/>
    <w:rsid w:val="00A9232C"/>
    <w:rsid w:val="00A97004"/>
    <w:rsid w:val="00AA10EE"/>
    <w:rsid w:val="00AA1F41"/>
    <w:rsid w:val="00AB13A9"/>
    <w:rsid w:val="00AB3809"/>
    <w:rsid w:val="00AB64E0"/>
    <w:rsid w:val="00AB75E2"/>
    <w:rsid w:val="00AC3616"/>
    <w:rsid w:val="00AC3D71"/>
    <w:rsid w:val="00AC5135"/>
    <w:rsid w:val="00AC79E4"/>
    <w:rsid w:val="00AC7E79"/>
    <w:rsid w:val="00AD2687"/>
    <w:rsid w:val="00AD4FC4"/>
    <w:rsid w:val="00AE21D2"/>
    <w:rsid w:val="00AE2C8B"/>
    <w:rsid w:val="00AE450D"/>
    <w:rsid w:val="00AF08A8"/>
    <w:rsid w:val="00AF0D69"/>
    <w:rsid w:val="00AF17B7"/>
    <w:rsid w:val="00AF20BD"/>
    <w:rsid w:val="00AF3EDB"/>
    <w:rsid w:val="00B0080C"/>
    <w:rsid w:val="00B01703"/>
    <w:rsid w:val="00B062BD"/>
    <w:rsid w:val="00B10D2A"/>
    <w:rsid w:val="00B13820"/>
    <w:rsid w:val="00B14F98"/>
    <w:rsid w:val="00B17F6F"/>
    <w:rsid w:val="00B235B4"/>
    <w:rsid w:val="00B2453B"/>
    <w:rsid w:val="00B33C3D"/>
    <w:rsid w:val="00B41DA9"/>
    <w:rsid w:val="00B431BE"/>
    <w:rsid w:val="00B467B6"/>
    <w:rsid w:val="00B50ED1"/>
    <w:rsid w:val="00B51ADE"/>
    <w:rsid w:val="00B52B81"/>
    <w:rsid w:val="00B536E3"/>
    <w:rsid w:val="00B54426"/>
    <w:rsid w:val="00B574D4"/>
    <w:rsid w:val="00B65D75"/>
    <w:rsid w:val="00B67DA2"/>
    <w:rsid w:val="00B742F9"/>
    <w:rsid w:val="00B74622"/>
    <w:rsid w:val="00B7604E"/>
    <w:rsid w:val="00B81601"/>
    <w:rsid w:val="00B87187"/>
    <w:rsid w:val="00B9183E"/>
    <w:rsid w:val="00B9545D"/>
    <w:rsid w:val="00BA3916"/>
    <w:rsid w:val="00BA5E2E"/>
    <w:rsid w:val="00BB23BD"/>
    <w:rsid w:val="00BB2C53"/>
    <w:rsid w:val="00BB6F12"/>
    <w:rsid w:val="00BC440C"/>
    <w:rsid w:val="00BD32E0"/>
    <w:rsid w:val="00BD5965"/>
    <w:rsid w:val="00BD6B74"/>
    <w:rsid w:val="00BD72CD"/>
    <w:rsid w:val="00BE44C7"/>
    <w:rsid w:val="00BF0A83"/>
    <w:rsid w:val="00BF4240"/>
    <w:rsid w:val="00BF56A2"/>
    <w:rsid w:val="00BF7BA2"/>
    <w:rsid w:val="00C03034"/>
    <w:rsid w:val="00C14C3B"/>
    <w:rsid w:val="00C16DAA"/>
    <w:rsid w:val="00C16FEB"/>
    <w:rsid w:val="00C31048"/>
    <w:rsid w:val="00C35B8A"/>
    <w:rsid w:val="00C404CC"/>
    <w:rsid w:val="00C41519"/>
    <w:rsid w:val="00C4309C"/>
    <w:rsid w:val="00C436A8"/>
    <w:rsid w:val="00C5299B"/>
    <w:rsid w:val="00C539A4"/>
    <w:rsid w:val="00C55CA6"/>
    <w:rsid w:val="00C56C32"/>
    <w:rsid w:val="00C610B4"/>
    <w:rsid w:val="00C61FA5"/>
    <w:rsid w:val="00C65C33"/>
    <w:rsid w:val="00C710F3"/>
    <w:rsid w:val="00C733AE"/>
    <w:rsid w:val="00C74687"/>
    <w:rsid w:val="00C767C8"/>
    <w:rsid w:val="00C76838"/>
    <w:rsid w:val="00C8574A"/>
    <w:rsid w:val="00C86AF1"/>
    <w:rsid w:val="00C9003B"/>
    <w:rsid w:val="00C90641"/>
    <w:rsid w:val="00C92AEF"/>
    <w:rsid w:val="00C93B3E"/>
    <w:rsid w:val="00C95379"/>
    <w:rsid w:val="00C96EA1"/>
    <w:rsid w:val="00CA51C9"/>
    <w:rsid w:val="00CA5280"/>
    <w:rsid w:val="00CA7E89"/>
    <w:rsid w:val="00CB0A01"/>
    <w:rsid w:val="00CB6993"/>
    <w:rsid w:val="00CC2B5B"/>
    <w:rsid w:val="00CD4213"/>
    <w:rsid w:val="00CD695E"/>
    <w:rsid w:val="00CF304E"/>
    <w:rsid w:val="00CF428F"/>
    <w:rsid w:val="00CF6C78"/>
    <w:rsid w:val="00CF6E79"/>
    <w:rsid w:val="00CF73A2"/>
    <w:rsid w:val="00D0111C"/>
    <w:rsid w:val="00D02D4E"/>
    <w:rsid w:val="00D057BB"/>
    <w:rsid w:val="00D1252D"/>
    <w:rsid w:val="00D14E2E"/>
    <w:rsid w:val="00D15843"/>
    <w:rsid w:val="00D15BD4"/>
    <w:rsid w:val="00D1714D"/>
    <w:rsid w:val="00D20E35"/>
    <w:rsid w:val="00D230CF"/>
    <w:rsid w:val="00D24EE7"/>
    <w:rsid w:val="00D25147"/>
    <w:rsid w:val="00D304BB"/>
    <w:rsid w:val="00D32A75"/>
    <w:rsid w:val="00D3451D"/>
    <w:rsid w:val="00D3537C"/>
    <w:rsid w:val="00D430FD"/>
    <w:rsid w:val="00D46E58"/>
    <w:rsid w:val="00D504E5"/>
    <w:rsid w:val="00D511E0"/>
    <w:rsid w:val="00D548DA"/>
    <w:rsid w:val="00D55AB1"/>
    <w:rsid w:val="00D56EC3"/>
    <w:rsid w:val="00D57311"/>
    <w:rsid w:val="00D6111B"/>
    <w:rsid w:val="00D640F8"/>
    <w:rsid w:val="00D64947"/>
    <w:rsid w:val="00D67DFE"/>
    <w:rsid w:val="00D70F99"/>
    <w:rsid w:val="00D725CF"/>
    <w:rsid w:val="00D74636"/>
    <w:rsid w:val="00D7645F"/>
    <w:rsid w:val="00D81049"/>
    <w:rsid w:val="00D81181"/>
    <w:rsid w:val="00D81855"/>
    <w:rsid w:val="00D92D48"/>
    <w:rsid w:val="00D94C3F"/>
    <w:rsid w:val="00DA041D"/>
    <w:rsid w:val="00DA3A82"/>
    <w:rsid w:val="00DA3FFC"/>
    <w:rsid w:val="00DA7AC4"/>
    <w:rsid w:val="00DB1770"/>
    <w:rsid w:val="00DB4818"/>
    <w:rsid w:val="00DB4E1A"/>
    <w:rsid w:val="00DC238B"/>
    <w:rsid w:val="00DC694E"/>
    <w:rsid w:val="00DD70D3"/>
    <w:rsid w:val="00DE1F4E"/>
    <w:rsid w:val="00DE2A76"/>
    <w:rsid w:val="00DE6043"/>
    <w:rsid w:val="00DE6CE8"/>
    <w:rsid w:val="00DE7FCA"/>
    <w:rsid w:val="00DF01DC"/>
    <w:rsid w:val="00DF320A"/>
    <w:rsid w:val="00DF4F34"/>
    <w:rsid w:val="00E03379"/>
    <w:rsid w:val="00E04A68"/>
    <w:rsid w:val="00E059EF"/>
    <w:rsid w:val="00E07826"/>
    <w:rsid w:val="00E07B03"/>
    <w:rsid w:val="00E17578"/>
    <w:rsid w:val="00E17F44"/>
    <w:rsid w:val="00E252F5"/>
    <w:rsid w:val="00E350FB"/>
    <w:rsid w:val="00E43B53"/>
    <w:rsid w:val="00E4563B"/>
    <w:rsid w:val="00E473CE"/>
    <w:rsid w:val="00E545E9"/>
    <w:rsid w:val="00E54D1F"/>
    <w:rsid w:val="00E57CB8"/>
    <w:rsid w:val="00E668FC"/>
    <w:rsid w:val="00E8244A"/>
    <w:rsid w:val="00E82671"/>
    <w:rsid w:val="00E83A3D"/>
    <w:rsid w:val="00E862B6"/>
    <w:rsid w:val="00E905E2"/>
    <w:rsid w:val="00E955F0"/>
    <w:rsid w:val="00EA4C38"/>
    <w:rsid w:val="00EA75F1"/>
    <w:rsid w:val="00EB4BD7"/>
    <w:rsid w:val="00EB6742"/>
    <w:rsid w:val="00EC01FC"/>
    <w:rsid w:val="00EC10B6"/>
    <w:rsid w:val="00EC166D"/>
    <w:rsid w:val="00EC4105"/>
    <w:rsid w:val="00EC43C0"/>
    <w:rsid w:val="00EC5C30"/>
    <w:rsid w:val="00EC7091"/>
    <w:rsid w:val="00ED0622"/>
    <w:rsid w:val="00ED11DB"/>
    <w:rsid w:val="00ED3DBF"/>
    <w:rsid w:val="00ED7BEE"/>
    <w:rsid w:val="00EE6DDE"/>
    <w:rsid w:val="00EE78F4"/>
    <w:rsid w:val="00EF0364"/>
    <w:rsid w:val="00EF054D"/>
    <w:rsid w:val="00EF4151"/>
    <w:rsid w:val="00F00A2D"/>
    <w:rsid w:val="00F04878"/>
    <w:rsid w:val="00F07CEC"/>
    <w:rsid w:val="00F11B3B"/>
    <w:rsid w:val="00F12F7B"/>
    <w:rsid w:val="00F203D1"/>
    <w:rsid w:val="00F21CB0"/>
    <w:rsid w:val="00F31ACD"/>
    <w:rsid w:val="00F3441F"/>
    <w:rsid w:val="00F37F74"/>
    <w:rsid w:val="00F411B0"/>
    <w:rsid w:val="00F42876"/>
    <w:rsid w:val="00F42B00"/>
    <w:rsid w:val="00F42D53"/>
    <w:rsid w:val="00F47972"/>
    <w:rsid w:val="00F52CAF"/>
    <w:rsid w:val="00F5300F"/>
    <w:rsid w:val="00F5514C"/>
    <w:rsid w:val="00F5697A"/>
    <w:rsid w:val="00F5744C"/>
    <w:rsid w:val="00F57C01"/>
    <w:rsid w:val="00F62D35"/>
    <w:rsid w:val="00F63D0E"/>
    <w:rsid w:val="00F65155"/>
    <w:rsid w:val="00F66419"/>
    <w:rsid w:val="00F740E2"/>
    <w:rsid w:val="00F81368"/>
    <w:rsid w:val="00F8483D"/>
    <w:rsid w:val="00F85700"/>
    <w:rsid w:val="00F859E1"/>
    <w:rsid w:val="00F901DA"/>
    <w:rsid w:val="00F94186"/>
    <w:rsid w:val="00F960FF"/>
    <w:rsid w:val="00FA1801"/>
    <w:rsid w:val="00FA272F"/>
    <w:rsid w:val="00FA401A"/>
    <w:rsid w:val="00FA5ACD"/>
    <w:rsid w:val="00FC2843"/>
    <w:rsid w:val="00FC3C74"/>
    <w:rsid w:val="00FD2BE6"/>
    <w:rsid w:val="00FD327C"/>
    <w:rsid w:val="00FD45BA"/>
    <w:rsid w:val="00FD5138"/>
    <w:rsid w:val="00FD7147"/>
    <w:rsid w:val="00FE7E3B"/>
    <w:rsid w:val="00FF0081"/>
    <w:rsid w:val="00FF026F"/>
    <w:rsid w:val="00FF1FB4"/>
    <w:rsid w:val="00FF371A"/>
    <w:rsid w:val="00FF4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EA5D8D"/>
  <w15:docId w15:val="{705AAAE1-C87B-43D7-97F2-1E159501F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uk-UA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E13EC"/>
    <w:pPr>
      <w:widowControl w:val="0"/>
      <w:snapToGrid w:val="0"/>
    </w:pPr>
    <w:rPr>
      <w:rFonts w:ascii="Courier" w:hAnsi="Courier"/>
      <w:sz w:val="24"/>
      <w:szCs w:val="24"/>
    </w:rPr>
  </w:style>
  <w:style w:type="paragraph" w:styleId="2">
    <w:name w:val="heading 2"/>
    <w:basedOn w:val="a"/>
    <w:next w:val="a"/>
    <w:qFormat/>
    <w:rsid w:val="006E13EC"/>
    <w:pPr>
      <w:keepNext/>
      <w:widowControl/>
      <w:jc w:val="both"/>
      <w:outlineLvl w:val="1"/>
    </w:pPr>
    <w:rPr>
      <w:rFonts w:ascii="Arial" w:hAnsi="Arial" w:cs="Arial"/>
      <w:b/>
      <w:bCs/>
      <w:sz w:val="22"/>
      <w:szCs w:val="22"/>
    </w:rPr>
  </w:style>
  <w:style w:type="paragraph" w:styleId="3">
    <w:name w:val="heading 3"/>
    <w:basedOn w:val="a"/>
    <w:next w:val="a"/>
    <w:qFormat/>
    <w:rsid w:val="006E13EC"/>
    <w:pPr>
      <w:keepNext/>
      <w:framePr w:w="9314" w:h="12960" w:vSpace="240" w:wrap="auto" w:vAnchor="text" w:hAnchor="margin" w:x="1" w:y="93"/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tabs>
        <w:tab w:val="left" w:pos="-144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40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jc w:val="center"/>
      <w:outlineLvl w:val="2"/>
    </w:pPr>
    <w:rPr>
      <w:rFonts w:ascii="Arial" w:hAnsi="Arial" w:cs="Arial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qFormat/>
    <w:rsid w:val="006E13EC"/>
    <w:pPr>
      <w:framePr w:w="9314" w:h="12960" w:vSpace="240" w:wrap="auto" w:vAnchor="text" w:hAnchor="margin" w:x="1" w:y="93"/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tabs>
        <w:tab w:val="center" w:pos="4278"/>
      </w:tabs>
      <w:jc w:val="center"/>
    </w:pPr>
    <w:rPr>
      <w:rFonts w:ascii="Arial" w:hAnsi="Arial" w:cs="Arial"/>
      <w:b/>
      <w:bCs/>
      <w:sz w:val="22"/>
      <w:szCs w:val="22"/>
    </w:rPr>
  </w:style>
  <w:style w:type="paragraph" w:styleId="a4">
    <w:name w:val="Title"/>
    <w:basedOn w:val="a"/>
    <w:qFormat/>
    <w:rsid w:val="006E13EC"/>
    <w:pPr>
      <w:widowControl/>
      <w:snapToGrid/>
      <w:jc w:val="center"/>
    </w:pPr>
    <w:rPr>
      <w:rFonts w:ascii="Arial" w:hAnsi="Arial" w:cs="Arial"/>
      <w:b/>
      <w:bCs/>
    </w:rPr>
  </w:style>
  <w:style w:type="paragraph" w:styleId="20">
    <w:name w:val="Body Text 2"/>
    <w:basedOn w:val="a"/>
    <w:rsid w:val="006E13EC"/>
    <w:pPr>
      <w:framePr w:w="9314" w:h="12960" w:vSpace="240" w:wrap="auto" w:vAnchor="text" w:hAnchor="margin" w:x="1" w:y="93"/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rFonts w:ascii="Arial" w:hAnsi="Arial" w:cs="Arial"/>
      <w:sz w:val="22"/>
      <w:szCs w:val="22"/>
    </w:rPr>
  </w:style>
  <w:style w:type="paragraph" w:styleId="30">
    <w:name w:val="Body Text 3"/>
    <w:basedOn w:val="a"/>
    <w:rsid w:val="006E13EC"/>
    <w:pPr>
      <w:framePr w:w="9314" w:h="12960" w:vSpace="240" w:wrap="auto" w:vAnchor="text" w:hAnchor="margin" w:x="1" w:y="93"/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tabs>
        <w:tab w:val="left" w:pos="-144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40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jc w:val="both"/>
    </w:pPr>
    <w:rPr>
      <w:rFonts w:ascii="Arial" w:hAnsi="Arial" w:cs="Arial"/>
      <w:color w:val="FF0000"/>
      <w:sz w:val="22"/>
      <w:szCs w:val="22"/>
    </w:rPr>
  </w:style>
  <w:style w:type="paragraph" w:styleId="a5">
    <w:name w:val="header"/>
    <w:basedOn w:val="a"/>
    <w:link w:val="a6"/>
    <w:rsid w:val="006543CE"/>
    <w:pPr>
      <w:tabs>
        <w:tab w:val="center" w:pos="4680"/>
        <w:tab w:val="right" w:pos="9360"/>
      </w:tabs>
    </w:pPr>
  </w:style>
  <w:style w:type="character" w:customStyle="1" w:styleId="a6">
    <w:name w:val="Верхний колонтитул Знак"/>
    <w:link w:val="a5"/>
    <w:rsid w:val="006543CE"/>
    <w:rPr>
      <w:rFonts w:ascii="Courier" w:hAnsi="Courier"/>
      <w:sz w:val="24"/>
      <w:szCs w:val="24"/>
    </w:rPr>
  </w:style>
  <w:style w:type="paragraph" w:styleId="a7">
    <w:name w:val="footer"/>
    <w:basedOn w:val="a"/>
    <w:link w:val="a8"/>
    <w:rsid w:val="006543CE"/>
    <w:pPr>
      <w:tabs>
        <w:tab w:val="center" w:pos="4680"/>
        <w:tab w:val="right" w:pos="9360"/>
      </w:tabs>
    </w:pPr>
  </w:style>
  <w:style w:type="character" w:customStyle="1" w:styleId="a8">
    <w:name w:val="Нижний колонтитул Знак"/>
    <w:link w:val="a7"/>
    <w:rsid w:val="006543CE"/>
    <w:rPr>
      <w:rFonts w:ascii="Courier" w:hAnsi="Courier"/>
      <w:sz w:val="24"/>
      <w:szCs w:val="24"/>
    </w:rPr>
  </w:style>
  <w:style w:type="paragraph" w:styleId="a9">
    <w:name w:val="Balloon Text"/>
    <w:basedOn w:val="a"/>
    <w:link w:val="aa"/>
    <w:rsid w:val="00F07CEC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F07CEC"/>
    <w:rPr>
      <w:rFonts w:ascii="Tahoma" w:hAnsi="Tahoma" w:cs="Tahoma"/>
      <w:sz w:val="16"/>
      <w:szCs w:val="16"/>
    </w:rPr>
  </w:style>
  <w:style w:type="character" w:styleId="ab">
    <w:name w:val="page number"/>
    <w:basedOn w:val="a0"/>
    <w:unhideWhenUsed/>
    <w:rsid w:val="005C3735"/>
  </w:style>
  <w:style w:type="table" w:styleId="ac">
    <w:name w:val="Table Grid"/>
    <w:basedOn w:val="a1"/>
    <w:rsid w:val="008A367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A3672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customStyle="1" w:styleId="normaltextrun">
    <w:name w:val="normaltextrun"/>
    <w:basedOn w:val="a0"/>
    <w:rsid w:val="00C90641"/>
  </w:style>
  <w:style w:type="character" w:customStyle="1" w:styleId="ui-provider">
    <w:name w:val="ui-provider"/>
    <w:basedOn w:val="a0"/>
    <w:rsid w:val="00C733AE"/>
  </w:style>
  <w:style w:type="character" w:customStyle="1" w:styleId="eop">
    <w:name w:val="eop"/>
    <w:basedOn w:val="a0"/>
    <w:rsid w:val="004D3B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9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67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9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60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7D6B6EDBF0D242A7AC8405A12504E4" ma:contentTypeVersion="11" ma:contentTypeDescription="Create a new document." ma:contentTypeScope="" ma:versionID="93ed57c3ed139d3327e33989bbeb60fb">
  <xsd:schema xmlns:xsd="http://www.w3.org/2001/XMLSchema" xmlns:xs="http://www.w3.org/2001/XMLSchema" xmlns:p="http://schemas.microsoft.com/office/2006/metadata/properties" xmlns:ns2="6ff98afb-24de-44c1-a7da-712eca86ec20" xmlns:ns3="c526164a-7974-43f6-97b0-e8db35987035" targetNamespace="http://schemas.microsoft.com/office/2006/metadata/properties" ma:root="true" ma:fieldsID="30e932c7c10686e6e620ed1069bcf602" ns2:_="" ns3:_="">
    <xsd:import namespace="6ff98afb-24de-44c1-a7da-712eca86ec20"/>
    <xsd:import namespace="c526164a-7974-43f6-97b0-e8db35987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f98afb-24de-44c1-a7da-712eca86ec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26164a-7974-43f6-97b0-e8db35987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630478-137B-4002-B696-537A75EDA7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38D090D-1AD0-45D1-BD8D-2B0134C41A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f98afb-24de-44c1-a7da-712eca86ec20"/>
    <ds:schemaRef ds:uri="c526164a-7974-43f6-97b0-e8db35987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B7E983-E62F-449E-A325-CC660A0BC6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4E2CC6-4465-40C1-8727-B8C624CE6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542</Words>
  <Characters>2590</Characters>
  <Application>Microsoft Office Word</Application>
  <DocSecurity>0</DocSecurity>
  <Lines>21</Lines>
  <Paragraphs>1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ransfer of Ownership</vt:lpstr>
      <vt:lpstr>Transfer of Ownership</vt:lpstr>
      <vt:lpstr>Transfer of Ownership</vt:lpstr>
    </vt:vector>
  </TitlesOfParts>
  <Company>Grizli777</Company>
  <LinksUpToDate>false</LinksUpToDate>
  <CharactersWithSpaces>7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er of Ownership</dc:title>
  <dc:subject/>
  <dc:creator>Zoki</dc:creator>
  <cp:keywords/>
  <dc:description/>
  <cp:lastModifiedBy>Марина Кляпка</cp:lastModifiedBy>
  <cp:revision>3</cp:revision>
  <cp:lastPrinted>2024-04-04T08:43:00Z</cp:lastPrinted>
  <dcterms:created xsi:type="dcterms:W3CDTF">2025-12-17T11:57:00Z</dcterms:created>
  <dcterms:modified xsi:type="dcterms:W3CDTF">2025-12-19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7D6B6EDBF0D242A7AC8405A12504E4</vt:lpwstr>
  </property>
  <property fmtid="{D5CDD505-2E9C-101B-9397-08002B2CF9AE}" pid="3" name="GrammarlyDocumentId">
    <vt:lpwstr>fde778526ed52f9788d0cca317ffa9c857e1c2287c4bc907d53d46d12d2d9a90</vt:lpwstr>
  </property>
</Properties>
</file>